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3F1E1E" w14:textId="4774DD1C" w:rsidR="00F6740B" w:rsidRPr="00996655" w:rsidRDefault="00F6740B" w:rsidP="00F6740B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8"/>
          <w:szCs w:val="50"/>
        </w:rPr>
      </w:pPr>
      <w:r w:rsidRPr="00996655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Lab 0</w:t>
      </w:r>
      <w:r w:rsidR="00EE0976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6</w:t>
      </w:r>
      <w:r w:rsidRPr="00996655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 xml:space="preserve"> - </w:t>
      </w:r>
      <w:r w:rsidR="00EE0976" w:rsidRPr="00EE0976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Secur</w:t>
      </w:r>
      <w:r w:rsidR="00EE0976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e</w:t>
      </w:r>
      <w:r w:rsidR="00EE0976" w:rsidRPr="00EE0976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 xml:space="preserve"> REST Services with Spring Boot</w:t>
      </w:r>
      <w:r w:rsidR="00EE0976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 xml:space="preserve"> using JSON Web Token (JWT)</w:t>
      </w:r>
    </w:p>
    <w:p w14:paraId="7B161255" w14:textId="1DED7BF0" w:rsidR="00A52870" w:rsidRPr="00996655" w:rsidRDefault="00A52870" w:rsidP="00DF3518">
      <w:bookmarkStart w:id="0" w:name="_GoBack"/>
      <w:bookmarkEnd w:id="0"/>
    </w:p>
    <w:p w14:paraId="44333DBF" w14:textId="77777777" w:rsidR="00AE3831" w:rsidRPr="00996655" w:rsidRDefault="00AE3831" w:rsidP="00AE3831">
      <w:pPr>
        <w:rPr>
          <w:rFonts w:cs="Times New Roman"/>
          <w:sz w:val="20"/>
        </w:rPr>
      </w:pPr>
    </w:p>
    <w:p w14:paraId="322EF3CE" w14:textId="7F1D8E95" w:rsidR="00A52870" w:rsidRPr="009D7B9C" w:rsidRDefault="00AE3831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 xml:space="preserve">1. </w:t>
      </w:r>
      <w:r w:rsidR="00A52870" w:rsidRPr="009D7B9C">
        <w:rPr>
          <w:color w:val="171717"/>
          <w:sz w:val="32"/>
          <w:szCs w:val="32"/>
        </w:rPr>
        <w:t>Introduction</w:t>
      </w:r>
    </w:p>
    <w:p w14:paraId="554F6D71" w14:textId="77777777" w:rsidR="006060ED" w:rsidRPr="006060ED" w:rsidRDefault="006060ED" w:rsidP="006060ED">
      <w:pPr>
        <w:spacing w:before="100" w:beforeAutospacing="1" w:after="100" w:afterAutospacing="1"/>
        <w:rPr>
          <w:rFonts w:eastAsia="Times New Roman" w:cs="Times New Roman"/>
          <w:szCs w:val="24"/>
        </w:rPr>
      </w:pPr>
      <w:r w:rsidRPr="006060ED">
        <w:rPr>
          <w:rFonts w:eastAsia="Times New Roman" w:cs="Times New Roman"/>
          <w:szCs w:val="24"/>
        </w:rPr>
        <w:t xml:space="preserve">A </w:t>
      </w:r>
      <w:r w:rsidRPr="006060ED">
        <w:rPr>
          <w:rFonts w:eastAsia="Times New Roman" w:cs="Times New Roman"/>
          <w:bCs/>
          <w:szCs w:val="24"/>
        </w:rPr>
        <w:t>JWT (JSON Web Token)</w:t>
      </w:r>
      <w:r w:rsidRPr="006060ED">
        <w:rPr>
          <w:rFonts w:eastAsia="Times New Roman" w:cs="Times New Roman"/>
          <w:szCs w:val="24"/>
        </w:rPr>
        <w:t xml:space="preserve"> is an open standard (RFC 7519) used for securely transmitting information between two parties (such as a client and a server) in the form of a JSON object. It is widely used in authentication and authorization systems, particularly in modern web applications.</w:t>
      </w:r>
    </w:p>
    <w:p w14:paraId="632675AB" w14:textId="77777777" w:rsidR="006060ED" w:rsidRPr="006060ED" w:rsidRDefault="006060ED" w:rsidP="006060ED">
      <w:pPr>
        <w:spacing w:before="100" w:beforeAutospacing="1" w:after="100" w:afterAutospacing="1"/>
        <w:rPr>
          <w:rFonts w:eastAsia="Times New Roman" w:cs="Times New Roman"/>
          <w:szCs w:val="24"/>
        </w:rPr>
      </w:pPr>
      <w:r w:rsidRPr="006060ED">
        <w:rPr>
          <w:rFonts w:eastAsia="Times New Roman" w:cs="Times New Roman"/>
          <w:szCs w:val="24"/>
        </w:rPr>
        <w:t>A JWT is typically composed of three parts:</w:t>
      </w:r>
    </w:p>
    <w:p w14:paraId="557D175B" w14:textId="77777777" w:rsidR="006060ED" w:rsidRPr="006060ED" w:rsidRDefault="006060ED" w:rsidP="006060ED">
      <w:pPr>
        <w:numPr>
          <w:ilvl w:val="0"/>
          <w:numId w:val="33"/>
        </w:numPr>
        <w:spacing w:before="100" w:beforeAutospacing="1" w:after="100" w:afterAutospacing="1"/>
        <w:rPr>
          <w:rFonts w:eastAsia="Times New Roman" w:cs="Times New Roman"/>
          <w:szCs w:val="24"/>
        </w:rPr>
      </w:pPr>
      <w:r w:rsidRPr="006060ED">
        <w:rPr>
          <w:rFonts w:eastAsia="Times New Roman" w:cs="Times New Roman"/>
          <w:b/>
          <w:bCs/>
          <w:szCs w:val="24"/>
        </w:rPr>
        <w:t>Header</w:t>
      </w:r>
      <w:r w:rsidRPr="006060ED">
        <w:rPr>
          <w:rFonts w:eastAsia="Times New Roman" w:cs="Times New Roman"/>
          <w:szCs w:val="24"/>
        </w:rPr>
        <w:t>: Contains metadata about the token, such as the signing algorithm.</w:t>
      </w:r>
    </w:p>
    <w:p w14:paraId="3AF5F006" w14:textId="77777777" w:rsidR="006060ED" w:rsidRPr="006060ED" w:rsidRDefault="006060ED" w:rsidP="006060ED">
      <w:pPr>
        <w:numPr>
          <w:ilvl w:val="0"/>
          <w:numId w:val="33"/>
        </w:numPr>
        <w:spacing w:before="100" w:beforeAutospacing="1" w:after="100" w:afterAutospacing="1"/>
        <w:rPr>
          <w:rFonts w:eastAsia="Times New Roman" w:cs="Times New Roman"/>
          <w:szCs w:val="24"/>
        </w:rPr>
      </w:pPr>
      <w:r w:rsidRPr="006060ED">
        <w:rPr>
          <w:rFonts w:eastAsia="Times New Roman" w:cs="Times New Roman"/>
          <w:b/>
          <w:bCs/>
          <w:szCs w:val="24"/>
        </w:rPr>
        <w:t>Payload</w:t>
      </w:r>
      <w:r w:rsidRPr="006060ED">
        <w:rPr>
          <w:rFonts w:eastAsia="Times New Roman" w:cs="Times New Roman"/>
          <w:szCs w:val="24"/>
        </w:rPr>
        <w:t>: Contains the claims (information) that are being transmitted. These claims can be registered, public, or private.</w:t>
      </w:r>
    </w:p>
    <w:p w14:paraId="14429075" w14:textId="36A72030" w:rsidR="006060ED" w:rsidRPr="00DF3518" w:rsidRDefault="006060ED" w:rsidP="00DF3518">
      <w:pPr>
        <w:numPr>
          <w:ilvl w:val="0"/>
          <w:numId w:val="33"/>
        </w:numPr>
        <w:spacing w:before="100" w:beforeAutospacing="1" w:after="100" w:afterAutospacing="1"/>
        <w:rPr>
          <w:rFonts w:eastAsia="Times New Roman" w:cs="Times New Roman"/>
          <w:szCs w:val="24"/>
        </w:rPr>
      </w:pPr>
      <w:r w:rsidRPr="006060ED">
        <w:rPr>
          <w:rFonts w:eastAsia="Times New Roman" w:cs="Times New Roman"/>
          <w:b/>
          <w:bCs/>
          <w:szCs w:val="24"/>
        </w:rPr>
        <w:t>Signature</w:t>
      </w:r>
      <w:r w:rsidRPr="006060ED">
        <w:rPr>
          <w:rFonts w:eastAsia="Times New Roman" w:cs="Times New Roman"/>
          <w:szCs w:val="24"/>
        </w:rPr>
        <w:t>: Ensures the integrity of the token and verifies that it was created by the intended issuer.</w:t>
      </w:r>
    </w:p>
    <w:p w14:paraId="1CF97F8D" w14:textId="6E26D672" w:rsidR="00755304" w:rsidRPr="00996655" w:rsidRDefault="00A52870" w:rsidP="005C22D0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Imagine you're </w:t>
      </w:r>
      <w:r w:rsidR="00190B24">
        <w:rPr>
          <w:rFonts w:cs="Times New Roman"/>
          <w:szCs w:val="26"/>
        </w:rPr>
        <w:t>a new fresher Spring Boot developer</w:t>
      </w:r>
      <w:r w:rsidRPr="00996655">
        <w:rPr>
          <w:rFonts w:cs="Times New Roman"/>
          <w:szCs w:val="26"/>
        </w:rPr>
        <w:t xml:space="preserve"> of </w:t>
      </w:r>
      <w:r w:rsidR="00755304" w:rsidRPr="00996655">
        <w:rPr>
          <w:rFonts w:cs="Times New Roman"/>
          <w:szCs w:val="26"/>
        </w:rPr>
        <w:t xml:space="preserve">IT </w:t>
      </w:r>
      <w:r w:rsidR="006060ED">
        <w:rPr>
          <w:rFonts w:cs="Times New Roman"/>
          <w:szCs w:val="26"/>
        </w:rPr>
        <w:t>D</w:t>
      </w:r>
      <w:r w:rsidR="00755304" w:rsidRPr="00996655">
        <w:rPr>
          <w:rFonts w:cs="Times New Roman"/>
          <w:szCs w:val="26"/>
        </w:rPr>
        <w:t xml:space="preserve">epartment in </w:t>
      </w:r>
      <w:r w:rsidR="00A90B1D" w:rsidRPr="00996655">
        <w:rPr>
          <w:rFonts w:cs="Times New Roman"/>
          <w:szCs w:val="26"/>
        </w:rPr>
        <w:t>a</w:t>
      </w:r>
      <w:r w:rsidR="00755304" w:rsidRPr="00996655">
        <w:rPr>
          <w:rFonts w:cs="Times New Roman"/>
          <w:szCs w:val="26"/>
        </w:rPr>
        <w:t xml:space="preserve"> University</w:t>
      </w:r>
      <w:r w:rsidRPr="00996655">
        <w:rPr>
          <w:rFonts w:cs="Times New Roman"/>
          <w:szCs w:val="26"/>
        </w:rPr>
        <w:t>. Your man</w:t>
      </w:r>
      <w:r w:rsidR="00504029">
        <w:rPr>
          <w:rFonts w:cs="Times New Roman"/>
          <w:szCs w:val="26"/>
        </w:rPr>
        <w:t>ager has asked you to develop a</w:t>
      </w:r>
      <w:r w:rsidR="006060ED">
        <w:rPr>
          <w:rFonts w:cs="Times New Roman"/>
          <w:szCs w:val="26"/>
        </w:rPr>
        <w:t xml:space="preserve"> </w:t>
      </w:r>
      <w:r w:rsidR="00504029">
        <w:rPr>
          <w:rFonts w:cs="Times New Roman"/>
          <w:szCs w:val="26"/>
        </w:rPr>
        <w:t>RESTful API</w:t>
      </w:r>
      <w:r w:rsidR="006060ED">
        <w:rPr>
          <w:rFonts w:cs="Times New Roman"/>
          <w:szCs w:val="26"/>
        </w:rPr>
        <w:t xml:space="preserve"> with registration and</w:t>
      </w:r>
      <w:r w:rsidR="00DF3518">
        <w:rPr>
          <w:rFonts w:cs="Times New Roman"/>
          <w:szCs w:val="26"/>
        </w:rPr>
        <w:t xml:space="preserve"> login</w:t>
      </w:r>
      <w:r w:rsidR="006060ED">
        <w:rPr>
          <w:rFonts w:cs="Times New Roman"/>
          <w:szCs w:val="26"/>
        </w:rPr>
        <w:t xml:space="preserve"> </w:t>
      </w:r>
      <w:r w:rsidR="00DF3518">
        <w:rPr>
          <w:rFonts w:cs="Times New Roman"/>
          <w:szCs w:val="26"/>
        </w:rPr>
        <w:t>to</w:t>
      </w:r>
      <w:r w:rsidR="00DB42AD" w:rsidRPr="00996655">
        <w:rPr>
          <w:rFonts w:cs="Times New Roman"/>
          <w:szCs w:val="26"/>
        </w:rPr>
        <w:t xml:space="preserve"> </w:t>
      </w:r>
      <w:r w:rsidR="00F6740B">
        <w:rPr>
          <w:rFonts w:cs="Times New Roman"/>
          <w:szCs w:val="26"/>
        </w:rPr>
        <w:t>Orchid</w:t>
      </w:r>
      <w:r w:rsidR="00190B24">
        <w:rPr>
          <w:rFonts w:cs="Times New Roman"/>
          <w:szCs w:val="26"/>
        </w:rPr>
        <w:t xml:space="preserve"> Management.</w:t>
      </w:r>
    </w:p>
    <w:p w14:paraId="60A6C2E0" w14:textId="51F7FB44" w:rsidR="00A52870" w:rsidRPr="00996655" w:rsidRDefault="00A52870" w:rsidP="005C22D0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The </w:t>
      </w:r>
      <w:r w:rsidR="00504029">
        <w:rPr>
          <w:rFonts w:cs="Times New Roman"/>
          <w:szCs w:val="26"/>
        </w:rPr>
        <w:t>RESTful API</w:t>
      </w:r>
      <w:r w:rsidRPr="00996655">
        <w:rPr>
          <w:rFonts w:cs="Times New Roman"/>
          <w:szCs w:val="26"/>
        </w:rPr>
        <w:t xml:space="preserve"> has to support </w:t>
      </w:r>
      <w:r w:rsidR="00DF3518">
        <w:rPr>
          <w:rFonts w:cs="Times New Roman"/>
          <w:szCs w:val="26"/>
        </w:rPr>
        <w:t>registration</w:t>
      </w:r>
      <w:r w:rsidRPr="00996655">
        <w:rPr>
          <w:rFonts w:cs="Times New Roman"/>
          <w:szCs w:val="26"/>
        </w:rPr>
        <w:t xml:space="preserve">, </w:t>
      </w:r>
      <w:proofErr w:type="gramStart"/>
      <w:r w:rsidR="00DF3518">
        <w:rPr>
          <w:rFonts w:cs="Times New Roman"/>
          <w:szCs w:val="26"/>
        </w:rPr>
        <w:t xml:space="preserve">login </w:t>
      </w:r>
      <w:r w:rsidR="00504029">
        <w:rPr>
          <w:rFonts w:cs="Times New Roman"/>
          <w:szCs w:val="26"/>
        </w:rPr>
        <w:t xml:space="preserve"> for</w:t>
      </w:r>
      <w:proofErr w:type="gramEnd"/>
      <w:r w:rsidR="00504029">
        <w:rPr>
          <w:rFonts w:cs="Times New Roman"/>
          <w:szCs w:val="26"/>
        </w:rPr>
        <w:t xml:space="preserve"> an </w:t>
      </w:r>
      <w:r w:rsidR="002B5C6E">
        <w:rPr>
          <w:rFonts w:cs="Times New Roman"/>
          <w:szCs w:val="26"/>
        </w:rPr>
        <w:t>orchid</w:t>
      </w:r>
      <w:r w:rsidR="00504029">
        <w:rPr>
          <w:rFonts w:cs="Times New Roman"/>
          <w:szCs w:val="26"/>
        </w:rPr>
        <w:t xml:space="preserve"> - </w:t>
      </w:r>
      <w:r w:rsidRPr="00996655">
        <w:rPr>
          <w:rFonts w:cs="Times New Roman"/>
          <w:szCs w:val="26"/>
        </w:rPr>
        <w:t>a standardized usage action verbs better known as Create, Read, Update, Delete (CRUD).</w:t>
      </w:r>
    </w:p>
    <w:p w14:paraId="6538EC26" w14:textId="7A5A4F95" w:rsidR="004E7444" w:rsidRPr="00996655" w:rsidRDefault="00A52870" w:rsidP="009F604A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This lab explores creating </w:t>
      </w:r>
      <w:r w:rsidR="00504029">
        <w:rPr>
          <w:rFonts w:cs="Times New Roman"/>
          <w:szCs w:val="26"/>
        </w:rPr>
        <w:t xml:space="preserve">a RESTful API </w:t>
      </w:r>
      <w:r w:rsidRPr="00996655">
        <w:rPr>
          <w:rFonts w:cs="Times New Roman"/>
          <w:szCs w:val="26"/>
        </w:rPr>
        <w:t xml:space="preserve">using </w:t>
      </w:r>
      <w:r w:rsidR="00504029" w:rsidRPr="002B5C6E">
        <w:rPr>
          <w:rFonts w:cs="Times New Roman"/>
          <w:b/>
          <w:szCs w:val="26"/>
        </w:rPr>
        <w:t>Spring Boot</w:t>
      </w:r>
      <w:r w:rsidR="00504029">
        <w:rPr>
          <w:rFonts w:cs="Times New Roman"/>
          <w:szCs w:val="26"/>
        </w:rPr>
        <w:t xml:space="preserve"> 3</w:t>
      </w:r>
      <w:r w:rsidR="00DF3518">
        <w:rPr>
          <w:rFonts w:cs="Times New Roman"/>
          <w:szCs w:val="26"/>
        </w:rPr>
        <w:t>, JWT</w:t>
      </w:r>
      <w:r w:rsidR="00504029">
        <w:rPr>
          <w:rFonts w:cs="Times New Roman"/>
          <w:szCs w:val="26"/>
        </w:rPr>
        <w:t xml:space="preserve"> with Data Source </w:t>
      </w:r>
      <w:r w:rsidR="002B5C6E">
        <w:rPr>
          <w:rFonts w:cs="Times New Roman"/>
          <w:szCs w:val="26"/>
        </w:rPr>
        <w:t>is MS SQL Server</w:t>
      </w:r>
      <w:r w:rsidR="004E7444" w:rsidRPr="00996655">
        <w:rPr>
          <w:rFonts w:cs="Times New Roman"/>
          <w:szCs w:val="26"/>
        </w:rPr>
        <w:t xml:space="preserve">. </w:t>
      </w:r>
      <w:r w:rsidR="002B5C6E" w:rsidRPr="00622BB5">
        <w:rPr>
          <w:rFonts w:cs="Times New Roman"/>
          <w:szCs w:val="26"/>
        </w:rPr>
        <w:t xml:space="preserve">An </w:t>
      </w:r>
      <w:r w:rsidR="002B5C6E" w:rsidRPr="00622BB5">
        <w:rPr>
          <w:rFonts w:cs="Times New Roman"/>
          <w:b/>
          <w:bCs/>
          <w:szCs w:val="26"/>
        </w:rPr>
        <w:t>SQL Server</w:t>
      </w:r>
      <w:r w:rsidR="002B5C6E" w:rsidRPr="00622BB5">
        <w:rPr>
          <w:rFonts w:cs="Times New Roman"/>
          <w:szCs w:val="26"/>
        </w:rPr>
        <w:t xml:space="preserve"> </w:t>
      </w:r>
      <w:r w:rsidR="002B5C6E" w:rsidRPr="00622BB5">
        <w:rPr>
          <w:rFonts w:cs="Times New Roman"/>
          <w:b/>
          <w:bCs/>
          <w:szCs w:val="26"/>
        </w:rPr>
        <w:t xml:space="preserve">Database </w:t>
      </w:r>
      <w:r w:rsidR="002B5C6E" w:rsidRPr="00622BB5">
        <w:rPr>
          <w:rFonts w:cs="Times New Roman"/>
          <w:szCs w:val="26"/>
        </w:rPr>
        <w:t xml:space="preserve">will be created to persist the </w:t>
      </w:r>
      <w:r w:rsidR="00DF3518">
        <w:rPr>
          <w:rFonts w:cs="Times New Roman"/>
          <w:szCs w:val="26"/>
        </w:rPr>
        <w:t>user</w:t>
      </w:r>
      <w:r w:rsidR="002B5C6E" w:rsidRPr="00622BB5">
        <w:rPr>
          <w:rFonts w:cs="Times New Roman"/>
          <w:szCs w:val="26"/>
        </w:rPr>
        <w:t xml:space="preserve"> </w:t>
      </w:r>
      <w:r w:rsidR="00DF3518">
        <w:rPr>
          <w:rFonts w:cs="Times New Roman"/>
          <w:szCs w:val="26"/>
        </w:rPr>
        <w:t>information</w:t>
      </w:r>
      <w:r w:rsidR="002B5C6E" w:rsidRPr="00622BB5">
        <w:rPr>
          <w:rFonts w:cs="Times New Roman"/>
          <w:szCs w:val="26"/>
        </w:rPr>
        <w:t xml:space="preserve"> by </w:t>
      </w:r>
      <w:r w:rsidR="002B5C6E">
        <w:rPr>
          <w:rFonts w:cs="Times New Roman"/>
          <w:b/>
          <w:bCs/>
          <w:szCs w:val="26"/>
        </w:rPr>
        <w:t>Spring Data JPA</w:t>
      </w:r>
    </w:p>
    <w:p w14:paraId="56965604" w14:textId="77777777" w:rsidR="007453D4" w:rsidRDefault="007453D4" w:rsidP="007453D4">
      <w:pPr>
        <w:rPr>
          <w:color w:val="171717"/>
          <w:sz w:val="32"/>
          <w:szCs w:val="32"/>
        </w:rPr>
      </w:pPr>
    </w:p>
    <w:p w14:paraId="0B320B6E" w14:textId="394CE913" w:rsidR="0005128C" w:rsidRPr="007453D4" w:rsidRDefault="00AE3831" w:rsidP="007453D4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 xml:space="preserve">2. </w:t>
      </w:r>
      <w:r w:rsidR="0005128C" w:rsidRPr="009D7B9C">
        <w:rPr>
          <w:color w:val="171717"/>
          <w:sz w:val="32"/>
          <w:szCs w:val="32"/>
        </w:rPr>
        <w:t>Lab Objectives</w:t>
      </w:r>
    </w:p>
    <w:p w14:paraId="19ED3F73" w14:textId="77777777" w:rsidR="0005128C" w:rsidRPr="009D7B9C" w:rsidRDefault="0005128C" w:rsidP="0005128C">
      <w:pPr>
        <w:spacing w:before="120" w:after="120" w:line="276" w:lineRule="auto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>In this lab, you will:</w:t>
      </w:r>
    </w:p>
    <w:p w14:paraId="3DA7D301" w14:textId="2C5A9626" w:rsidR="0005128C" w:rsidRPr="009D7B9C" w:rsidRDefault="0005128C" w:rsidP="007453D4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lastRenderedPageBreak/>
        <w:t xml:space="preserve">Use the </w:t>
      </w:r>
      <w:r w:rsidR="00AF2FF3" w:rsidRPr="009E7109">
        <w:rPr>
          <w:rFonts w:cs="Times New Roman"/>
          <w:b/>
          <w:bCs/>
          <w:szCs w:val="24"/>
        </w:rPr>
        <w:t>Intellij</w:t>
      </w:r>
      <w:r w:rsidR="00504029">
        <w:rPr>
          <w:rFonts w:cs="Times New Roman"/>
          <w:szCs w:val="24"/>
        </w:rPr>
        <w:t xml:space="preserve"> </w:t>
      </w:r>
      <w:r w:rsidR="00504029" w:rsidRPr="00504029">
        <w:rPr>
          <w:rFonts w:cs="Times New Roman"/>
          <w:b/>
          <w:szCs w:val="24"/>
        </w:rPr>
        <w:t>IDEA</w:t>
      </w:r>
      <w:r w:rsidRPr="009D7B9C">
        <w:rPr>
          <w:rFonts w:cs="Times New Roman"/>
          <w:szCs w:val="24"/>
        </w:rPr>
        <w:t xml:space="preserve"> to create </w:t>
      </w:r>
      <w:r w:rsidR="00C60761" w:rsidRPr="009D7B9C">
        <w:rPr>
          <w:rFonts w:cs="Times New Roman"/>
          <w:szCs w:val="24"/>
        </w:rPr>
        <w:t xml:space="preserve">Spring </w:t>
      </w:r>
      <w:r w:rsidR="001518C0">
        <w:rPr>
          <w:rFonts w:cs="Times New Roman"/>
          <w:szCs w:val="24"/>
        </w:rPr>
        <w:t>Initializr</w:t>
      </w:r>
      <w:r w:rsidR="00504029">
        <w:rPr>
          <w:rFonts w:cs="Times New Roman"/>
          <w:szCs w:val="24"/>
        </w:rPr>
        <w:t xml:space="preserve"> </w:t>
      </w:r>
      <w:r w:rsidR="00D108A1" w:rsidRPr="009D7B9C">
        <w:rPr>
          <w:rFonts w:cs="Times New Roman"/>
          <w:szCs w:val="24"/>
        </w:rPr>
        <w:t xml:space="preserve"> </w:t>
      </w:r>
      <w:r w:rsidR="00A16697" w:rsidRPr="009D7B9C">
        <w:rPr>
          <w:rFonts w:cs="Times New Roman"/>
          <w:szCs w:val="24"/>
        </w:rPr>
        <w:t>P</w:t>
      </w:r>
      <w:r w:rsidRPr="009D7B9C">
        <w:rPr>
          <w:rFonts w:cs="Times New Roman"/>
          <w:szCs w:val="24"/>
        </w:rPr>
        <w:t>roject</w:t>
      </w:r>
      <w:r w:rsidR="007453D4">
        <w:rPr>
          <w:rFonts w:cs="Times New Roman"/>
          <w:szCs w:val="24"/>
        </w:rPr>
        <w:t xml:space="preserve"> (Maybe you can create the Spring Initializr project in </w:t>
      </w:r>
      <w:hyperlink r:id="rId7" w:history="1">
        <w:r w:rsidR="007453D4" w:rsidRPr="00F5467A">
          <w:rPr>
            <w:rStyle w:val="Hyperlink"/>
            <w:rFonts w:cs="Times New Roman"/>
            <w:szCs w:val="24"/>
          </w:rPr>
          <w:t>https://start.spring.io/</w:t>
        </w:r>
      </w:hyperlink>
      <w:r w:rsidR="007453D4">
        <w:rPr>
          <w:rFonts w:cs="Times New Roman"/>
          <w:szCs w:val="24"/>
        </w:rPr>
        <w:t xml:space="preserve"> then open this project in IntelliJ IDEA</w:t>
      </w:r>
      <w:r w:rsidR="0042100F">
        <w:rPr>
          <w:rFonts w:cs="Times New Roman"/>
          <w:szCs w:val="24"/>
        </w:rPr>
        <w:t>)</w:t>
      </w:r>
      <w:r w:rsidRPr="009D7B9C">
        <w:rPr>
          <w:rFonts w:cs="Times New Roman"/>
          <w:szCs w:val="24"/>
        </w:rPr>
        <w:t>.</w:t>
      </w:r>
    </w:p>
    <w:p w14:paraId="47B9EBE2" w14:textId="577574CA" w:rsidR="001544AE" w:rsidRPr="001518C0" w:rsidRDefault="001518C0" w:rsidP="001518C0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hoose </w:t>
      </w:r>
      <w:r w:rsidRPr="007453D4">
        <w:rPr>
          <w:rFonts w:cs="Times New Roman"/>
          <w:b/>
          <w:szCs w:val="24"/>
        </w:rPr>
        <w:t>Spring Web</w:t>
      </w:r>
      <w:r w:rsidRPr="001518C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for </w:t>
      </w:r>
      <w:r w:rsidRPr="001518C0">
        <w:rPr>
          <w:rFonts w:cs="Times New Roman"/>
          <w:szCs w:val="24"/>
        </w:rPr>
        <w:t>Build</w:t>
      </w:r>
      <w:r w:rsidR="007453D4">
        <w:rPr>
          <w:rFonts w:cs="Times New Roman"/>
          <w:szCs w:val="24"/>
        </w:rPr>
        <w:t>ing</w:t>
      </w:r>
      <w:r w:rsidRPr="001518C0">
        <w:rPr>
          <w:rFonts w:cs="Times New Roman"/>
          <w:szCs w:val="24"/>
        </w:rPr>
        <w:t xml:space="preserve"> web, including </w:t>
      </w:r>
      <w:r w:rsidRPr="007453D4">
        <w:rPr>
          <w:rFonts w:cs="Times New Roman"/>
          <w:i/>
          <w:szCs w:val="24"/>
        </w:rPr>
        <w:t>RESTful</w:t>
      </w:r>
      <w:r w:rsidRPr="001518C0">
        <w:rPr>
          <w:rFonts w:cs="Times New Roman"/>
          <w:szCs w:val="24"/>
        </w:rPr>
        <w:t>, applications using Spring MVC. Uses Apache Tomcat as the default embedded container.</w:t>
      </w:r>
      <w:r w:rsidR="00C60761" w:rsidRPr="001518C0">
        <w:rPr>
          <w:rFonts w:cs="Times New Roman"/>
          <w:szCs w:val="24"/>
        </w:rPr>
        <w:t xml:space="preserve"> </w:t>
      </w:r>
      <w:r w:rsidR="008857B7">
        <w:rPr>
          <w:rStyle w:val="Strong"/>
        </w:rPr>
        <w:t xml:space="preserve">Spring Data JPA </w:t>
      </w:r>
      <w:r w:rsidR="008857B7">
        <w:rPr>
          <w:rStyle w:val="group"/>
          <w:b/>
          <w:bCs/>
        </w:rPr>
        <w:t xml:space="preserve">SQL for </w:t>
      </w:r>
      <w:r w:rsidR="008857B7">
        <w:rPr>
          <w:rStyle w:val="description"/>
        </w:rPr>
        <w:t xml:space="preserve">persisting data in SQL stores with Java Persistence API using Spring Data and Hibernate. </w:t>
      </w:r>
      <w:r w:rsidR="008857B7">
        <w:rPr>
          <w:rStyle w:val="Strong"/>
        </w:rPr>
        <w:t xml:space="preserve">MS SQL Server Driver </w:t>
      </w:r>
      <w:r w:rsidR="008857B7">
        <w:rPr>
          <w:rStyle w:val="group"/>
          <w:b/>
          <w:bCs/>
        </w:rPr>
        <w:t xml:space="preserve">SQL - </w:t>
      </w:r>
      <w:r w:rsidR="008857B7">
        <w:rPr>
          <w:rStyle w:val="description"/>
        </w:rPr>
        <w:t>A JDBC and R2DBC driver that provides access to Microsoft SQL Server and Azure SQL Database from any Java application.</w:t>
      </w:r>
    </w:p>
    <w:p w14:paraId="6A5697FD" w14:textId="06B78339" w:rsidR="0005128C" w:rsidRPr="009D7B9C" w:rsidRDefault="00135A2D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 xml:space="preserve">Use </w:t>
      </w:r>
      <w:r w:rsidR="001518C0">
        <w:rPr>
          <w:rFonts w:cs="Times New Roman"/>
          <w:szCs w:val="24"/>
        </w:rPr>
        <w:t xml:space="preserve">in </w:t>
      </w:r>
      <w:r w:rsidR="008857B7">
        <w:rPr>
          <w:rFonts w:cs="Times New Roman"/>
          <w:szCs w:val="24"/>
        </w:rPr>
        <w:t>SQL Server</w:t>
      </w:r>
      <w:r w:rsidR="001518C0">
        <w:rPr>
          <w:rFonts w:cs="Times New Roman"/>
          <w:szCs w:val="24"/>
        </w:rPr>
        <w:t xml:space="preserve"> Database as a </w:t>
      </w:r>
      <w:r w:rsidR="008857B7">
        <w:rPr>
          <w:rFonts w:cs="Times New Roman"/>
          <w:szCs w:val="24"/>
        </w:rPr>
        <w:t>Data Source</w:t>
      </w:r>
    </w:p>
    <w:p w14:paraId="1711C1D2" w14:textId="1073EB9F" w:rsidR="0005128C" w:rsidRPr="009D7B9C" w:rsidRDefault="0005128C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 xml:space="preserve">Develop </w:t>
      </w:r>
      <w:r w:rsidR="00FE34A8" w:rsidRPr="009D7B9C">
        <w:rPr>
          <w:rFonts w:cs="Times New Roman"/>
          <w:szCs w:val="24"/>
        </w:rPr>
        <w:t>3-Layer with Repository</w:t>
      </w:r>
      <w:r w:rsidRPr="009D7B9C">
        <w:rPr>
          <w:rFonts w:cs="Times New Roman"/>
          <w:szCs w:val="24"/>
        </w:rPr>
        <w:t xml:space="preserve"> </w:t>
      </w:r>
      <w:r w:rsidR="00456CD9" w:rsidRPr="009D7B9C">
        <w:rPr>
          <w:rFonts w:cs="Times New Roman"/>
          <w:szCs w:val="24"/>
        </w:rPr>
        <w:t>Architecture</w:t>
      </w:r>
      <w:r w:rsidRPr="009D7B9C">
        <w:rPr>
          <w:rFonts w:cs="Times New Roman"/>
          <w:szCs w:val="24"/>
        </w:rPr>
        <w:t xml:space="preserve"> to perform </w:t>
      </w:r>
      <w:r w:rsidR="0042100F">
        <w:rPr>
          <w:rFonts w:cs="Times New Roman"/>
          <w:szCs w:val="24"/>
        </w:rPr>
        <w:t>registration and login</w:t>
      </w:r>
      <w:r w:rsidRPr="009D7B9C">
        <w:rPr>
          <w:rFonts w:cs="Times New Roman"/>
          <w:szCs w:val="24"/>
        </w:rPr>
        <w:t xml:space="preserve"> actions using </w:t>
      </w:r>
      <w:r w:rsidR="0042100F">
        <w:rPr>
          <w:rFonts w:cs="Times New Roman"/>
          <w:szCs w:val="24"/>
        </w:rPr>
        <w:t xml:space="preserve">Spring </w:t>
      </w:r>
      <w:r w:rsidR="001518C0">
        <w:rPr>
          <w:rFonts w:cs="Times New Roman"/>
          <w:szCs w:val="24"/>
        </w:rPr>
        <w:t xml:space="preserve">RESTful API with </w:t>
      </w:r>
      <w:r w:rsidR="0042100F">
        <w:rPr>
          <w:rFonts w:cs="Times New Roman"/>
          <w:szCs w:val="24"/>
        </w:rPr>
        <w:t>JWT</w:t>
      </w:r>
      <w:r w:rsidR="00A6363C" w:rsidRPr="009D7B9C">
        <w:rPr>
          <w:rFonts w:cs="Times New Roman"/>
          <w:szCs w:val="24"/>
        </w:rPr>
        <w:t>.</w:t>
      </w:r>
    </w:p>
    <w:p w14:paraId="50C1E4A5" w14:textId="77777777" w:rsidR="00867793" w:rsidRPr="009D7B9C" w:rsidRDefault="0005128C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>Run the project and test the</w:t>
      </w:r>
      <w:r w:rsidR="008E74D9" w:rsidRPr="009D7B9C">
        <w:rPr>
          <w:rFonts w:cs="Times New Roman"/>
          <w:szCs w:val="24"/>
        </w:rPr>
        <w:t xml:space="preserve"> application </w:t>
      </w:r>
      <w:r w:rsidRPr="009D7B9C">
        <w:rPr>
          <w:rFonts w:cs="Times New Roman"/>
          <w:szCs w:val="24"/>
        </w:rPr>
        <w:t>actions.</w:t>
      </w:r>
    </w:p>
    <w:p w14:paraId="303D69C7" w14:textId="744D7BF7" w:rsidR="009F604A" w:rsidRPr="00996655" w:rsidRDefault="009F604A" w:rsidP="00867793">
      <w:pPr>
        <w:spacing w:before="120" w:after="120"/>
        <w:rPr>
          <w:rFonts w:cs="Times New Roman"/>
          <w:szCs w:val="26"/>
        </w:rPr>
      </w:pPr>
    </w:p>
    <w:p w14:paraId="5249C131" w14:textId="77777777" w:rsidR="00A150DC" w:rsidRPr="00996655" w:rsidRDefault="00A150DC">
      <w:pPr>
        <w:rPr>
          <w:rFonts w:eastAsia="Times New Roman" w:cs="Times New Roman"/>
          <w:b/>
          <w:bCs/>
          <w:color w:val="171717"/>
          <w:kern w:val="36"/>
          <w:sz w:val="38"/>
          <w:szCs w:val="40"/>
        </w:rPr>
      </w:pPr>
      <w:r w:rsidRPr="00996655">
        <w:rPr>
          <w:rFonts w:cs="Times New Roman"/>
          <w:color w:val="171717"/>
          <w:sz w:val="38"/>
          <w:szCs w:val="40"/>
        </w:rPr>
        <w:br w:type="page"/>
      </w:r>
    </w:p>
    <w:p w14:paraId="364BFB81" w14:textId="6716861B" w:rsidR="006060ED" w:rsidRPr="004908D4" w:rsidRDefault="004313D3" w:rsidP="004908D4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 xml:space="preserve">Activity 01: </w:t>
      </w:r>
      <w:r w:rsidR="00C468FC" w:rsidRPr="009D7B9C">
        <w:rPr>
          <w:color w:val="171717"/>
          <w:sz w:val="32"/>
          <w:szCs w:val="32"/>
        </w:rPr>
        <w:t>Design</w:t>
      </w:r>
      <w:r w:rsidR="001A48EF" w:rsidRPr="009D7B9C">
        <w:rPr>
          <w:color w:val="171717"/>
          <w:sz w:val="32"/>
          <w:szCs w:val="32"/>
        </w:rPr>
        <w:t xml:space="preserve"> the </w:t>
      </w:r>
      <w:r w:rsidR="0042100F">
        <w:rPr>
          <w:color w:val="171717"/>
          <w:sz w:val="32"/>
          <w:szCs w:val="32"/>
        </w:rPr>
        <w:t>Registration and Login with JWT</w:t>
      </w:r>
      <w:r w:rsidR="001A48EF" w:rsidRPr="009D7B9C">
        <w:rPr>
          <w:color w:val="171717"/>
          <w:sz w:val="32"/>
          <w:szCs w:val="32"/>
        </w:rPr>
        <w:t xml:space="preserve"> </w:t>
      </w:r>
    </w:p>
    <w:p w14:paraId="2B3BCA5A" w14:textId="77777777" w:rsidR="006060ED" w:rsidRDefault="006060ED" w:rsidP="004313D3">
      <w:pPr>
        <w:rPr>
          <w:rFonts w:cs="Times New Roman"/>
          <w:b/>
          <w:szCs w:val="26"/>
          <w:u w:val="single"/>
        </w:rPr>
      </w:pPr>
    </w:p>
    <w:p w14:paraId="0C58CEF9" w14:textId="6B40AD0D" w:rsidR="004313D3" w:rsidRDefault="004313D3" w:rsidP="004313D3">
      <w:pPr>
        <w:rPr>
          <w:rFonts w:cs="Times New Roman"/>
          <w:szCs w:val="26"/>
        </w:rPr>
      </w:pPr>
      <w:r w:rsidRPr="00996655">
        <w:rPr>
          <w:rFonts w:cs="Times New Roman"/>
          <w:b/>
          <w:szCs w:val="26"/>
          <w:u w:val="single"/>
        </w:rPr>
        <w:t xml:space="preserve">Step </w:t>
      </w:r>
      <w:r w:rsidR="00D256B3" w:rsidRPr="00996655">
        <w:rPr>
          <w:rFonts w:cs="Times New Roman"/>
          <w:b/>
          <w:szCs w:val="26"/>
          <w:u w:val="single"/>
        </w:rPr>
        <w:t>0</w:t>
      </w:r>
      <w:r w:rsidRPr="00996655">
        <w:rPr>
          <w:rFonts w:cs="Times New Roman"/>
          <w:b/>
          <w:szCs w:val="26"/>
          <w:u w:val="single"/>
        </w:rPr>
        <w:t>1</w:t>
      </w:r>
      <w:r w:rsidRPr="00996655">
        <w:rPr>
          <w:rFonts w:cs="Times New Roman"/>
          <w:szCs w:val="26"/>
        </w:rPr>
        <w:t xml:space="preserve">. </w:t>
      </w:r>
      <w:r w:rsidR="00460144" w:rsidRPr="00996655">
        <w:rPr>
          <w:rFonts w:cs="Times New Roman"/>
          <w:szCs w:val="26"/>
        </w:rPr>
        <w:t xml:space="preserve">Open </w:t>
      </w:r>
      <w:r w:rsidR="007453D4">
        <w:rPr>
          <w:rFonts w:cs="Times New Roman"/>
          <w:szCs w:val="26"/>
        </w:rPr>
        <w:t>IntelliJ IDEA</w:t>
      </w:r>
      <w:r w:rsidR="00460144" w:rsidRPr="00996655">
        <w:rPr>
          <w:rFonts w:cs="Times New Roman"/>
          <w:szCs w:val="26"/>
        </w:rPr>
        <w:t xml:space="preserve">, File | New | </w:t>
      </w:r>
      <w:r w:rsidR="007453D4">
        <w:rPr>
          <w:rFonts w:cs="Times New Roman"/>
          <w:szCs w:val="26"/>
        </w:rPr>
        <w:t>Initial</w:t>
      </w:r>
      <w:r w:rsidR="00D00BB3">
        <w:rPr>
          <w:rFonts w:cs="Times New Roman"/>
          <w:szCs w:val="26"/>
        </w:rPr>
        <w:t>i</w:t>
      </w:r>
      <w:r w:rsidR="007453D4">
        <w:rPr>
          <w:rFonts w:cs="Times New Roman"/>
          <w:szCs w:val="26"/>
        </w:rPr>
        <w:t xml:space="preserve">zr </w:t>
      </w:r>
      <w:r w:rsidR="00460144" w:rsidRPr="00996655">
        <w:rPr>
          <w:rFonts w:cs="Times New Roman"/>
          <w:szCs w:val="26"/>
        </w:rPr>
        <w:t>Project</w:t>
      </w:r>
    </w:p>
    <w:p w14:paraId="5B38CBED" w14:textId="450ABCAD" w:rsidR="007453D4" w:rsidRPr="0090416D" w:rsidRDefault="00D00BB3" w:rsidP="0090416D">
      <w:pPr>
        <w:pStyle w:val="articlep"/>
      </w:pPr>
      <w:r>
        <w:t xml:space="preserve">In the left pane of the </w:t>
      </w:r>
      <w:r>
        <w:rPr>
          <w:rStyle w:val="control"/>
        </w:rPr>
        <w:t>New Project</w:t>
      </w:r>
      <w:r>
        <w:t xml:space="preserve"> wizard, select </w:t>
      </w:r>
      <w:r>
        <w:rPr>
          <w:rStyle w:val="control"/>
        </w:rPr>
        <w:t xml:space="preserve">Spring </w:t>
      </w:r>
      <w:r>
        <w:rPr>
          <w:szCs w:val="26"/>
        </w:rPr>
        <w:t xml:space="preserve">Initializr </w:t>
      </w:r>
      <w:r w:rsidRPr="00996655">
        <w:rPr>
          <w:szCs w:val="26"/>
        </w:rPr>
        <w:t>Project</w:t>
      </w:r>
      <w:r>
        <w:t>.</w:t>
      </w:r>
    </w:p>
    <w:p w14:paraId="1D8A5E7B" w14:textId="57A6E4BA" w:rsidR="007453D4" w:rsidRDefault="00AC4FE4" w:rsidP="007453D4">
      <w:pPr>
        <w:rPr>
          <w:rFonts w:cs="Times New Roman"/>
          <w:noProof/>
          <w:sz w:val="20"/>
        </w:rPr>
      </w:pPr>
      <w:r w:rsidRPr="00AC4FE4">
        <w:rPr>
          <w:rFonts w:cs="Times New Roman"/>
          <w:noProof/>
          <w:sz w:val="20"/>
        </w:rPr>
        <w:drawing>
          <wp:inline distT="0" distB="0" distL="0" distR="0" wp14:anchorId="38A19221" wp14:editId="375300AB">
            <wp:extent cx="5943600" cy="50361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093D" w:rsidRPr="009C093D">
        <w:rPr>
          <w:rFonts w:cs="Times New Roman"/>
          <w:noProof/>
          <w:sz w:val="20"/>
        </w:rPr>
        <w:t xml:space="preserve"> </w:t>
      </w:r>
    </w:p>
    <w:p w14:paraId="5BC02174" w14:textId="64A615CC" w:rsidR="004313D3" w:rsidRPr="00996655" w:rsidRDefault="004313D3" w:rsidP="004313D3">
      <w:pPr>
        <w:jc w:val="center"/>
        <w:rPr>
          <w:rFonts w:cs="Times New Roman"/>
          <w:sz w:val="20"/>
        </w:rPr>
      </w:pPr>
    </w:p>
    <w:p w14:paraId="006B094B" w14:textId="2D00FCBC" w:rsidR="00D00BB3" w:rsidRPr="00996655" w:rsidRDefault="00D00BB3" w:rsidP="00D00BB3">
      <w:pPr>
        <w:rPr>
          <w:rFonts w:cs="Times New Roman"/>
          <w:sz w:val="20"/>
        </w:rPr>
      </w:pPr>
      <w:r w:rsidRPr="00996655">
        <w:rPr>
          <w:rFonts w:cs="Times New Roman"/>
          <w:b/>
          <w:u w:val="single"/>
        </w:rPr>
        <w:t>Step 02.</w:t>
      </w:r>
      <w:r w:rsidRPr="00996655">
        <w:rPr>
          <w:rFonts w:cs="Times New Roman"/>
        </w:rPr>
        <w:t xml:space="preserve"> </w:t>
      </w:r>
      <w:r>
        <w:rPr>
          <w:rFonts w:cs="Times New Roman"/>
        </w:rPr>
        <w:t xml:space="preserve">Fill the information </w:t>
      </w:r>
      <w:r>
        <w:rPr>
          <w:rFonts w:cs="Times New Roman"/>
        </w:rPr>
        <w:sym w:font="Symbol" w:char="F0AE"/>
      </w:r>
      <w:r w:rsidRPr="00996655">
        <w:rPr>
          <w:rFonts w:cs="Times New Roman"/>
        </w:rPr>
        <w:t xml:space="preserve"> Next</w:t>
      </w:r>
    </w:p>
    <w:p w14:paraId="49F8FE87" w14:textId="4FBDA25E" w:rsidR="004313D3" w:rsidRPr="00996655" w:rsidRDefault="004313D3" w:rsidP="004313D3">
      <w:pPr>
        <w:rPr>
          <w:rFonts w:cs="Times New Roman"/>
          <w:sz w:val="20"/>
        </w:rPr>
      </w:pPr>
    </w:p>
    <w:p w14:paraId="704965E5" w14:textId="3D6D1B52" w:rsidR="004313D3" w:rsidRPr="00996655" w:rsidRDefault="009C093D" w:rsidP="004313D3">
      <w:pPr>
        <w:rPr>
          <w:rFonts w:cs="Times New Roman"/>
          <w:sz w:val="20"/>
        </w:rPr>
      </w:pPr>
      <w:r>
        <w:rPr>
          <w:rFonts w:cs="Times New Roman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1E6EBC0" wp14:editId="4451DAF9">
                <wp:simplePos x="0" y="0"/>
                <wp:positionH relativeFrom="column">
                  <wp:posOffset>2870786</wp:posOffset>
                </wp:positionH>
                <wp:positionV relativeFrom="paragraph">
                  <wp:posOffset>2657036</wp:posOffset>
                </wp:positionV>
                <wp:extent cx="2152650" cy="736600"/>
                <wp:effectExtent l="0" t="0" r="19050" b="2540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0" cy="736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6C7918" id="Rectangle 36" o:spid="_x0000_s1026" style="position:absolute;margin-left:226.05pt;margin-top:209.2pt;width:169.5pt;height:5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" filled="f" strokecolor="red" strokeweight="1pt"/>
            </w:pict>
          </mc:Fallback>
        </mc:AlternateContent>
      </w:r>
      <w:r w:rsidR="00AC4FE4" w:rsidRPr="00AC4FE4">
        <w:rPr>
          <w:noProof/>
        </w:rPr>
        <w:t xml:space="preserve"> </w:t>
      </w:r>
      <w:r w:rsidR="00AC4FE4" w:rsidRPr="00AC4FE4">
        <w:rPr>
          <w:rFonts w:cs="Times New Roman"/>
          <w:noProof/>
          <w:sz w:val="20"/>
        </w:rPr>
        <w:drawing>
          <wp:inline distT="0" distB="0" distL="0" distR="0" wp14:anchorId="19C6B983" wp14:editId="77C78CAF">
            <wp:extent cx="5349610" cy="4312251"/>
            <wp:effectExtent l="0" t="0" r="3810" b="0"/>
            <wp:docPr id="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9610" cy="431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6EEC3" w14:textId="60CDA5C7" w:rsidR="004313D3" w:rsidRDefault="004313D3" w:rsidP="004313D3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t xml:space="preserve">Step </w:t>
      </w:r>
      <w:r w:rsidR="00CE0B8F" w:rsidRPr="00996655">
        <w:rPr>
          <w:rFonts w:cs="Times New Roman"/>
          <w:b/>
          <w:u w:val="single"/>
        </w:rPr>
        <w:t>0</w:t>
      </w:r>
      <w:r w:rsidRPr="00996655">
        <w:rPr>
          <w:rFonts w:cs="Times New Roman"/>
          <w:b/>
          <w:u w:val="single"/>
        </w:rPr>
        <w:t>3</w:t>
      </w:r>
      <w:r w:rsidRPr="00996655">
        <w:rPr>
          <w:rFonts w:cs="Times New Roman"/>
        </w:rPr>
        <w:t xml:space="preserve">. </w:t>
      </w:r>
      <w:r w:rsidR="00D00BB3">
        <w:rPr>
          <w:rFonts w:cs="Times New Roman"/>
        </w:rPr>
        <w:t>Choose</w:t>
      </w:r>
      <w:r w:rsidR="00696002" w:rsidRPr="00996655">
        <w:rPr>
          <w:rFonts w:cs="Times New Roman"/>
        </w:rPr>
        <w:t xml:space="preserve"> the </w:t>
      </w:r>
      <w:r w:rsidR="00D00BB3">
        <w:rPr>
          <w:rFonts w:cs="Times New Roman"/>
        </w:rPr>
        <w:t xml:space="preserve">dependency/dependencies </w:t>
      </w:r>
      <w:r w:rsidR="00D00BB3">
        <w:rPr>
          <w:rFonts w:cs="Times New Roman"/>
        </w:rPr>
        <w:sym w:font="Symbol" w:char="F0AE"/>
      </w:r>
      <w:r w:rsidR="00D00BB3">
        <w:rPr>
          <w:rFonts w:cs="Times New Roman"/>
        </w:rPr>
        <w:t xml:space="preserve"> </w:t>
      </w:r>
      <w:r w:rsidR="00696002" w:rsidRPr="00996655">
        <w:rPr>
          <w:rFonts w:cs="Times New Roman"/>
        </w:rPr>
        <w:t xml:space="preserve">Click </w:t>
      </w:r>
      <w:r w:rsidR="00D00BB3">
        <w:rPr>
          <w:rFonts w:cs="Times New Roman"/>
        </w:rPr>
        <w:t>Create</w:t>
      </w:r>
    </w:p>
    <w:p w14:paraId="4C5DA4C6" w14:textId="77777777" w:rsidR="00E83926" w:rsidRPr="00996655" w:rsidRDefault="00E83926" w:rsidP="004313D3">
      <w:pPr>
        <w:rPr>
          <w:rFonts w:cs="Times New Roman"/>
        </w:rPr>
      </w:pPr>
    </w:p>
    <w:p w14:paraId="1697B1AB" w14:textId="77777777" w:rsidR="00D00BB3" w:rsidRDefault="00D00BB3" w:rsidP="00D00BB3">
      <w:pPr>
        <w:rPr>
          <w:rFonts w:cs="Times New Roman"/>
          <w:szCs w:val="24"/>
        </w:rPr>
      </w:pPr>
      <w:r w:rsidRPr="007453D4">
        <w:rPr>
          <w:rFonts w:cs="Times New Roman"/>
          <w:szCs w:val="24"/>
        </w:rPr>
        <w:t xml:space="preserve">Or you can using </w:t>
      </w:r>
      <w:r>
        <w:rPr>
          <w:rFonts w:cs="Times New Roman"/>
          <w:szCs w:val="24"/>
        </w:rPr>
        <w:t xml:space="preserve">Spring Initializr project in </w:t>
      </w:r>
      <w:hyperlink r:id="rId10" w:history="1">
        <w:r w:rsidRPr="00F5467A">
          <w:rPr>
            <w:rStyle w:val="Hyperlink"/>
            <w:rFonts w:cs="Times New Roman"/>
            <w:szCs w:val="24"/>
          </w:rPr>
          <w:t>https://start.spring.io/</w:t>
        </w:r>
      </w:hyperlink>
      <w:r>
        <w:rPr>
          <w:rFonts w:cs="Times New Roman"/>
          <w:szCs w:val="24"/>
        </w:rPr>
        <w:t xml:space="preserve"> then open this project in IntelliJ IDEA</w:t>
      </w:r>
    </w:p>
    <w:p w14:paraId="5487B966" w14:textId="30AF973D" w:rsidR="00D00BB3" w:rsidRPr="00996655" w:rsidRDefault="009C093D" w:rsidP="00D00BB3">
      <w:pPr>
        <w:rPr>
          <w:rFonts w:cs="Times New Roman"/>
          <w:sz w:val="20"/>
        </w:rPr>
      </w:pPr>
      <w:r>
        <w:rPr>
          <w:rFonts w:cs="Times New Roman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130E206" wp14:editId="0E66F4C8">
                <wp:simplePos x="0" y="0"/>
                <wp:positionH relativeFrom="column">
                  <wp:posOffset>3029829</wp:posOffset>
                </wp:positionH>
                <wp:positionV relativeFrom="paragraph">
                  <wp:posOffset>992065</wp:posOffset>
                </wp:positionV>
                <wp:extent cx="2565400" cy="1562100"/>
                <wp:effectExtent l="0" t="0" r="25400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400" cy="1562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E630DA" id="Rectangle 37" o:spid="_x0000_s1026" style="position:absolute;margin-left:238.55pt;margin-top:78.1pt;width:202pt;height:12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" filled="f" strokecolor="red" strokeweight="1pt"/>
            </w:pict>
          </mc:Fallback>
        </mc:AlternateContent>
      </w:r>
      <w:r w:rsidR="00AC4FE4" w:rsidRPr="00AC4FE4">
        <w:rPr>
          <w:rFonts w:cs="Times New Roman"/>
          <w:noProof/>
          <w:sz w:val="20"/>
        </w:rPr>
        <w:drawing>
          <wp:inline distT="0" distB="0" distL="0" distR="0" wp14:anchorId="5B49BF99" wp14:editId="36F0459C">
            <wp:extent cx="5943600" cy="28898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CBAE" w14:textId="62FED389" w:rsidR="004313D3" w:rsidRPr="00996655" w:rsidRDefault="004313D3" w:rsidP="004313D3">
      <w:pPr>
        <w:rPr>
          <w:rFonts w:cs="Times New Roman"/>
          <w:sz w:val="20"/>
        </w:rPr>
      </w:pPr>
    </w:p>
    <w:p w14:paraId="3ACCF252" w14:textId="6B545CDB" w:rsidR="00E83926" w:rsidRPr="00E83926" w:rsidRDefault="004313D3" w:rsidP="00E83926">
      <w:pPr>
        <w:rPr>
          <w:rFonts w:cs="Times New Roman"/>
          <w:sz w:val="20"/>
        </w:rPr>
      </w:pPr>
      <w:r w:rsidRPr="00996655">
        <w:rPr>
          <w:rFonts w:cs="Times New Roman"/>
          <w:sz w:val="20"/>
        </w:rPr>
        <w:br w:type="page"/>
      </w:r>
      <w:r w:rsidRPr="00996655">
        <w:rPr>
          <w:rFonts w:cs="Times New Roman"/>
          <w:b/>
          <w:u w:val="single"/>
        </w:rPr>
        <w:lastRenderedPageBreak/>
        <w:t xml:space="preserve">Step </w:t>
      </w:r>
      <w:r w:rsidR="00CF1D8B" w:rsidRPr="00996655">
        <w:rPr>
          <w:rFonts w:cs="Times New Roman"/>
          <w:b/>
          <w:u w:val="single"/>
        </w:rPr>
        <w:t>0</w:t>
      </w:r>
      <w:r w:rsidR="00E83926">
        <w:rPr>
          <w:rFonts w:cs="Times New Roman"/>
          <w:b/>
          <w:u w:val="single"/>
        </w:rPr>
        <w:t>4</w:t>
      </w:r>
      <w:r w:rsidRPr="00996655">
        <w:rPr>
          <w:rFonts w:cs="Times New Roman"/>
        </w:rPr>
        <w:t xml:space="preserve">. </w:t>
      </w:r>
      <w:r w:rsidR="00157BD8" w:rsidRPr="00996655">
        <w:rPr>
          <w:rFonts w:cs="Times New Roman"/>
        </w:rPr>
        <w:t>Edit pom.xml</w:t>
      </w:r>
      <w:r w:rsidR="00E83926">
        <w:rPr>
          <w:rFonts w:cs="Times New Roman"/>
        </w:rPr>
        <w:t xml:space="preserve">, add the dependencies for </w:t>
      </w:r>
    </w:p>
    <w:p w14:paraId="2EDE60A0" w14:textId="445D083F" w:rsidR="00E83926" w:rsidRDefault="009C093D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  <w:b/>
        </w:rPr>
      </w:pPr>
      <w:r>
        <w:rPr>
          <w:rFonts w:cs="Times New Roman"/>
        </w:rPr>
        <w:t>MS SQL Server Driver</w:t>
      </w:r>
      <w:r w:rsidR="00E83926" w:rsidRPr="00E83926">
        <w:rPr>
          <w:rFonts w:cs="Times New Roman"/>
        </w:rPr>
        <w:t xml:space="preserve"> </w:t>
      </w:r>
      <w:r w:rsidRPr="009C093D">
        <w:rPr>
          <w:rFonts w:cs="Times New Roman"/>
          <w:b/>
        </w:rPr>
        <w:t>mssql-jdbc</w:t>
      </w:r>
    </w:p>
    <w:p w14:paraId="40123F6D" w14:textId="0C6ED429" w:rsidR="009C093D" w:rsidRPr="009C093D" w:rsidRDefault="009C093D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  <w:b/>
        </w:rPr>
      </w:pPr>
      <w:r>
        <w:rPr>
          <w:rFonts w:cs="Times New Roman"/>
        </w:rPr>
        <w:t xml:space="preserve">Spring Web - RESTful API: </w:t>
      </w:r>
      <w:r w:rsidRPr="009C093D">
        <w:rPr>
          <w:rFonts w:cs="Times New Roman"/>
          <w:b/>
        </w:rPr>
        <w:t>spring-boot-starter-web</w:t>
      </w:r>
    </w:p>
    <w:p w14:paraId="6802610A" w14:textId="4E03703A" w:rsidR="00E83926" w:rsidRPr="00E83926" w:rsidRDefault="00E83926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</w:rPr>
      </w:pPr>
      <w:r w:rsidRPr="00E83926">
        <w:rPr>
          <w:rFonts w:cs="Times New Roman"/>
        </w:rPr>
        <w:t xml:space="preserve">Spring Data JPA for Paging and Sort data: </w:t>
      </w:r>
      <w:r w:rsidRPr="00E83926">
        <w:rPr>
          <w:rFonts w:cs="Times New Roman"/>
          <w:b/>
        </w:rPr>
        <w:t>spring-data-jpa</w:t>
      </w:r>
    </w:p>
    <w:p w14:paraId="18A5DDED" w14:textId="009A7CBB" w:rsidR="000B0061" w:rsidRPr="008D333E" w:rsidRDefault="00E83926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</w:rPr>
      </w:pPr>
      <w:r w:rsidRPr="00E83926">
        <w:rPr>
          <w:rFonts w:cs="Times New Roman"/>
        </w:rPr>
        <w:t xml:space="preserve">Testing </w:t>
      </w:r>
      <w:r w:rsidRPr="00E83926">
        <w:rPr>
          <w:rFonts w:cs="Times New Roman"/>
          <w:b/>
        </w:rPr>
        <w:t>spring-boot-starter-test</w:t>
      </w:r>
    </w:p>
    <w:p w14:paraId="41AFBCDE" w14:textId="77777777" w:rsidR="008D333E" w:rsidRPr="008D333E" w:rsidRDefault="008D333E" w:rsidP="008D333E">
      <w:pPr>
        <w:shd w:val="clear" w:color="auto" w:fill="FFFFFF"/>
        <w:rPr>
          <w:rFonts w:cs="Times New Roman"/>
        </w:rPr>
      </w:pPr>
    </w:p>
    <w:p w14:paraId="1AEE8FD1" w14:textId="77777777" w:rsidR="008D333E" w:rsidRPr="00AE3BC5" w:rsidRDefault="009C093D" w:rsidP="00AE3BC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eastAsia="Times New Roman" w:hAnsi="Courier New" w:cs="Courier New"/>
          <w:color w:val="080808"/>
          <w:sz w:val="22"/>
          <w:szCs w:val="18"/>
        </w:rPr>
      </w:pP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t>&lt;dependencies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&lt;dependency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   &lt;groupId&gt;org.springframework.boot&lt;/groupId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   &lt;artifactId&gt;</w:t>
      </w:r>
      <w:r w:rsidRPr="00AE3BC5">
        <w:rPr>
          <w:rFonts w:ascii="Courier New" w:eastAsia="Times New Roman" w:hAnsi="Courier New" w:cs="Courier New"/>
          <w:b/>
          <w:color w:val="080808"/>
          <w:sz w:val="22"/>
          <w:szCs w:val="18"/>
        </w:rPr>
        <w:t>spring-boot-starter-data-jpa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t>&lt;/artifactId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&lt;/dependency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&lt;dependency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   &lt;groupId&gt;org.springframework.boot&lt;/groupId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   &lt;artifactId&gt;</w:t>
      </w:r>
      <w:r w:rsidRPr="00AE3BC5">
        <w:rPr>
          <w:rFonts w:ascii="Courier New" w:eastAsia="Times New Roman" w:hAnsi="Courier New" w:cs="Courier New"/>
          <w:b/>
          <w:color w:val="080808"/>
          <w:sz w:val="22"/>
          <w:szCs w:val="18"/>
        </w:rPr>
        <w:t>spring-boot-starter-web&l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t>/artifactId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&lt;/dependency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&lt;dependency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   &lt;groupId&gt;com.microsoft.sqlserver&lt;/groupId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   &lt;artifactId&gt;</w:t>
      </w:r>
      <w:r w:rsidRPr="00AE3BC5">
        <w:rPr>
          <w:rFonts w:ascii="Courier New" w:eastAsia="Times New Roman" w:hAnsi="Courier New" w:cs="Courier New"/>
          <w:b/>
          <w:color w:val="080808"/>
          <w:sz w:val="22"/>
          <w:szCs w:val="18"/>
        </w:rPr>
        <w:t>mssql-jdbc&l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t>/artifactId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   &lt;scope&gt;runtime&lt;/scope&gt;</w:t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&lt;/dependency&gt;</w:t>
      </w:r>
    </w:p>
    <w:p w14:paraId="6B41FBE6" w14:textId="4A81A8ED" w:rsidR="009C093D" w:rsidRPr="00AE3BC5" w:rsidRDefault="008D333E" w:rsidP="00AE3BC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eastAsia="Times New Roman" w:hAnsi="Courier New" w:cs="Courier New"/>
          <w:color w:val="080808"/>
          <w:sz w:val="22"/>
          <w:szCs w:val="18"/>
        </w:rPr>
      </w:pP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t xml:space="preserve">       </w:t>
      </w:r>
      <w:r w:rsidRPr="008D333E">
        <w:rPr>
          <w:rFonts w:ascii="Courier New" w:eastAsia="Times New Roman" w:hAnsi="Courier New" w:cs="Courier New"/>
          <w:color w:val="080808"/>
          <w:sz w:val="22"/>
          <w:szCs w:val="18"/>
        </w:rPr>
        <w:t>&lt;dependency&gt;</w:t>
      </w:r>
      <w:r w:rsidRPr="008D333E">
        <w:rPr>
          <w:rFonts w:ascii="Courier New" w:eastAsia="Times New Roman" w:hAnsi="Courier New" w:cs="Courier New"/>
          <w:color w:val="080808"/>
          <w:sz w:val="22"/>
          <w:szCs w:val="18"/>
        </w:rPr>
        <w:br/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t xml:space="preserve">       </w:t>
      </w:r>
      <w:r w:rsidRPr="008D333E">
        <w:rPr>
          <w:rFonts w:ascii="Courier New" w:eastAsia="Times New Roman" w:hAnsi="Courier New" w:cs="Courier New"/>
          <w:color w:val="080808"/>
          <w:sz w:val="22"/>
          <w:szCs w:val="18"/>
        </w:rPr>
        <w:t>&lt;groupId&gt;org.springframework.security&lt;/groupId&gt;</w:t>
      </w:r>
      <w:r w:rsidRPr="008D333E">
        <w:rPr>
          <w:rFonts w:ascii="Courier New" w:eastAsia="Times New Roman" w:hAnsi="Courier New" w:cs="Courier New"/>
          <w:color w:val="080808"/>
          <w:sz w:val="22"/>
          <w:szCs w:val="18"/>
        </w:rPr>
        <w:br/>
      </w:r>
      <w:r w:rsidR="00AE3BC5" w:rsidRPr="00AE3BC5">
        <w:rPr>
          <w:rFonts w:ascii="Courier New" w:eastAsia="Times New Roman" w:hAnsi="Courier New" w:cs="Courier New"/>
          <w:color w:val="080808"/>
          <w:sz w:val="22"/>
          <w:szCs w:val="18"/>
        </w:rPr>
        <w:t xml:space="preserve">       </w:t>
      </w:r>
      <w:r w:rsidRPr="008D333E">
        <w:rPr>
          <w:rFonts w:ascii="Courier New" w:eastAsia="Times New Roman" w:hAnsi="Courier New" w:cs="Courier New"/>
          <w:color w:val="080808"/>
          <w:sz w:val="22"/>
          <w:szCs w:val="18"/>
        </w:rPr>
        <w:t>&lt;artifactId&gt;</w:t>
      </w:r>
      <w:r w:rsidRPr="008D333E">
        <w:rPr>
          <w:rFonts w:ascii="Courier New" w:eastAsia="Times New Roman" w:hAnsi="Courier New" w:cs="Courier New"/>
          <w:b/>
          <w:color w:val="080808"/>
          <w:sz w:val="22"/>
          <w:szCs w:val="18"/>
        </w:rPr>
        <w:t>spring-security-test</w:t>
      </w:r>
      <w:r w:rsidRPr="008D333E">
        <w:rPr>
          <w:rFonts w:ascii="Courier New" w:eastAsia="Times New Roman" w:hAnsi="Courier New" w:cs="Courier New"/>
          <w:color w:val="080808"/>
          <w:sz w:val="22"/>
          <w:szCs w:val="18"/>
        </w:rPr>
        <w:t>&lt;/artifactId&gt;</w:t>
      </w:r>
      <w:r w:rsidRPr="008D333E">
        <w:rPr>
          <w:rFonts w:ascii="Courier New" w:eastAsia="Times New Roman" w:hAnsi="Courier New" w:cs="Courier New"/>
          <w:color w:val="080808"/>
          <w:sz w:val="22"/>
          <w:szCs w:val="18"/>
        </w:rPr>
        <w:br/>
      </w:r>
      <w:r w:rsidR="00AE3BC5" w:rsidRPr="00AE3BC5">
        <w:rPr>
          <w:rFonts w:ascii="Courier New" w:eastAsia="Times New Roman" w:hAnsi="Courier New" w:cs="Courier New"/>
          <w:color w:val="080808"/>
          <w:sz w:val="22"/>
          <w:szCs w:val="18"/>
        </w:rPr>
        <w:t xml:space="preserve">       </w:t>
      </w:r>
      <w:r w:rsidRPr="008D333E">
        <w:rPr>
          <w:rFonts w:ascii="Courier New" w:eastAsia="Times New Roman" w:hAnsi="Courier New" w:cs="Courier New"/>
          <w:color w:val="080808"/>
          <w:sz w:val="22"/>
          <w:szCs w:val="18"/>
        </w:rPr>
        <w:t>&lt;scope&gt;test&lt;/scope&gt;</w:t>
      </w:r>
      <w:r w:rsidRPr="008D333E">
        <w:rPr>
          <w:rFonts w:ascii="Courier New" w:eastAsia="Times New Roman" w:hAnsi="Courier New" w:cs="Courier New"/>
          <w:color w:val="080808"/>
          <w:sz w:val="22"/>
          <w:szCs w:val="18"/>
        </w:rPr>
        <w:br/>
      </w:r>
      <w:r w:rsidRPr="00AE3BC5">
        <w:rPr>
          <w:rFonts w:ascii="Courier New" w:eastAsia="Times New Roman" w:hAnsi="Courier New" w:cs="Courier New"/>
          <w:color w:val="080808"/>
          <w:sz w:val="22"/>
          <w:szCs w:val="18"/>
        </w:rPr>
        <w:t xml:space="preserve">    </w:t>
      </w:r>
      <w:r w:rsidRPr="008D333E">
        <w:rPr>
          <w:rFonts w:ascii="Courier New" w:eastAsia="Times New Roman" w:hAnsi="Courier New" w:cs="Courier New"/>
          <w:color w:val="080808"/>
          <w:sz w:val="22"/>
          <w:szCs w:val="18"/>
        </w:rPr>
        <w:t>&lt;/dependency&gt;</w:t>
      </w:r>
      <w:r w:rsidR="009C093D"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&lt;dependency&gt;</w:t>
      </w:r>
      <w:r w:rsidR="009C093D"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   &lt;groupId&gt;org.springframework.boot&lt;/groupId&gt;</w:t>
      </w:r>
      <w:r w:rsidR="009C093D"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   &lt;artifactId&gt;</w:t>
      </w:r>
      <w:r w:rsidR="009C093D" w:rsidRPr="00AE3BC5">
        <w:rPr>
          <w:rFonts w:ascii="Courier New" w:eastAsia="Times New Roman" w:hAnsi="Courier New" w:cs="Courier New"/>
          <w:b/>
          <w:color w:val="080808"/>
          <w:sz w:val="22"/>
          <w:szCs w:val="18"/>
        </w:rPr>
        <w:t>spring-boot-starter-test</w:t>
      </w:r>
      <w:r w:rsidR="009C093D" w:rsidRPr="00AE3BC5">
        <w:rPr>
          <w:rFonts w:ascii="Courier New" w:eastAsia="Times New Roman" w:hAnsi="Courier New" w:cs="Courier New"/>
          <w:color w:val="080808"/>
          <w:sz w:val="22"/>
          <w:szCs w:val="18"/>
        </w:rPr>
        <w:t>&lt;/artifactId&gt;</w:t>
      </w:r>
      <w:r w:rsidR="009C093D"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   &lt;scope&gt;test&lt;/scope&gt;</w:t>
      </w:r>
      <w:r w:rsidR="009C093D"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 xml:space="preserve">    &lt;/dependency&gt;</w:t>
      </w:r>
      <w:r w:rsidR="009C093D" w:rsidRPr="00AE3BC5">
        <w:rPr>
          <w:rFonts w:ascii="Courier New" w:eastAsia="Times New Roman" w:hAnsi="Courier New" w:cs="Courier New"/>
          <w:color w:val="080808"/>
          <w:sz w:val="22"/>
          <w:szCs w:val="18"/>
        </w:rPr>
        <w:br/>
        <w:t>&lt;/dependencies&gt;</w:t>
      </w:r>
    </w:p>
    <w:p w14:paraId="56176EDB" w14:textId="77777777" w:rsidR="000B0061" w:rsidRPr="00996655" w:rsidRDefault="000B0061" w:rsidP="004313D3">
      <w:pPr>
        <w:rPr>
          <w:rFonts w:cs="Times New Roman"/>
          <w:sz w:val="20"/>
        </w:rPr>
      </w:pPr>
    </w:p>
    <w:p w14:paraId="6B71B939" w14:textId="77777777" w:rsidR="00DC6457" w:rsidRDefault="00DC6457">
      <w:pPr>
        <w:rPr>
          <w:rFonts w:cs="Times New Roman"/>
          <w:i/>
        </w:rPr>
      </w:pPr>
    </w:p>
    <w:p w14:paraId="1818B115" w14:textId="77777777" w:rsidR="00DC6457" w:rsidRDefault="00DC6457">
      <w:pPr>
        <w:rPr>
          <w:rFonts w:cs="Times New Roman"/>
          <w:i/>
        </w:rPr>
      </w:pPr>
    </w:p>
    <w:p w14:paraId="7A32A7C0" w14:textId="06F24A4A" w:rsidR="00E83926" w:rsidRPr="00DC6457" w:rsidRDefault="008D333E">
      <w:pPr>
        <w:rPr>
          <w:rFonts w:cs="Times New Roman"/>
          <w:i/>
        </w:rPr>
      </w:pPr>
      <w:r w:rsidRPr="00DC6457">
        <w:rPr>
          <w:rFonts w:cs="Times New Roman"/>
          <w:i/>
        </w:rPr>
        <w:lastRenderedPageBreak/>
        <w:t>Add JWT dependecies</w:t>
      </w:r>
    </w:p>
    <w:p w14:paraId="0388D534" w14:textId="67C09A20" w:rsidR="008D333E" w:rsidRDefault="008D333E">
      <w:pPr>
        <w:rPr>
          <w:rFonts w:cs="Times New Roman"/>
          <w:b/>
          <w:u w:val="single"/>
        </w:rPr>
      </w:pPr>
      <w:r w:rsidRPr="00DC6457">
        <w:rPr>
          <w:rFonts w:cs="Times New Roman"/>
          <w:b/>
          <w:noProof/>
        </w:rPr>
        <w:drawing>
          <wp:inline distT="0" distB="0" distL="0" distR="0" wp14:anchorId="62E5BC07" wp14:editId="226B42CB">
            <wp:extent cx="5289768" cy="4325923"/>
            <wp:effectExtent l="0" t="0" r="6350" b="0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89768" cy="4325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9C759" w14:textId="77777777" w:rsidR="00DC6457" w:rsidRDefault="00DC6457" w:rsidP="004313D3">
      <w:pPr>
        <w:rPr>
          <w:rFonts w:cs="Times New Roman"/>
          <w:b/>
          <w:u w:val="single"/>
        </w:rPr>
      </w:pPr>
    </w:p>
    <w:p w14:paraId="1E4C5299" w14:textId="77777777" w:rsidR="00DC6457" w:rsidRDefault="00DC6457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71252382" w14:textId="631E5914" w:rsidR="00921258" w:rsidRPr="001112ED" w:rsidRDefault="004313D3" w:rsidP="004313D3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lastRenderedPageBreak/>
        <w:t xml:space="preserve">Step </w:t>
      </w:r>
      <w:r w:rsidR="00CF1D8B" w:rsidRPr="00996655">
        <w:rPr>
          <w:rFonts w:cs="Times New Roman"/>
          <w:b/>
          <w:u w:val="single"/>
        </w:rPr>
        <w:t>0</w:t>
      </w:r>
      <w:r w:rsidR="00E83926">
        <w:rPr>
          <w:rFonts w:cs="Times New Roman"/>
          <w:b/>
          <w:u w:val="single"/>
        </w:rPr>
        <w:t>5</w:t>
      </w:r>
      <w:r w:rsidRPr="00996655">
        <w:rPr>
          <w:rFonts w:cs="Times New Roman"/>
        </w:rPr>
        <w:t xml:space="preserve">. </w:t>
      </w:r>
      <w:r w:rsidR="00E83926">
        <w:rPr>
          <w:rFonts w:cs="Times New Roman"/>
        </w:rPr>
        <w:t>The structure of the Lab project</w:t>
      </w:r>
    </w:p>
    <w:p w14:paraId="508006AC" w14:textId="0875EC98" w:rsidR="00A02A86" w:rsidRPr="00DC6457" w:rsidRDefault="00D27E04" w:rsidP="00DC6457">
      <w:pPr>
        <w:jc w:val="center"/>
        <w:rPr>
          <w:rFonts w:cs="Times New Roman"/>
          <w:b/>
        </w:rPr>
      </w:pPr>
      <w:r w:rsidRPr="00DC6457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45C0E4" wp14:editId="3E49DF6C">
                <wp:simplePos x="0" y="0"/>
                <wp:positionH relativeFrom="column">
                  <wp:posOffset>1568401</wp:posOffset>
                </wp:positionH>
                <wp:positionV relativeFrom="paragraph">
                  <wp:posOffset>1200150</wp:posOffset>
                </wp:positionV>
                <wp:extent cx="3038621" cy="5654968"/>
                <wp:effectExtent l="0" t="0" r="28575" b="22225"/>
                <wp:wrapNone/>
                <wp:docPr id="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8621" cy="56549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CCA1A0" id="Rectangle 5" o:spid="_x0000_s1026" style="position:absolute;margin-left:123.5pt;margin-top:94.5pt;width:239.25pt;height:44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" filled="f" strokecolor="red" strokeweight="1pt"/>
            </w:pict>
          </mc:Fallback>
        </mc:AlternateContent>
      </w:r>
      <w:r w:rsidR="00DC6457" w:rsidRPr="00DC6457">
        <w:rPr>
          <w:rFonts w:cs="Times New Roman"/>
          <w:b/>
          <w:noProof/>
        </w:rPr>
        <w:drawing>
          <wp:inline distT="0" distB="0" distL="0" distR="0" wp14:anchorId="2F024827" wp14:editId="0596DE35">
            <wp:extent cx="3021955" cy="6858000"/>
            <wp:effectExtent l="0" t="0" r="7620" b="0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t="9403" b="15051"/>
                    <a:stretch/>
                  </pic:blipFill>
                  <pic:spPr>
                    <a:xfrm>
                      <a:off x="0" y="0"/>
                      <a:ext cx="302195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EA2B5" w14:textId="77777777" w:rsidR="001112ED" w:rsidRDefault="001112ED" w:rsidP="001112ED"/>
    <w:p w14:paraId="3734EB19" w14:textId="77777777" w:rsidR="00506358" w:rsidRDefault="001112ED" w:rsidP="001112ED">
      <w:r w:rsidRPr="00996655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6</w:t>
      </w:r>
      <w:r w:rsidRPr="00996655">
        <w:rPr>
          <w:rFonts w:cs="Times New Roman"/>
        </w:rPr>
        <w:t xml:space="preserve">. </w:t>
      </w:r>
      <w:r>
        <w:rPr>
          <w:rFonts w:cs="Times New Roman"/>
        </w:rPr>
        <w:t xml:space="preserve">The </w:t>
      </w:r>
      <w:proofErr w:type="gramStart"/>
      <w:r>
        <w:rPr>
          <w:rFonts w:cs="Times New Roman"/>
        </w:rPr>
        <w:t>application.properties</w:t>
      </w:r>
      <w:proofErr w:type="gramEnd"/>
      <w:r>
        <w:rPr>
          <w:rFonts w:cs="Times New Roman"/>
        </w:rPr>
        <w:t xml:space="preserve"> file</w:t>
      </w:r>
      <w:r>
        <w:t xml:space="preserve"> </w:t>
      </w:r>
    </w:p>
    <w:p w14:paraId="61356D44" w14:textId="7A49330C" w:rsidR="000327E6" w:rsidRDefault="00DC6457" w:rsidP="001112ED">
      <w:pPr>
        <w:rPr>
          <w:rFonts w:eastAsia="Times New Roman" w:cs="Times New Roman"/>
          <w:kern w:val="3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384459" wp14:editId="25B4C11C">
                <wp:simplePos x="0" y="0"/>
                <wp:positionH relativeFrom="column">
                  <wp:posOffset>253218</wp:posOffset>
                </wp:positionH>
                <wp:positionV relativeFrom="paragraph">
                  <wp:posOffset>1547446</wp:posOffset>
                </wp:positionV>
                <wp:extent cx="5563773" cy="414997"/>
                <wp:effectExtent l="0" t="0" r="18415" b="234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3773" cy="41499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C74DA7" id="Rectangle 12" o:spid="_x0000_s1026" style="position:absolute;margin-left:19.95pt;margin-top:121.85pt;width:438.1pt;height:32.7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" filled="f" strokecolor="red" strokeweight="1pt"/>
            </w:pict>
          </mc:Fallback>
        </mc:AlternateContent>
      </w:r>
      <w:r w:rsidRPr="00DC6457">
        <w:rPr>
          <w:noProof/>
        </w:rPr>
        <w:drawing>
          <wp:inline distT="0" distB="0" distL="0" distR="0" wp14:anchorId="1F15DE31" wp14:editId="13B261E6">
            <wp:extent cx="5943600" cy="1974215"/>
            <wp:effectExtent l="0" t="0" r="0" b="6985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6358" w:rsidRPr="00506358">
        <w:t xml:space="preserve"> </w:t>
      </w:r>
      <w:r w:rsidR="000327E6">
        <w:br w:type="page"/>
      </w:r>
    </w:p>
    <w:p w14:paraId="2EBA2572" w14:textId="02C8DF75" w:rsidR="00E83926" w:rsidRPr="009D7B9C" w:rsidRDefault="00E83926" w:rsidP="006C7F8B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>Activity 0</w:t>
      </w:r>
      <w:r>
        <w:rPr>
          <w:color w:val="171717"/>
          <w:sz w:val="32"/>
          <w:szCs w:val="32"/>
        </w:rPr>
        <w:t>2</w:t>
      </w:r>
      <w:r w:rsidRPr="009D7B9C">
        <w:rPr>
          <w:color w:val="171717"/>
          <w:sz w:val="32"/>
          <w:szCs w:val="32"/>
        </w:rPr>
        <w:t xml:space="preserve">: </w:t>
      </w:r>
      <w:r>
        <w:rPr>
          <w:color w:val="171717"/>
          <w:sz w:val="32"/>
          <w:szCs w:val="32"/>
        </w:rPr>
        <w:t xml:space="preserve">Implement RESTful API </w:t>
      </w:r>
      <w:r w:rsidR="006C7F8B">
        <w:rPr>
          <w:color w:val="171717"/>
          <w:sz w:val="32"/>
          <w:szCs w:val="32"/>
        </w:rPr>
        <w:t xml:space="preserve">with </w:t>
      </w:r>
      <w:r w:rsidR="00C1213F">
        <w:rPr>
          <w:color w:val="171717"/>
          <w:sz w:val="32"/>
          <w:szCs w:val="32"/>
        </w:rPr>
        <w:t xml:space="preserve">JWT for </w:t>
      </w:r>
      <w:r w:rsidR="00DC6457">
        <w:rPr>
          <w:color w:val="171717"/>
          <w:sz w:val="32"/>
          <w:szCs w:val="32"/>
        </w:rPr>
        <w:t>registration and login</w:t>
      </w:r>
      <w:r w:rsidR="006C7F8B">
        <w:rPr>
          <w:color w:val="171717"/>
          <w:sz w:val="32"/>
          <w:szCs w:val="32"/>
        </w:rPr>
        <w:t xml:space="preserve"> functions</w:t>
      </w:r>
    </w:p>
    <w:p w14:paraId="53974C93" w14:textId="77777777" w:rsidR="00E83926" w:rsidRPr="00996655" w:rsidRDefault="00E83926" w:rsidP="004313D3">
      <w:pPr>
        <w:rPr>
          <w:rFonts w:cs="Times New Roman"/>
          <w:b/>
          <w:u w:val="single"/>
        </w:rPr>
      </w:pPr>
    </w:p>
    <w:p w14:paraId="2F1E8B6D" w14:textId="7FC46689" w:rsidR="004313D3" w:rsidRPr="00996655" w:rsidRDefault="00C54788" w:rsidP="004313D3">
      <w:pPr>
        <w:rPr>
          <w:rFonts w:cs="Times New Roman"/>
          <w:sz w:val="20"/>
        </w:rPr>
      </w:pPr>
      <w:r w:rsidRPr="00996655">
        <w:rPr>
          <w:rFonts w:cs="Times New Roman"/>
          <w:b/>
          <w:u w:val="single"/>
        </w:rPr>
        <w:t>S</w:t>
      </w:r>
      <w:r w:rsidR="004313D3" w:rsidRPr="00996655">
        <w:rPr>
          <w:rFonts w:cs="Times New Roman"/>
          <w:b/>
          <w:u w:val="single"/>
        </w:rPr>
        <w:t xml:space="preserve">tep </w:t>
      </w:r>
      <w:r w:rsidR="0044312C" w:rsidRPr="00996655">
        <w:rPr>
          <w:rFonts w:cs="Times New Roman"/>
          <w:b/>
          <w:u w:val="single"/>
        </w:rPr>
        <w:t>0</w:t>
      </w:r>
      <w:r w:rsidR="006C7F8B">
        <w:rPr>
          <w:rFonts w:cs="Times New Roman"/>
          <w:b/>
          <w:u w:val="single"/>
        </w:rPr>
        <w:t>1</w:t>
      </w:r>
      <w:r w:rsidR="004313D3" w:rsidRPr="00996655">
        <w:rPr>
          <w:rFonts w:cs="Times New Roman"/>
        </w:rPr>
        <w:t xml:space="preserve">. </w:t>
      </w:r>
      <w:r w:rsidR="009F4FA8" w:rsidRPr="00996655">
        <w:rPr>
          <w:rFonts w:cs="Times New Roman"/>
        </w:rPr>
        <w:t xml:space="preserve">Create </w:t>
      </w:r>
      <w:r w:rsidR="00DC6457">
        <w:rPr>
          <w:rFonts w:cs="Times New Roman"/>
          <w:b/>
        </w:rPr>
        <w:t>entities</w:t>
      </w:r>
      <w:r w:rsidR="009F4FA8" w:rsidRPr="00996655">
        <w:rPr>
          <w:rFonts w:cs="Times New Roman"/>
        </w:rPr>
        <w:t xml:space="preserve"> package</w:t>
      </w:r>
      <w:r w:rsidR="006C7F8B">
        <w:rPr>
          <w:rFonts w:cs="Times New Roman"/>
        </w:rPr>
        <w:t xml:space="preserve">, then create </w:t>
      </w:r>
      <w:r w:rsidR="00DC6457">
        <w:rPr>
          <w:rFonts w:cs="Times New Roman"/>
        </w:rPr>
        <w:t>User class</w:t>
      </w:r>
    </w:p>
    <w:p w14:paraId="7311CBF8" w14:textId="77777777" w:rsidR="00F5751A" w:rsidRPr="00DC6457" w:rsidRDefault="00E96EB8" w:rsidP="00DC6457">
      <w:pPr>
        <w:numPr>
          <w:ilvl w:val="0"/>
          <w:numId w:val="37"/>
        </w:numPr>
      </w:pPr>
      <w:r w:rsidRPr="00DC6457">
        <w:t xml:space="preserve">Create the user entity. </w:t>
      </w:r>
      <w:r w:rsidRPr="00DC6457">
        <w:rPr>
          <w:i/>
          <w:iCs/>
        </w:rPr>
        <w:t xml:space="preserve">Then, extend the User Entity with authentication details. </w:t>
      </w:r>
    </w:p>
    <w:p w14:paraId="0CCAEFE5" w14:textId="77777777" w:rsidR="00F5751A" w:rsidRPr="00DC6457" w:rsidRDefault="00E96EB8" w:rsidP="00DC6457">
      <w:pPr>
        <w:numPr>
          <w:ilvl w:val="0"/>
          <w:numId w:val="37"/>
        </w:numPr>
      </w:pPr>
      <w:r w:rsidRPr="00DC6457">
        <w:t>To manage user details related to authentication, Spring Security provides an interface named </w:t>
      </w:r>
      <w:r w:rsidRPr="00DC6457">
        <w:rPr>
          <w:b/>
          <w:bCs/>
        </w:rPr>
        <w:t>“UserDetails”</w:t>
      </w:r>
      <w:r w:rsidRPr="00DC6457">
        <w:t> with properties and methods that the User entity must override the implementation.</w:t>
      </w:r>
    </w:p>
    <w:p w14:paraId="6061CEF9" w14:textId="77777777" w:rsidR="00F5751A" w:rsidRPr="00DC6457" w:rsidRDefault="00E96EB8" w:rsidP="00DC6457">
      <w:pPr>
        <w:numPr>
          <w:ilvl w:val="0"/>
          <w:numId w:val="37"/>
        </w:numPr>
      </w:pPr>
      <w:r w:rsidRPr="00DC6457">
        <w:t>The method “</w:t>
      </w:r>
      <w:proofErr w:type="gramStart"/>
      <w:r w:rsidRPr="00DC6457">
        <w:rPr>
          <w:b/>
          <w:bCs/>
        </w:rPr>
        <w:t>getAuthorities(</w:t>
      </w:r>
      <w:proofErr w:type="gramEnd"/>
      <w:r w:rsidRPr="00DC6457">
        <w:rPr>
          <w:b/>
          <w:bCs/>
        </w:rPr>
        <w:t>)</w:t>
      </w:r>
      <w:r w:rsidRPr="00DC6457">
        <w:t xml:space="preserve">” returns the user’s roles list; it is helpful to manage permissions. </w:t>
      </w:r>
    </w:p>
    <w:p w14:paraId="234E1BCC" w14:textId="77777777" w:rsidR="00F5751A" w:rsidRPr="00DC6457" w:rsidRDefault="00E96EB8" w:rsidP="00DC6457">
      <w:pPr>
        <w:numPr>
          <w:ilvl w:val="0"/>
          <w:numId w:val="37"/>
        </w:numPr>
      </w:pPr>
      <w:r w:rsidRPr="00DC6457">
        <w:t>The method “</w:t>
      </w:r>
      <w:proofErr w:type="gramStart"/>
      <w:r w:rsidRPr="00DC6457">
        <w:rPr>
          <w:b/>
          <w:bCs/>
        </w:rPr>
        <w:t>getUsername(</w:t>
      </w:r>
      <w:proofErr w:type="gramEnd"/>
      <w:r w:rsidRPr="00DC6457">
        <w:rPr>
          <w:b/>
          <w:bCs/>
        </w:rPr>
        <w:t>)</w:t>
      </w:r>
      <w:r w:rsidRPr="00DC6457">
        <w:t>” returns the email address because it is unique information about the user.</w:t>
      </w:r>
    </w:p>
    <w:p w14:paraId="7528E0E2" w14:textId="2A3EA816" w:rsidR="00FD0173" w:rsidRPr="00506358" w:rsidRDefault="002946A9" w:rsidP="00506358">
      <w:r w:rsidRPr="00506358">
        <w:t xml:space="preserve">    </w:t>
      </w:r>
    </w:p>
    <w:p w14:paraId="3C483995" w14:textId="77777777" w:rsidR="00FD0173" w:rsidRPr="00506358" w:rsidRDefault="002946A9" w:rsidP="00506358">
      <w:r w:rsidRPr="00506358">
        <w:t xml:space="preserve">Annotations:        </w:t>
      </w:r>
    </w:p>
    <w:p w14:paraId="39D5F028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 xml:space="preserve">@Entity: Marks the class as a JPA entity        </w:t>
      </w:r>
    </w:p>
    <w:p w14:paraId="5F6AFF01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 xml:space="preserve">@Id: Specifies the primary key field        </w:t>
      </w:r>
    </w:p>
    <w:p w14:paraId="26C5A65A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 xml:space="preserve">@GeneratedValue: Strategy for generating primary key values      </w:t>
      </w:r>
    </w:p>
    <w:p w14:paraId="078B8E22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>@Column: Maps a field to a database column</w:t>
      </w:r>
    </w:p>
    <w:p w14:paraId="75AE9F7F" w14:textId="40B72620" w:rsidR="004313D3" w:rsidRDefault="00DC6457" w:rsidP="00DC6457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0"/>
        </w:rPr>
      </w:pPr>
      <w:r w:rsidRPr="00DC6457">
        <w:rPr>
          <w:rFonts w:eastAsia="Times New Roman" w:cs="Times New Roman"/>
          <w:noProof/>
          <w:sz w:val="20"/>
        </w:rPr>
        <w:lastRenderedPageBreak/>
        <w:drawing>
          <wp:inline distT="0" distB="0" distL="0" distR="0" wp14:anchorId="7549964D" wp14:editId="170C0A28">
            <wp:extent cx="6379540" cy="6119446"/>
            <wp:effectExtent l="0" t="0" r="2540" b="0"/>
            <wp:docPr id="1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98180" cy="6137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E617B" w14:textId="06596F71" w:rsidR="00DC6457" w:rsidRDefault="00DC6457" w:rsidP="00DC6457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0"/>
        </w:rPr>
      </w:pPr>
      <w:r w:rsidRPr="00DC6457">
        <w:rPr>
          <w:rFonts w:eastAsia="Times New Roman" w:cs="Times New Roman"/>
          <w:noProof/>
          <w:sz w:val="20"/>
        </w:rPr>
        <w:drawing>
          <wp:inline distT="0" distB="0" distL="0" distR="0" wp14:anchorId="43BCF330" wp14:editId="74ABD9EC">
            <wp:extent cx="4241409" cy="1523643"/>
            <wp:effectExtent l="0" t="0" r="6985" b="635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b="66650"/>
                    <a:stretch/>
                  </pic:blipFill>
                  <pic:spPr bwMode="auto">
                    <a:xfrm>
                      <a:off x="0" y="0"/>
                      <a:ext cx="4256037" cy="1528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14F90D" w14:textId="4A7F090C" w:rsidR="00DC6457" w:rsidRDefault="00DC6457" w:rsidP="00DC6457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0"/>
        </w:rPr>
      </w:pPr>
      <w:r w:rsidRPr="00DC6457">
        <w:rPr>
          <w:rFonts w:eastAsia="Times New Roman" w:cs="Times New Roman"/>
          <w:noProof/>
          <w:sz w:val="20"/>
        </w:rPr>
        <w:lastRenderedPageBreak/>
        <w:drawing>
          <wp:inline distT="0" distB="0" distL="0" distR="0" wp14:anchorId="068AE056" wp14:editId="5C8614E2">
            <wp:extent cx="4262511" cy="2969357"/>
            <wp:effectExtent l="0" t="0" r="5080" b="2540"/>
            <wp:docPr id="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t="35328"/>
                    <a:stretch/>
                  </pic:blipFill>
                  <pic:spPr bwMode="auto">
                    <a:xfrm>
                      <a:off x="0" y="0"/>
                      <a:ext cx="4268940" cy="2973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6DB908" w14:textId="6F7B344A" w:rsidR="00DC6457" w:rsidRPr="00996655" w:rsidRDefault="00DC6457" w:rsidP="00DC6457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0"/>
        </w:rPr>
      </w:pPr>
      <w:r w:rsidRPr="00DC6457">
        <w:rPr>
          <w:rFonts w:eastAsia="Times New Roman" w:cs="Times New Roman"/>
          <w:noProof/>
          <w:sz w:val="20"/>
        </w:rPr>
        <w:drawing>
          <wp:inline distT="0" distB="0" distL="0" distR="0" wp14:anchorId="6491F5EA" wp14:editId="54166AB1">
            <wp:extent cx="3919380" cy="4691575"/>
            <wp:effectExtent l="0" t="0" r="5080" b="0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21240" cy="4693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BF6BA" w14:textId="77777777" w:rsidR="00182B04" w:rsidRDefault="00182B04" w:rsidP="006C7F8B">
      <w:pPr>
        <w:spacing w:after="160"/>
        <w:jc w:val="left"/>
        <w:rPr>
          <w:rFonts w:cs="Times New Roman"/>
          <w:b/>
          <w:u w:val="single"/>
        </w:rPr>
      </w:pPr>
    </w:p>
    <w:p w14:paraId="4A650158" w14:textId="06228026" w:rsidR="006C7F8B" w:rsidRDefault="004313D3" w:rsidP="006C7F8B">
      <w:pPr>
        <w:spacing w:after="160"/>
        <w:jc w:val="left"/>
        <w:rPr>
          <w:rFonts w:cs="Times New Roman"/>
        </w:rPr>
      </w:pPr>
      <w:r w:rsidRPr="00996655">
        <w:rPr>
          <w:rFonts w:cs="Times New Roman"/>
          <w:b/>
          <w:u w:val="single"/>
        </w:rPr>
        <w:lastRenderedPageBreak/>
        <w:t xml:space="preserve">Step </w:t>
      </w:r>
      <w:r w:rsidR="00230649" w:rsidRPr="00996655">
        <w:rPr>
          <w:rFonts w:cs="Times New Roman"/>
          <w:b/>
          <w:u w:val="single"/>
        </w:rPr>
        <w:t>0</w:t>
      </w:r>
      <w:r w:rsidR="006C7F8B">
        <w:rPr>
          <w:rFonts w:cs="Times New Roman"/>
          <w:b/>
          <w:u w:val="single"/>
        </w:rPr>
        <w:t>2</w:t>
      </w:r>
      <w:r w:rsidRPr="00996655">
        <w:rPr>
          <w:rFonts w:cs="Times New Roman"/>
        </w:rPr>
        <w:t xml:space="preserve">. </w:t>
      </w:r>
      <w:r w:rsidR="00FD160F" w:rsidRPr="00FD160F">
        <w:rPr>
          <w:rFonts w:cs="Times New Roman"/>
        </w:rPr>
        <w:t xml:space="preserve">Create a </w:t>
      </w:r>
      <w:r w:rsidR="00FD160F">
        <w:rPr>
          <w:rFonts w:cs="Times New Roman"/>
        </w:rPr>
        <w:t>DTO</w:t>
      </w:r>
      <w:r w:rsidR="00FD160F" w:rsidRPr="00FD160F">
        <w:rPr>
          <w:rFonts w:cs="Times New Roman"/>
        </w:rPr>
        <w:t xml:space="preserve"> </w:t>
      </w:r>
      <w:r w:rsidR="00FD160F">
        <w:rPr>
          <w:rFonts w:cs="Times New Roman"/>
        </w:rPr>
        <w:t xml:space="preserve">and response data </w:t>
      </w:r>
      <w:r w:rsidR="00FD160F" w:rsidRPr="00FD160F">
        <w:rPr>
          <w:rFonts w:cs="Times New Roman"/>
        </w:rPr>
        <w:t>class</w:t>
      </w:r>
      <w:r w:rsidR="00FD160F">
        <w:rPr>
          <w:rFonts w:cs="Times New Roman"/>
        </w:rPr>
        <w:t>es</w:t>
      </w:r>
    </w:p>
    <w:p w14:paraId="2EF82F52" w14:textId="09211534" w:rsidR="00FD160F" w:rsidRDefault="00FD160F" w:rsidP="006C7F8B">
      <w:pPr>
        <w:spacing w:after="160"/>
        <w:jc w:val="left"/>
        <w:rPr>
          <w:rFonts w:cs="Times New Roman"/>
        </w:rPr>
      </w:pPr>
      <w:r w:rsidRPr="00FD160F">
        <w:rPr>
          <w:rFonts w:cs="Times New Roman"/>
          <w:noProof/>
        </w:rPr>
        <w:drawing>
          <wp:inline distT="0" distB="0" distL="0" distR="0" wp14:anchorId="6F0EE040" wp14:editId="5932BE1D">
            <wp:extent cx="3495822" cy="4367120"/>
            <wp:effectExtent l="0" t="0" r="0" b="0"/>
            <wp:docPr id="1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98858" cy="4370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A8F25" w14:textId="500D9D5E" w:rsidR="00FD160F" w:rsidRDefault="00FD160F" w:rsidP="006C7F8B">
      <w:pPr>
        <w:spacing w:after="160"/>
        <w:jc w:val="left"/>
        <w:rPr>
          <w:rFonts w:cs="Times New Roman"/>
        </w:rPr>
      </w:pPr>
      <w:r w:rsidRPr="00FD160F">
        <w:rPr>
          <w:rFonts w:cs="Times New Roman"/>
          <w:noProof/>
        </w:rPr>
        <w:drawing>
          <wp:inline distT="0" distB="0" distL="0" distR="0" wp14:anchorId="1E63D39E" wp14:editId="464FF73A">
            <wp:extent cx="3334043" cy="3160345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39598" cy="3165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AEECC" w14:textId="6DF66E93" w:rsidR="00FD160F" w:rsidRDefault="00FD160F" w:rsidP="006C7F8B">
      <w:pPr>
        <w:spacing w:after="160"/>
        <w:jc w:val="left"/>
        <w:rPr>
          <w:rFonts w:cs="Times New Roman"/>
        </w:rPr>
      </w:pPr>
    </w:p>
    <w:p w14:paraId="21FCE315" w14:textId="13A8B87E" w:rsidR="00FD160F" w:rsidRDefault="00FD160F" w:rsidP="006C7F8B">
      <w:pPr>
        <w:spacing w:after="160"/>
        <w:jc w:val="left"/>
        <w:rPr>
          <w:rFonts w:cs="Times New Roman"/>
        </w:rPr>
      </w:pPr>
      <w:r w:rsidRPr="00FD160F">
        <w:rPr>
          <w:rFonts w:cs="Times New Roman"/>
          <w:noProof/>
        </w:rPr>
        <w:drawing>
          <wp:inline distT="0" distB="0" distL="0" distR="0" wp14:anchorId="4ABA6F46" wp14:editId="61AD7DEC">
            <wp:extent cx="3656692" cy="5036234"/>
            <wp:effectExtent l="0" t="0" r="1270" b="0"/>
            <wp:docPr id="1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61785" cy="5043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4930A" w14:textId="6B7B617A" w:rsidR="00FD160F" w:rsidRPr="006C7F8B" w:rsidRDefault="007D4CE0" w:rsidP="007D4CE0">
      <w:pPr>
        <w:spacing w:after="160"/>
        <w:jc w:val="left"/>
        <w:rPr>
          <w:rFonts w:cs="Times New Roman"/>
        </w:rPr>
      </w:pPr>
      <w:r w:rsidRPr="007D4CE0">
        <w:rPr>
          <w:rFonts w:cs="Times New Roman"/>
          <w:b/>
          <w:u w:val="single"/>
        </w:rPr>
        <w:t>Step 03.</w:t>
      </w:r>
      <w:r>
        <w:rPr>
          <w:rFonts w:cs="Times New Roman"/>
        </w:rPr>
        <w:t xml:space="preserve"> </w:t>
      </w:r>
      <w:r w:rsidRPr="006C7F8B">
        <w:rPr>
          <w:rFonts w:cs="Times New Roman"/>
        </w:rPr>
        <w:t>Implement Repository</w:t>
      </w:r>
      <w:r>
        <w:rPr>
          <w:rFonts w:cs="Times New Roman"/>
        </w:rPr>
        <w:t xml:space="preserve"> by creating </w:t>
      </w:r>
      <w:r w:rsidRPr="003446D8">
        <w:rPr>
          <w:rFonts w:cs="Times New Roman"/>
          <w:b/>
        </w:rPr>
        <w:t>repositories</w:t>
      </w:r>
      <w:r>
        <w:rPr>
          <w:rFonts w:cs="Times New Roman"/>
        </w:rPr>
        <w:t xml:space="preserve"> package, UserRepository interface</w:t>
      </w:r>
    </w:p>
    <w:p w14:paraId="6D64EB0A" w14:textId="757D7A4D" w:rsidR="00FD0173" w:rsidRPr="0067641D" w:rsidRDefault="002946A9" w:rsidP="0067641D">
      <w:pPr>
        <w:numPr>
          <w:ilvl w:val="0"/>
          <w:numId w:val="13"/>
        </w:numPr>
        <w:rPr>
          <w:rFonts w:cs="Times New Roman"/>
        </w:rPr>
      </w:pPr>
      <w:r w:rsidRPr="0067641D">
        <w:rPr>
          <w:rFonts w:cs="Times New Roman"/>
        </w:rPr>
        <w:t xml:space="preserve">Create JPA repository interface, this interface extending </w:t>
      </w:r>
      <w:r w:rsidR="007D4CE0">
        <w:rPr>
          <w:rFonts w:cs="Times New Roman"/>
        </w:rPr>
        <w:t>Crud</w:t>
      </w:r>
      <w:r w:rsidRPr="0067641D">
        <w:rPr>
          <w:rFonts w:cs="Times New Roman"/>
        </w:rPr>
        <w:t xml:space="preserve">Repository        </w:t>
      </w:r>
    </w:p>
    <w:p w14:paraId="5399C057" w14:textId="77777777" w:rsidR="00FD0173" w:rsidRPr="0067641D" w:rsidRDefault="002946A9" w:rsidP="0067641D">
      <w:pPr>
        <w:numPr>
          <w:ilvl w:val="0"/>
          <w:numId w:val="13"/>
        </w:numPr>
        <w:rPr>
          <w:rFonts w:cs="Times New Roman"/>
        </w:rPr>
      </w:pPr>
      <w:r w:rsidRPr="0067641D">
        <w:rPr>
          <w:rFonts w:cs="Times New Roman"/>
        </w:rPr>
        <w:t xml:space="preserve">Provides CRUD operations and more        </w:t>
      </w:r>
    </w:p>
    <w:p w14:paraId="44079FF0" w14:textId="6E10E1D9" w:rsidR="0067641D" w:rsidRPr="007D4CE0" w:rsidRDefault="007D4CE0" w:rsidP="002C5ABE">
      <w:pPr>
        <w:numPr>
          <w:ilvl w:val="0"/>
          <w:numId w:val="13"/>
        </w:numPr>
        <w:rPr>
          <w:rFonts w:cs="Times New Roman"/>
        </w:rPr>
      </w:pPr>
      <w:r w:rsidRPr="007D4CE0">
        <w:rPr>
          <w:rFonts w:cs="Times New Roman"/>
        </w:rPr>
        <w:t xml:space="preserve">Just implement the </w:t>
      </w:r>
      <w:proofErr w:type="gramStart"/>
      <w:r w:rsidRPr="007D4CE0">
        <w:rPr>
          <w:rFonts w:cs="Times New Roman"/>
        </w:rPr>
        <w:t>findByEmail(</w:t>
      </w:r>
      <w:proofErr w:type="gramEnd"/>
      <w:r w:rsidRPr="007D4CE0">
        <w:rPr>
          <w:rFonts w:cs="Times New Roman"/>
        </w:rPr>
        <w:t xml:space="preserve">String email) </w:t>
      </w:r>
      <w:r>
        <w:rPr>
          <w:rFonts w:cs="Times New Roman"/>
        </w:rPr>
        <w:t>function</w:t>
      </w:r>
    </w:p>
    <w:p w14:paraId="27D46D54" w14:textId="72D49B07" w:rsidR="000D333F" w:rsidRDefault="007D4CE0" w:rsidP="000D333F">
      <w:pPr>
        <w:rPr>
          <w:rFonts w:eastAsia="Times New Roman" w:cs="Times New Roman"/>
          <w:sz w:val="32"/>
          <w:szCs w:val="38"/>
        </w:rPr>
      </w:pPr>
      <w:r w:rsidRPr="007D4CE0">
        <w:rPr>
          <w:rFonts w:eastAsia="Times New Roman" w:cs="Times New Roman"/>
          <w:noProof/>
          <w:sz w:val="32"/>
          <w:szCs w:val="38"/>
        </w:rPr>
        <w:lastRenderedPageBreak/>
        <w:drawing>
          <wp:inline distT="0" distB="0" distL="0" distR="0" wp14:anchorId="614C54ED" wp14:editId="4862EBD4">
            <wp:extent cx="4178515" cy="1615517"/>
            <wp:effectExtent l="0" t="0" r="0" b="3810"/>
            <wp:docPr id="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78515" cy="161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8DAF3" w14:textId="3B29651F" w:rsidR="00E820DC" w:rsidRDefault="00E820DC" w:rsidP="00E820DC">
      <w:pPr>
        <w:shd w:val="clear" w:color="auto" w:fill="FFFFFF"/>
        <w:rPr>
          <w:rFonts w:ascii="Courier New" w:hAnsi="Courier New" w:cs="Courier New"/>
          <w:color w:val="080808"/>
          <w:sz w:val="20"/>
          <w:szCs w:val="20"/>
        </w:rPr>
      </w:pPr>
    </w:p>
    <w:p w14:paraId="2B6316D4" w14:textId="601D0B8B" w:rsidR="00823414" w:rsidRPr="00182B04" w:rsidRDefault="00823414" w:rsidP="00CD5FD4"/>
    <w:p w14:paraId="399AA865" w14:textId="781E8834" w:rsidR="00E820DC" w:rsidRPr="00996655" w:rsidRDefault="00E820DC" w:rsidP="00CD5FD4">
      <w:pPr>
        <w:rPr>
          <w:rFonts w:cs="Times New Roman"/>
          <w:b/>
          <w:u w:val="single"/>
        </w:rPr>
      </w:pPr>
    </w:p>
    <w:p w14:paraId="04108467" w14:textId="12299D36" w:rsidR="000D333F" w:rsidRPr="00996655" w:rsidRDefault="000D333F" w:rsidP="000D333F">
      <w:pPr>
        <w:rPr>
          <w:rFonts w:cs="Times New Roman"/>
          <w:b/>
          <w:u w:val="single"/>
        </w:rPr>
      </w:pPr>
    </w:p>
    <w:p w14:paraId="07A62C0D" w14:textId="77777777" w:rsidR="007D4CE0" w:rsidRPr="00206714" w:rsidRDefault="00624C9A" w:rsidP="007D4CE0">
      <w:pPr>
        <w:spacing w:after="160"/>
        <w:rPr>
          <w:rFonts w:cs="Times New Roman"/>
        </w:rPr>
      </w:pPr>
      <w:r w:rsidRPr="00996655">
        <w:rPr>
          <w:rFonts w:cs="Times New Roman"/>
          <w:b/>
          <w:u w:val="single"/>
        </w:rPr>
        <w:t>Step 0</w:t>
      </w:r>
      <w:r w:rsidR="007D4CE0">
        <w:rPr>
          <w:rFonts w:cs="Times New Roman"/>
          <w:b/>
          <w:u w:val="single"/>
        </w:rPr>
        <w:t>4</w:t>
      </w:r>
      <w:r w:rsidRPr="00996655">
        <w:rPr>
          <w:rFonts w:cs="Times New Roman"/>
        </w:rPr>
        <w:t xml:space="preserve">. </w:t>
      </w:r>
      <w:r w:rsidR="007D4CE0" w:rsidRPr="00206714">
        <w:rPr>
          <w:rFonts w:cs="Times New Roman"/>
          <w:bCs/>
        </w:rPr>
        <w:t>Create related JWT classes</w:t>
      </w:r>
      <w:r w:rsidR="007D4CE0" w:rsidRPr="00206714">
        <w:rPr>
          <w:rFonts w:cs="Times New Roman"/>
        </w:rPr>
        <w:t xml:space="preserve"> </w:t>
      </w:r>
    </w:p>
    <w:p w14:paraId="40FD5881" w14:textId="77777777" w:rsidR="00F5751A" w:rsidRPr="000F29FF" w:rsidRDefault="00E96EB8" w:rsidP="000F29FF">
      <w:pPr>
        <w:pStyle w:val="ListParagraph"/>
        <w:numPr>
          <w:ilvl w:val="0"/>
          <w:numId w:val="39"/>
        </w:numPr>
        <w:rPr>
          <w:rFonts w:cs="Times New Roman"/>
        </w:rPr>
      </w:pPr>
      <w:r w:rsidRPr="000F29FF">
        <w:rPr>
          <w:rFonts w:cs="Times New Roman"/>
        </w:rPr>
        <w:t xml:space="preserve">Generate JWTs: Use </w:t>
      </w:r>
      <w:proofErr w:type="gramStart"/>
      <w:r w:rsidRPr="000F29FF">
        <w:rPr>
          <w:rFonts w:cs="Times New Roman"/>
        </w:rPr>
        <w:t>io.jsonwebtoken</w:t>
      </w:r>
      <w:proofErr w:type="gramEnd"/>
      <w:r w:rsidRPr="000F29FF">
        <w:rPr>
          <w:rFonts w:cs="Times New Roman"/>
        </w:rPr>
        <w:t>.Jwts to create tokens with claims, expiration, and signing.</w:t>
      </w:r>
    </w:p>
    <w:p w14:paraId="52392581" w14:textId="77777777" w:rsidR="00F5751A" w:rsidRPr="000F29FF" w:rsidRDefault="00E96EB8" w:rsidP="000F29FF">
      <w:pPr>
        <w:pStyle w:val="ListParagraph"/>
        <w:numPr>
          <w:ilvl w:val="0"/>
          <w:numId w:val="39"/>
        </w:numPr>
        <w:rPr>
          <w:rFonts w:cs="Times New Roman"/>
        </w:rPr>
      </w:pPr>
      <w:r w:rsidRPr="000F29FF">
        <w:rPr>
          <w:rFonts w:cs="Times New Roman"/>
        </w:rPr>
        <w:t>Validate JWTs: Verify signature and extract claims.</w:t>
      </w:r>
    </w:p>
    <w:p w14:paraId="1194E2DD" w14:textId="77777777" w:rsidR="005A77FE" w:rsidRDefault="005A77FE" w:rsidP="005A77FE">
      <w:pPr>
        <w:ind w:left="720"/>
        <w:rPr>
          <w:rFonts w:cs="Times New Roman"/>
        </w:rPr>
      </w:pPr>
    </w:p>
    <w:p w14:paraId="359451C9" w14:textId="749834EF" w:rsidR="00E820DC" w:rsidRDefault="000F29FF" w:rsidP="00745798">
      <w:pPr>
        <w:jc w:val="center"/>
        <w:rPr>
          <w:rFonts w:cs="Times New Roman"/>
        </w:rPr>
      </w:pPr>
      <w:r w:rsidRPr="000F29FF">
        <w:rPr>
          <w:rFonts w:cs="Times New Roman"/>
          <w:noProof/>
        </w:rPr>
        <w:lastRenderedPageBreak/>
        <w:drawing>
          <wp:inline distT="0" distB="0" distL="0" distR="0" wp14:anchorId="0E33A0A6" wp14:editId="6DA6C277">
            <wp:extent cx="5741296" cy="4937760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41296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F830C" w14:textId="77777777" w:rsidR="000F29FF" w:rsidRDefault="000F29FF" w:rsidP="000F29FF">
      <w:pPr>
        <w:rPr>
          <w:rFonts w:cs="Times New Roman"/>
        </w:rPr>
      </w:pPr>
    </w:p>
    <w:p w14:paraId="01BDA034" w14:textId="23AA3853" w:rsidR="00F5751A" w:rsidRPr="000F29FF" w:rsidRDefault="00E96EB8" w:rsidP="000F29FF">
      <w:pPr>
        <w:rPr>
          <w:rFonts w:cs="Times New Roman"/>
        </w:rPr>
      </w:pPr>
      <w:r w:rsidRPr="000F29FF">
        <w:rPr>
          <w:rFonts w:cs="Times New Roman"/>
        </w:rPr>
        <w:t>Override the security configuration</w:t>
      </w:r>
    </w:p>
    <w:p w14:paraId="62B79B11" w14:textId="77777777" w:rsidR="00F5751A" w:rsidRPr="000F29FF" w:rsidRDefault="00E96EB8" w:rsidP="000F29FF">
      <w:pPr>
        <w:numPr>
          <w:ilvl w:val="0"/>
          <w:numId w:val="41"/>
        </w:numPr>
        <w:rPr>
          <w:rFonts w:cs="Times New Roman"/>
        </w:rPr>
      </w:pPr>
      <w:proofErr w:type="gramStart"/>
      <w:r w:rsidRPr="000F29FF">
        <w:rPr>
          <w:rFonts w:cs="Times New Roman"/>
          <w:i/>
          <w:iCs/>
        </w:rPr>
        <w:t>userDetailsService(</w:t>
      </w:r>
      <w:proofErr w:type="gramEnd"/>
      <w:r w:rsidRPr="000F29FF">
        <w:rPr>
          <w:rFonts w:cs="Times New Roman"/>
          <w:i/>
          <w:iCs/>
        </w:rPr>
        <w:t>)</w:t>
      </w:r>
      <w:r w:rsidRPr="000F29FF">
        <w:rPr>
          <w:rFonts w:cs="Times New Roman"/>
        </w:rPr>
        <w:t> defines how to retrieve the user using the UserRepository that is injected.</w:t>
      </w:r>
    </w:p>
    <w:p w14:paraId="38C4D384" w14:textId="77777777" w:rsidR="00F5751A" w:rsidRPr="000F29FF" w:rsidRDefault="00E96EB8" w:rsidP="000F29FF">
      <w:pPr>
        <w:numPr>
          <w:ilvl w:val="0"/>
          <w:numId w:val="41"/>
        </w:numPr>
        <w:rPr>
          <w:rFonts w:cs="Times New Roman"/>
        </w:rPr>
      </w:pPr>
      <w:proofErr w:type="gramStart"/>
      <w:r w:rsidRPr="000F29FF">
        <w:rPr>
          <w:rFonts w:cs="Times New Roman"/>
          <w:i/>
          <w:iCs/>
        </w:rPr>
        <w:t>passwordEncoder(</w:t>
      </w:r>
      <w:proofErr w:type="gramEnd"/>
      <w:r w:rsidRPr="000F29FF">
        <w:rPr>
          <w:rFonts w:cs="Times New Roman"/>
          <w:i/>
          <w:iCs/>
        </w:rPr>
        <w:t>)</w:t>
      </w:r>
      <w:r w:rsidRPr="000F29FF">
        <w:rPr>
          <w:rFonts w:cs="Times New Roman"/>
        </w:rPr>
        <w:t> uses to encode the plain user password.</w:t>
      </w:r>
    </w:p>
    <w:p w14:paraId="71F32E7D" w14:textId="77777777" w:rsidR="00F5751A" w:rsidRPr="000F29FF" w:rsidRDefault="00E96EB8" w:rsidP="000F29FF">
      <w:pPr>
        <w:numPr>
          <w:ilvl w:val="0"/>
          <w:numId w:val="41"/>
        </w:numPr>
        <w:rPr>
          <w:rFonts w:cs="Times New Roman"/>
        </w:rPr>
      </w:pPr>
      <w:proofErr w:type="gramStart"/>
      <w:r w:rsidRPr="000F29FF">
        <w:rPr>
          <w:rFonts w:cs="Times New Roman"/>
          <w:i/>
          <w:iCs/>
        </w:rPr>
        <w:t>authenticationProvider(</w:t>
      </w:r>
      <w:proofErr w:type="gramEnd"/>
      <w:r w:rsidRPr="000F29FF">
        <w:rPr>
          <w:rFonts w:cs="Times New Roman"/>
          <w:i/>
          <w:iCs/>
        </w:rPr>
        <w:t>)</w:t>
      </w:r>
      <w:r w:rsidRPr="000F29FF">
        <w:rPr>
          <w:rFonts w:cs="Times New Roman"/>
        </w:rPr>
        <w:t> sets the new strategy to perform the authentication.</w:t>
      </w:r>
    </w:p>
    <w:p w14:paraId="1423C6D0" w14:textId="06A5838A" w:rsidR="00745798" w:rsidRDefault="00745798" w:rsidP="000F29FF">
      <w:pPr>
        <w:rPr>
          <w:rFonts w:cs="Times New Roman"/>
        </w:rPr>
      </w:pPr>
    </w:p>
    <w:p w14:paraId="16B3F683" w14:textId="207CB38E" w:rsidR="000F29FF" w:rsidRDefault="000F29FF" w:rsidP="000F29FF">
      <w:pPr>
        <w:rPr>
          <w:rFonts w:cs="Times New Roman"/>
        </w:rPr>
      </w:pPr>
      <w:r w:rsidRPr="000F29FF">
        <w:rPr>
          <w:rFonts w:cs="Times New Roman"/>
          <w:noProof/>
        </w:rPr>
        <w:lastRenderedPageBreak/>
        <w:drawing>
          <wp:inline distT="0" distB="0" distL="0" distR="0" wp14:anchorId="6B0116AA" wp14:editId="23CF6DEC">
            <wp:extent cx="5843463" cy="4937760"/>
            <wp:effectExtent l="0" t="0" r="5080" b="0"/>
            <wp:docPr id="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43463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2793B" w14:textId="1257ED7E" w:rsidR="00745798" w:rsidRDefault="00745798" w:rsidP="00745798">
      <w:pPr>
        <w:jc w:val="center"/>
        <w:rPr>
          <w:rFonts w:cs="Times New Roman"/>
        </w:rPr>
      </w:pPr>
    </w:p>
    <w:p w14:paraId="74E70D49" w14:textId="2056A6B3" w:rsidR="00745798" w:rsidRDefault="00745798" w:rsidP="00745798">
      <w:pPr>
        <w:jc w:val="center"/>
        <w:rPr>
          <w:rFonts w:cs="Times New Roman"/>
        </w:rPr>
      </w:pPr>
    </w:p>
    <w:p w14:paraId="10AF3E77" w14:textId="4ED112BE" w:rsidR="00206714" w:rsidRPr="00206714" w:rsidRDefault="00206714" w:rsidP="00206714">
      <w:pPr>
        <w:spacing w:after="160"/>
        <w:rPr>
          <w:rFonts w:cs="Times New Roman"/>
        </w:rPr>
      </w:pPr>
      <w:r w:rsidRPr="00996655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5</w:t>
      </w:r>
      <w:r w:rsidRPr="00996655">
        <w:rPr>
          <w:rFonts w:cs="Times New Roman"/>
        </w:rPr>
        <w:t xml:space="preserve">. </w:t>
      </w:r>
      <w:r w:rsidRPr="00206714">
        <w:rPr>
          <w:rFonts w:cs="Times New Roman"/>
          <w:bCs/>
        </w:rPr>
        <w:t>Configure Spring Security</w:t>
      </w:r>
    </w:p>
    <w:p w14:paraId="3745D4CE" w14:textId="2D6DD5D0" w:rsidR="00745798" w:rsidRDefault="00745798" w:rsidP="00206714">
      <w:pPr>
        <w:rPr>
          <w:rFonts w:cs="Times New Roman"/>
        </w:rPr>
      </w:pPr>
    </w:p>
    <w:p w14:paraId="11A87B69" w14:textId="70A821FF" w:rsidR="005A77FE" w:rsidRDefault="00206714" w:rsidP="00E820DC">
      <w:pPr>
        <w:rPr>
          <w:rFonts w:cs="Times New Roman"/>
        </w:rPr>
      </w:pPr>
      <w:r w:rsidRPr="00206714">
        <w:rPr>
          <w:rFonts w:cs="Times New Roman"/>
          <w:noProof/>
        </w:rPr>
        <w:lastRenderedPageBreak/>
        <w:drawing>
          <wp:inline distT="0" distB="0" distL="0" distR="0" wp14:anchorId="09C32817" wp14:editId="1EE5AC09">
            <wp:extent cx="4733823" cy="4937760"/>
            <wp:effectExtent l="0" t="0" r="0" b="0"/>
            <wp:docPr id="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33823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D327D" w14:textId="47F234D8" w:rsidR="00206714" w:rsidRDefault="00206714" w:rsidP="00E820DC">
      <w:pPr>
        <w:rPr>
          <w:rFonts w:cs="Times New Roman"/>
        </w:rPr>
      </w:pPr>
      <w:r w:rsidRPr="00206714">
        <w:rPr>
          <w:rFonts w:cs="Times New Roman"/>
          <w:noProof/>
        </w:rPr>
        <w:lastRenderedPageBreak/>
        <w:drawing>
          <wp:inline distT="0" distB="0" distL="0" distR="0" wp14:anchorId="31E21A5C" wp14:editId="405B549A">
            <wp:extent cx="5943600" cy="4572635"/>
            <wp:effectExtent l="0" t="0" r="0" b="0"/>
            <wp:docPr id="2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0006C" w14:textId="68EFA56C" w:rsidR="005A77FE" w:rsidRDefault="005A77FE" w:rsidP="00E820DC">
      <w:pPr>
        <w:rPr>
          <w:rFonts w:cs="Times New Roman"/>
        </w:rPr>
      </w:pPr>
    </w:p>
    <w:p w14:paraId="4CAA0384" w14:textId="0FE3A4C2" w:rsidR="00206714" w:rsidRPr="00206714" w:rsidRDefault="00206714" w:rsidP="00E820DC">
      <w:pPr>
        <w:rPr>
          <w:rFonts w:cs="Times New Roman"/>
          <w:i/>
        </w:rPr>
      </w:pPr>
      <w:r w:rsidRPr="00206714">
        <w:rPr>
          <w:rFonts w:cs="Times New Roman"/>
          <w:bCs/>
          <w:i/>
        </w:rPr>
        <w:t>Configure the requester filter</w:t>
      </w:r>
    </w:p>
    <w:p w14:paraId="1B4C6AFB" w14:textId="7AA7ECB4" w:rsidR="005A77FE" w:rsidRDefault="00206714" w:rsidP="00E820DC">
      <w:pPr>
        <w:rPr>
          <w:rFonts w:cs="Times New Roman"/>
        </w:rPr>
      </w:pPr>
      <w:r w:rsidRPr="00206714">
        <w:rPr>
          <w:rFonts w:cs="Times New Roman"/>
          <w:noProof/>
        </w:rPr>
        <w:lastRenderedPageBreak/>
        <w:drawing>
          <wp:inline distT="0" distB="0" distL="0" distR="0" wp14:anchorId="3041EC27" wp14:editId="07B157A5">
            <wp:extent cx="5943600" cy="3995420"/>
            <wp:effectExtent l="0" t="0" r="0" b="5080"/>
            <wp:docPr id="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0A15D" w14:textId="6E55BFEB" w:rsidR="00206714" w:rsidRDefault="00206714" w:rsidP="00E820DC">
      <w:pPr>
        <w:rPr>
          <w:rFonts w:cs="Times New Roman"/>
        </w:rPr>
      </w:pPr>
    </w:p>
    <w:p w14:paraId="29B9F14E" w14:textId="77777777" w:rsidR="00F5751A" w:rsidRPr="00206714" w:rsidRDefault="00E96EB8" w:rsidP="00206714">
      <w:pPr>
        <w:rPr>
          <w:rFonts w:cs="Times New Roman"/>
          <w:i/>
        </w:rPr>
      </w:pPr>
      <w:r w:rsidRPr="00206714">
        <w:rPr>
          <w:rFonts w:cs="Times New Roman"/>
          <w:bCs/>
          <w:i/>
        </w:rPr>
        <w:t>Create the authentication service</w:t>
      </w:r>
    </w:p>
    <w:p w14:paraId="6AB092EE" w14:textId="67E53196" w:rsidR="00206714" w:rsidRDefault="00206714" w:rsidP="00E820DC">
      <w:pPr>
        <w:rPr>
          <w:rFonts w:cs="Times New Roman"/>
          <w:i/>
        </w:rPr>
      </w:pPr>
      <w:r w:rsidRPr="00206714">
        <w:rPr>
          <w:rFonts w:cs="Times New Roman"/>
          <w:i/>
          <w:noProof/>
        </w:rPr>
        <w:lastRenderedPageBreak/>
        <w:drawing>
          <wp:inline distT="0" distB="0" distL="0" distR="0" wp14:anchorId="75DEDBF4" wp14:editId="01A903D3">
            <wp:extent cx="5094307" cy="4937760"/>
            <wp:effectExtent l="0" t="0" r="0" b="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94307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C2EE4" w14:textId="44C83425" w:rsidR="00206714" w:rsidRDefault="00206714" w:rsidP="00E820DC">
      <w:pPr>
        <w:rPr>
          <w:rFonts w:cs="Times New Roman"/>
          <w:i/>
        </w:rPr>
      </w:pPr>
    </w:p>
    <w:p w14:paraId="4F853C18" w14:textId="77777777" w:rsidR="00206714" w:rsidRPr="00206714" w:rsidRDefault="00206714" w:rsidP="00E820DC">
      <w:pPr>
        <w:rPr>
          <w:rFonts w:cs="Times New Roman"/>
          <w:i/>
        </w:rPr>
      </w:pPr>
    </w:p>
    <w:p w14:paraId="368B5557" w14:textId="52B80E08" w:rsidR="0014031A" w:rsidRDefault="0014031A" w:rsidP="00624C9A">
      <w:pPr>
        <w:rPr>
          <w:rFonts w:cs="Times New Roman"/>
          <w:bCs/>
        </w:rPr>
      </w:pPr>
      <w:r w:rsidRPr="00996655">
        <w:rPr>
          <w:rFonts w:cs="Times New Roman"/>
          <w:b/>
          <w:u w:val="single"/>
        </w:rPr>
        <w:t xml:space="preserve">Step </w:t>
      </w:r>
      <w:r w:rsidR="00E820DC">
        <w:rPr>
          <w:rFonts w:cs="Times New Roman"/>
          <w:b/>
          <w:u w:val="single"/>
        </w:rPr>
        <w:t>0</w:t>
      </w:r>
      <w:r w:rsidR="00206714">
        <w:rPr>
          <w:rFonts w:cs="Times New Roman"/>
          <w:b/>
          <w:u w:val="single"/>
        </w:rPr>
        <w:t>6</w:t>
      </w:r>
      <w:r w:rsidRPr="00996655">
        <w:rPr>
          <w:rFonts w:cs="Times New Roman"/>
        </w:rPr>
        <w:t xml:space="preserve">. </w:t>
      </w:r>
      <w:r w:rsidR="00206714" w:rsidRPr="00206714">
        <w:rPr>
          <w:rFonts w:cs="Times New Roman"/>
          <w:bCs/>
        </w:rPr>
        <w:t>Create an authentication controller</w:t>
      </w:r>
    </w:p>
    <w:p w14:paraId="3275C608" w14:textId="77777777" w:rsidR="00F5751A" w:rsidRPr="00206714" w:rsidRDefault="00E96EB8" w:rsidP="00206714">
      <w:pPr>
        <w:numPr>
          <w:ilvl w:val="0"/>
          <w:numId w:val="44"/>
        </w:numPr>
        <w:rPr>
          <w:rFonts w:cs="Times New Roman"/>
        </w:rPr>
      </w:pPr>
      <w:r w:rsidRPr="00206714">
        <w:rPr>
          <w:rFonts w:cs="Times New Roman"/>
        </w:rPr>
        <w:t>Handle login requests.</w:t>
      </w:r>
    </w:p>
    <w:p w14:paraId="6B3AFA85" w14:textId="77777777" w:rsidR="00F5751A" w:rsidRPr="00206714" w:rsidRDefault="00E96EB8" w:rsidP="00206714">
      <w:pPr>
        <w:numPr>
          <w:ilvl w:val="0"/>
          <w:numId w:val="44"/>
        </w:numPr>
        <w:rPr>
          <w:rFonts w:cs="Times New Roman"/>
        </w:rPr>
      </w:pPr>
      <w:r w:rsidRPr="00206714">
        <w:rPr>
          <w:rFonts w:cs="Times New Roman"/>
        </w:rPr>
        <w:t>Authenticate the user.</w:t>
      </w:r>
    </w:p>
    <w:p w14:paraId="50A9A372" w14:textId="77777777" w:rsidR="00F5751A" w:rsidRPr="00206714" w:rsidRDefault="00E96EB8" w:rsidP="00206714">
      <w:pPr>
        <w:numPr>
          <w:ilvl w:val="0"/>
          <w:numId w:val="44"/>
        </w:numPr>
        <w:rPr>
          <w:rFonts w:cs="Times New Roman"/>
        </w:rPr>
      </w:pPr>
      <w:r w:rsidRPr="00206714">
        <w:rPr>
          <w:rFonts w:cs="Times New Roman"/>
        </w:rPr>
        <w:t>Generate JWT and send it in the response.</w:t>
      </w:r>
    </w:p>
    <w:p w14:paraId="22978B41" w14:textId="77764967" w:rsidR="00206714" w:rsidRDefault="00206714" w:rsidP="00624C9A">
      <w:pPr>
        <w:rPr>
          <w:rFonts w:cs="Times New Roman"/>
        </w:rPr>
      </w:pPr>
    </w:p>
    <w:p w14:paraId="0FEADA53" w14:textId="3F9E8BC1" w:rsidR="00206714" w:rsidRPr="00745798" w:rsidRDefault="00206714" w:rsidP="00206714">
      <w:pPr>
        <w:jc w:val="center"/>
        <w:rPr>
          <w:rFonts w:cs="Times New Roman"/>
        </w:rPr>
      </w:pPr>
      <w:r w:rsidRPr="00206714">
        <w:rPr>
          <w:rFonts w:cs="Times New Roman"/>
          <w:noProof/>
        </w:rPr>
        <w:lastRenderedPageBreak/>
        <w:drawing>
          <wp:inline distT="0" distB="0" distL="0" distR="0" wp14:anchorId="406439F0" wp14:editId="600F8952">
            <wp:extent cx="4878197" cy="4937760"/>
            <wp:effectExtent l="0" t="0" r="0" b="0"/>
            <wp:docPr id="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78197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8DF03" w14:textId="77777777" w:rsidR="00FD0173" w:rsidRPr="00745798" w:rsidRDefault="002946A9" w:rsidP="00745798">
      <w:r w:rsidRPr="00745798">
        <w:t>@RequestMapping - Maps HTTP requests to specific controller methods based on the request path, HTTP method, and other criteria. It can be used at both the class and method level. Attributes of @RequestMapping:</w:t>
      </w:r>
    </w:p>
    <w:p w14:paraId="1AD057CD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value: Specifies the request path.</w:t>
      </w:r>
    </w:p>
    <w:p w14:paraId="45C5018E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method: Specifies the HTTP method (e.g., RequestMethod.GET, RequestMethod.POST).</w:t>
      </w:r>
    </w:p>
    <w:p w14:paraId="31D97343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params: Specifies request parameters that must be present.</w:t>
      </w:r>
    </w:p>
    <w:p w14:paraId="7E27A089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headers: Specifies request headers that must be present.</w:t>
      </w:r>
    </w:p>
    <w:p w14:paraId="5146A7BF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consumes: Specifies the content type of the request body.</w:t>
      </w:r>
    </w:p>
    <w:p w14:paraId="1E9E2D85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produces: Specifies the content type of the response body.</w:t>
      </w:r>
    </w:p>
    <w:p w14:paraId="6C196861" w14:textId="7C1E2E86" w:rsidR="00745798" w:rsidRDefault="00745798" w:rsidP="00624C9A">
      <w:pPr>
        <w:rPr>
          <w:rFonts w:cs="Times New Roman"/>
          <w:b/>
          <w:u w:val="single"/>
        </w:rPr>
      </w:pPr>
    </w:p>
    <w:p w14:paraId="67F5E480" w14:textId="77777777" w:rsidR="00FD0173" w:rsidRPr="008A6A30" w:rsidRDefault="002946A9" w:rsidP="008A6A30">
      <w:r w:rsidRPr="008A6A30">
        <w:t>The annotations are shortcuts for @RequestMapping with specific HTTP methods. They simplify the code and improve readability.</w:t>
      </w:r>
    </w:p>
    <w:p w14:paraId="5F4BF48A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lastRenderedPageBreak/>
        <w:t>@GetMapping</w:t>
      </w:r>
    </w:p>
    <w:p w14:paraId="7FF13D80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PostMapping</w:t>
      </w:r>
    </w:p>
    <w:p w14:paraId="64D162DD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PutMapping</w:t>
      </w:r>
    </w:p>
    <w:p w14:paraId="4FCAB2CB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DeleteMapping</w:t>
      </w:r>
    </w:p>
    <w:p w14:paraId="2E39EEEA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PatchMapping</w:t>
      </w:r>
    </w:p>
    <w:p w14:paraId="2CEBC6B0" w14:textId="2B3330C3" w:rsidR="008A6A30" w:rsidRPr="00206714" w:rsidRDefault="002946A9" w:rsidP="00624C9A">
      <w:r w:rsidRPr="008A6A30">
        <w:t>@PathVariable: Extracts values from URI path variables and binds them to method parameters.</w:t>
      </w:r>
    </w:p>
    <w:p w14:paraId="440088F8" w14:textId="77777777" w:rsidR="00FD0173" w:rsidRPr="008A6A30" w:rsidRDefault="002946A9" w:rsidP="008A6A30">
      <w:r w:rsidRPr="008A6A30">
        <w:t>@RequestParam - Extracts values from query parameters and binds them to method parameters.</w:t>
      </w:r>
    </w:p>
    <w:p w14:paraId="6393583A" w14:textId="77777777" w:rsidR="00FD0173" w:rsidRPr="008A6A30" w:rsidRDefault="002946A9" w:rsidP="008A6A30">
      <w:r w:rsidRPr="008A6A30">
        <w:t>@RequestParam attributes:</w:t>
      </w:r>
    </w:p>
    <w:p w14:paraId="26AC8383" w14:textId="77777777" w:rsidR="00FD0173" w:rsidRPr="008A6A30" w:rsidRDefault="002946A9" w:rsidP="008A6A30">
      <w:pPr>
        <w:pStyle w:val="ListParagraph"/>
        <w:numPr>
          <w:ilvl w:val="0"/>
          <w:numId w:val="32"/>
        </w:numPr>
      </w:pPr>
      <w:r w:rsidRPr="008A6A30">
        <w:t>value: Specifies the name of the query parameter.</w:t>
      </w:r>
    </w:p>
    <w:p w14:paraId="433DF548" w14:textId="77777777" w:rsidR="00FD0173" w:rsidRPr="008A6A30" w:rsidRDefault="002946A9" w:rsidP="008A6A30">
      <w:pPr>
        <w:pStyle w:val="ListParagraph"/>
        <w:numPr>
          <w:ilvl w:val="0"/>
          <w:numId w:val="32"/>
        </w:numPr>
      </w:pPr>
      <w:r w:rsidRPr="008A6A30">
        <w:t>required: Indicates whether the parameter is required.</w:t>
      </w:r>
    </w:p>
    <w:p w14:paraId="66DA88B1" w14:textId="3BA7AF7D" w:rsidR="009E4736" w:rsidRDefault="002946A9" w:rsidP="009E4736">
      <w:pPr>
        <w:pStyle w:val="ListParagraph"/>
        <w:numPr>
          <w:ilvl w:val="0"/>
          <w:numId w:val="32"/>
        </w:numPr>
      </w:pPr>
      <w:r w:rsidRPr="008A6A30">
        <w:t>defaultValue: Specifies a default value if the parameter is not present.</w:t>
      </w:r>
    </w:p>
    <w:p w14:paraId="1218CC21" w14:textId="77777777" w:rsidR="00E25479" w:rsidRDefault="00E25479" w:rsidP="0014031A"/>
    <w:p w14:paraId="072AC0C6" w14:textId="6B3FBFC7" w:rsidR="00460660" w:rsidRDefault="00460660" w:rsidP="0014031A">
      <w:pPr>
        <w:rPr>
          <w:rFonts w:cs="Times New Roman"/>
          <w:bCs/>
        </w:rPr>
      </w:pPr>
      <w:r w:rsidRPr="00996655">
        <w:rPr>
          <w:rFonts w:cs="Times New Roman"/>
          <w:b/>
          <w:u w:val="single"/>
        </w:rPr>
        <w:t>Step 0</w:t>
      </w:r>
      <w:r w:rsidR="00E25479">
        <w:rPr>
          <w:rFonts w:cs="Times New Roman"/>
          <w:b/>
          <w:u w:val="single"/>
        </w:rPr>
        <w:t>7</w:t>
      </w:r>
      <w:r w:rsidRPr="00996655">
        <w:rPr>
          <w:rFonts w:cs="Times New Roman"/>
        </w:rPr>
        <w:t xml:space="preserve">. </w:t>
      </w:r>
      <w:r w:rsidR="00E25479" w:rsidRPr="00E25479">
        <w:rPr>
          <w:rFonts w:cs="Times New Roman"/>
          <w:bCs/>
        </w:rPr>
        <w:t>Secure endpoints</w:t>
      </w:r>
    </w:p>
    <w:p w14:paraId="07AD1B0D" w14:textId="69C4F96C" w:rsidR="00E25479" w:rsidRDefault="00E25479" w:rsidP="00E25479">
      <w:pPr>
        <w:jc w:val="center"/>
        <w:rPr>
          <w:rFonts w:cs="Times New Roman"/>
          <w:bCs/>
        </w:rPr>
      </w:pPr>
      <w:r w:rsidRPr="00E25479">
        <w:rPr>
          <w:rFonts w:cs="Times New Roman"/>
          <w:bCs/>
          <w:noProof/>
        </w:rPr>
        <w:drawing>
          <wp:inline distT="0" distB="0" distL="0" distR="0" wp14:anchorId="44A1A616" wp14:editId="086D6B85">
            <wp:extent cx="4934204" cy="2959252"/>
            <wp:effectExtent l="0" t="0" r="0" b="0"/>
            <wp:docPr id="2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34204" cy="295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13396" w14:textId="70C40B63" w:rsidR="00E25479" w:rsidRPr="00E25479" w:rsidRDefault="00E25479" w:rsidP="00E25479">
      <w:pPr>
        <w:jc w:val="center"/>
        <w:rPr>
          <w:rFonts w:cs="Times New Roman"/>
        </w:rPr>
      </w:pPr>
      <w:r w:rsidRPr="00E25479">
        <w:rPr>
          <w:rFonts w:cs="Times New Roman"/>
          <w:noProof/>
        </w:rPr>
        <w:lastRenderedPageBreak/>
        <w:drawing>
          <wp:inline distT="0" distB="0" distL="0" distR="0" wp14:anchorId="2BF5D2B2" wp14:editId="10A0C8B7">
            <wp:extent cx="4750044" cy="4578585"/>
            <wp:effectExtent l="0" t="0" r="0" b="0"/>
            <wp:docPr id="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50044" cy="457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9DC2C" w14:textId="77777777" w:rsidR="00E25479" w:rsidRDefault="00E25479" w:rsidP="00460660">
      <w:pPr>
        <w:rPr>
          <w:rFonts w:cs="Times New Roman"/>
        </w:rPr>
      </w:pPr>
    </w:p>
    <w:p w14:paraId="4F2C214C" w14:textId="48A32E1A" w:rsidR="00F5751A" w:rsidRPr="00E25479" w:rsidRDefault="00E25479" w:rsidP="00E25479">
      <w:pPr>
        <w:rPr>
          <w:rFonts w:cs="Times New Roman"/>
          <w:bCs/>
        </w:rPr>
      </w:pPr>
      <w:r w:rsidRPr="00996655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8</w:t>
      </w:r>
      <w:r w:rsidRPr="00996655">
        <w:rPr>
          <w:rFonts w:cs="Times New Roman"/>
        </w:rPr>
        <w:t xml:space="preserve">. </w:t>
      </w:r>
      <w:r w:rsidR="00E96EB8" w:rsidRPr="00E25479">
        <w:rPr>
          <w:rFonts w:cs="Times New Roman"/>
        </w:rPr>
        <w:t>Customize authentication error messages</w:t>
      </w:r>
    </w:p>
    <w:p w14:paraId="38EFDCF2" w14:textId="58AA7CC5" w:rsidR="00E25479" w:rsidRDefault="00E25479" w:rsidP="00E25479">
      <w:pPr>
        <w:jc w:val="center"/>
        <w:rPr>
          <w:rFonts w:cs="Times New Roman"/>
        </w:rPr>
      </w:pPr>
      <w:r w:rsidRPr="00E25479">
        <w:rPr>
          <w:rFonts w:cs="Times New Roman"/>
          <w:noProof/>
        </w:rPr>
        <w:lastRenderedPageBreak/>
        <w:drawing>
          <wp:inline distT="0" distB="0" distL="0" distR="0" wp14:anchorId="1F8170CD" wp14:editId="43D13D24">
            <wp:extent cx="5338438" cy="4937760"/>
            <wp:effectExtent l="0" t="0" r="0" b="0"/>
            <wp:docPr id="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38438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70A39" w14:textId="77777777" w:rsidR="00E25479" w:rsidRDefault="00E25479" w:rsidP="00460660">
      <w:pPr>
        <w:rPr>
          <w:rFonts w:cs="Times New Roman"/>
        </w:rPr>
      </w:pPr>
    </w:p>
    <w:p w14:paraId="49C065AE" w14:textId="77777777" w:rsidR="002650C8" w:rsidRPr="00996655" w:rsidRDefault="002650C8" w:rsidP="0014031A">
      <w:pPr>
        <w:rPr>
          <w:rFonts w:cs="Times New Roman"/>
          <w:b/>
          <w:u w:val="single"/>
        </w:rPr>
      </w:pPr>
    </w:p>
    <w:p w14:paraId="68C545AA" w14:textId="5D823655" w:rsidR="005A77FE" w:rsidRDefault="005A77FE" w:rsidP="005A77FE"/>
    <w:p w14:paraId="676B42F4" w14:textId="77777777" w:rsidR="005A77FE" w:rsidRPr="00996655" w:rsidRDefault="005A77FE" w:rsidP="005A77FE"/>
    <w:p w14:paraId="581F8B6F" w14:textId="19693255" w:rsidR="00CD5FD4" w:rsidRPr="00996655" w:rsidRDefault="00CD5FD4" w:rsidP="000D333F">
      <w:pPr>
        <w:rPr>
          <w:rFonts w:cs="Times New Roman"/>
          <w:b/>
          <w:u w:val="single"/>
        </w:rPr>
      </w:pPr>
    </w:p>
    <w:p w14:paraId="4E1C7D2D" w14:textId="77777777" w:rsidR="00B753C4" w:rsidRDefault="00B753C4">
      <w:pPr>
        <w:rPr>
          <w:rFonts w:eastAsia="Times New Roman" w:cs="Times New Roman"/>
          <w:b/>
          <w:bCs/>
          <w:color w:val="171717"/>
          <w:kern w:val="36"/>
          <w:sz w:val="32"/>
          <w:szCs w:val="32"/>
        </w:rPr>
      </w:pPr>
      <w:r>
        <w:rPr>
          <w:color w:val="171717"/>
          <w:sz w:val="32"/>
          <w:szCs w:val="32"/>
        </w:rPr>
        <w:br w:type="page"/>
      </w:r>
    </w:p>
    <w:p w14:paraId="35B63565" w14:textId="2595C69F" w:rsidR="00A16B22" w:rsidRPr="009D7B9C" w:rsidRDefault="00DE36CF" w:rsidP="00DE36CF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>Activity 0</w:t>
      </w:r>
      <w:r w:rsidR="006464E3" w:rsidRPr="009D7B9C">
        <w:rPr>
          <w:color w:val="171717"/>
          <w:sz w:val="32"/>
          <w:szCs w:val="32"/>
        </w:rPr>
        <w:t>3</w:t>
      </w:r>
      <w:r w:rsidRPr="009D7B9C">
        <w:rPr>
          <w:color w:val="171717"/>
          <w:sz w:val="32"/>
          <w:szCs w:val="32"/>
        </w:rPr>
        <w:t xml:space="preserve">: </w:t>
      </w:r>
      <w:r w:rsidR="00A16B22">
        <w:rPr>
          <w:color w:val="171717"/>
          <w:sz w:val="32"/>
          <w:szCs w:val="32"/>
        </w:rPr>
        <w:t>Run and t</w:t>
      </w:r>
      <w:r w:rsidR="00C772EC">
        <w:rPr>
          <w:color w:val="171717"/>
          <w:sz w:val="32"/>
          <w:szCs w:val="32"/>
        </w:rPr>
        <w:t>est the RESTful API</w:t>
      </w:r>
      <w:r w:rsidR="004E51FE">
        <w:rPr>
          <w:color w:val="171717"/>
          <w:sz w:val="32"/>
          <w:szCs w:val="32"/>
        </w:rPr>
        <w:t xml:space="preserve"> with JWT</w:t>
      </w:r>
    </w:p>
    <w:p w14:paraId="71CB93F3" w14:textId="18ADEBD4" w:rsidR="00B753C4" w:rsidRDefault="002650C8" w:rsidP="00A16B22">
      <w:r w:rsidRPr="002650C8">
        <w:rPr>
          <w:rFonts w:cs="Times New Roman"/>
          <w:b/>
          <w:u w:val="single"/>
        </w:rPr>
        <w:t>Step 01.</w:t>
      </w:r>
      <w:r>
        <w:t xml:space="preserve"> Run the RESTful API Project</w:t>
      </w:r>
    </w:p>
    <w:p w14:paraId="4C9A7EC3" w14:textId="4B1DBBAD" w:rsidR="00AA4FFD" w:rsidRDefault="004E51FE" w:rsidP="00A16B22">
      <w:r w:rsidRPr="004E51FE">
        <w:rPr>
          <w:noProof/>
        </w:rPr>
        <w:drawing>
          <wp:inline distT="0" distB="0" distL="0" distR="0" wp14:anchorId="4EB5A640" wp14:editId="375A2560">
            <wp:extent cx="5943600" cy="3119755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DBB6E" w14:textId="77777777" w:rsidR="009E4736" w:rsidRDefault="009E4736" w:rsidP="00A16B22"/>
    <w:p w14:paraId="6DE21352" w14:textId="77777777" w:rsidR="009E4736" w:rsidRDefault="002650C8" w:rsidP="00A16B22">
      <w:r w:rsidRPr="002650C8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2</w:t>
      </w:r>
      <w:r w:rsidRPr="002650C8">
        <w:rPr>
          <w:rFonts w:cs="Times New Roman"/>
          <w:b/>
          <w:u w:val="single"/>
        </w:rPr>
        <w:t>.</w:t>
      </w:r>
      <w:r>
        <w:t xml:space="preserve"> </w:t>
      </w:r>
      <w:r w:rsidR="009E4736">
        <w:t>Test the RESTful API using Postman</w:t>
      </w:r>
    </w:p>
    <w:p w14:paraId="0FAF785E" w14:textId="136B1B9B" w:rsidR="004E51FE" w:rsidRDefault="004E51FE" w:rsidP="00A16B22"/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45"/>
        <w:gridCol w:w="1844"/>
        <w:gridCol w:w="6661"/>
      </w:tblGrid>
      <w:tr w:rsidR="004E51FE" w:rsidRPr="00B753C4" w14:paraId="19E090F7" w14:textId="77777777" w:rsidTr="004E51FE"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891FE" w14:textId="77777777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</w:p>
        </w:tc>
        <w:tc>
          <w:tcPr>
            <w:tcW w:w="9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55AF2A" w14:textId="77777777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HTTP Method</w:t>
            </w:r>
          </w:p>
        </w:tc>
        <w:tc>
          <w:tcPr>
            <w:tcW w:w="3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DC210" w14:textId="77777777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ath</w:t>
            </w:r>
          </w:p>
        </w:tc>
      </w:tr>
      <w:tr w:rsidR="004E51FE" w:rsidRPr="00B753C4" w14:paraId="43150742" w14:textId="77777777" w:rsidTr="004E51FE"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26070E" w14:textId="77777777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9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082B4" w14:textId="2CD49A20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OST</w:t>
            </w:r>
          </w:p>
        </w:tc>
        <w:tc>
          <w:tcPr>
            <w:tcW w:w="3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3273B" w14:textId="0CC27A4A" w:rsidR="004E51FE" w:rsidRPr="00B753C4" w:rsidRDefault="004E51FE" w:rsidP="007F65F5">
            <w:pPr>
              <w:spacing w:line="240" w:lineRule="auto"/>
              <w:jc w:val="left"/>
              <w:rPr>
                <w:rFonts w:eastAsia="Times New Roman" w:cs="Times New Roman"/>
                <w:i/>
                <w:szCs w:val="24"/>
              </w:rPr>
            </w:pPr>
            <w:r w:rsidRPr="00B753C4">
              <w:rPr>
                <w:rFonts w:eastAsia="Times New Roman" w:cs="Times New Roman"/>
                <w:i/>
                <w:color w:val="000000"/>
                <w:szCs w:val="24"/>
              </w:rPr>
              <w:t>http://localhost:80</w:t>
            </w:r>
            <w:r w:rsidR="007F65F5">
              <w:rPr>
                <w:rFonts w:eastAsia="Times New Roman" w:cs="Times New Roman"/>
                <w:i/>
                <w:color w:val="000000"/>
                <w:szCs w:val="24"/>
              </w:rPr>
              <w:t>05</w:t>
            </w:r>
            <w:r w:rsidRPr="00B753C4">
              <w:rPr>
                <w:rFonts w:eastAsia="Times New Roman" w:cs="Times New Roman"/>
                <w:i/>
                <w:color w:val="000000"/>
                <w:szCs w:val="24"/>
              </w:rPr>
              <w:t>/</w:t>
            </w:r>
            <w:r w:rsidRPr="004E51FE">
              <w:t>auth/signup</w:t>
            </w:r>
          </w:p>
        </w:tc>
      </w:tr>
      <w:tr w:rsidR="004E51FE" w:rsidRPr="00B753C4" w14:paraId="712E5A60" w14:textId="77777777" w:rsidTr="004E51FE"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44C1D" w14:textId="77777777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9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BD392A" w14:textId="77777777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OST</w:t>
            </w:r>
          </w:p>
        </w:tc>
        <w:tc>
          <w:tcPr>
            <w:tcW w:w="3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46B89B" w14:textId="05C624AD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http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://localhost:</w:t>
            </w:r>
            <w:r w:rsidR="007F65F5" w:rsidRPr="00B753C4">
              <w:rPr>
                <w:rFonts w:eastAsia="Times New Roman" w:cs="Times New Roman"/>
                <w:i/>
                <w:color w:val="000000"/>
                <w:szCs w:val="24"/>
              </w:rPr>
              <w:t>80</w:t>
            </w:r>
            <w:r w:rsidR="007F65F5">
              <w:rPr>
                <w:rFonts w:eastAsia="Times New Roman" w:cs="Times New Roman"/>
                <w:i/>
                <w:color w:val="000000"/>
                <w:szCs w:val="24"/>
              </w:rPr>
              <w:t>05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/</w:t>
            </w:r>
            <w:r w:rsidRPr="004E51FE">
              <w:t>auth/login</w:t>
            </w:r>
          </w:p>
        </w:tc>
      </w:tr>
      <w:tr w:rsidR="004E51FE" w:rsidRPr="00B753C4" w14:paraId="5AEB4F2C" w14:textId="77777777" w:rsidTr="004E51FE"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DFB74" w14:textId="77777777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9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9046D7" w14:textId="16B3447C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GET</w:t>
            </w:r>
          </w:p>
        </w:tc>
        <w:tc>
          <w:tcPr>
            <w:tcW w:w="3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FA8989" w14:textId="6BE7465F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http: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//localhost:</w:t>
            </w:r>
            <w:r w:rsidR="007F65F5" w:rsidRPr="00B753C4">
              <w:rPr>
                <w:rFonts w:eastAsia="Times New Roman" w:cs="Times New Roman"/>
                <w:i/>
                <w:color w:val="000000"/>
                <w:szCs w:val="24"/>
              </w:rPr>
              <w:t>80</w:t>
            </w:r>
            <w:r w:rsidR="007F65F5">
              <w:rPr>
                <w:rFonts w:eastAsia="Times New Roman" w:cs="Times New Roman"/>
                <w:i/>
                <w:color w:val="000000"/>
                <w:szCs w:val="24"/>
              </w:rPr>
              <w:t>05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/</w:t>
            </w:r>
            <w:r w:rsidRPr="004E51FE">
              <w:t>users/me</w:t>
            </w:r>
          </w:p>
          <w:p w14:paraId="397B281C" w14:textId="77777777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</w:p>
        </w:tc>
      </w:tr>
      <w:tr w:rsidR="004E51FE" w:rsidRPr="00B753C4" w14:paraId="050CC85C" w14:textId="77777777" w:rsidTr="004E51FE">
        <w:tc>
          <w:tcPr>
            <w:tcW w:w="4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920B5" w14:textId="77777777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9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BE7D8F" w14:textId="3247B293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GET</w:t>
            </w:r>
          </w:p>
        </w:tc>
        <w:tc>
          <w:tcPr>
            <w:tcW w:w="35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DED343" w14:textId="464877A6" w:rsidR="004E51FE" w:rsidRPr="00B753C4" w:rsidRDefault="004E51FE" w:rsidP="004E51FE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http: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//localhost:</w:t>
            </w:r>
            <w:r w:rsidR="007F65F5" w:rsidRPr="00B753C4">
              <w:rPr>
                <w:rFonts w:eastAsia="Times New Roman" w:cs="Times New Roman"/>
                <w:i/>
                <w:color w:val="000000"/>
                <w:szCs w:val="24"/>
              </w:rPr>
              <w:t>80</w:t>
            </w:r>
            <w:r w:rsidR="007F65F5">
              <w:rPr>
                <w:rFonts w:eastAsia="Times New Roman" w:cs="Times New Roman"/>
                <w:i/>
                <w:color w:val="000000"/>
                <w:szCs w:val="24"/>
              </w:rPr>
              <w:t>05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/</w:t>
            </w:r>
            <w:r>
              <w:t>users</w:t>
            </w:r>
          </w:p>
          <w:p w14:paraId="392DFEAA" w14:textId="77777777" w:rsidR="004E51FE" w:rsidRPr="00B753C4" w:rsidRDefault="004E51FE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</w:p>
        </w:tc>
      </w:tr>
    </w:tbl>
    <w:p w14:paraId="490EA52F" w14:textId="7BCEEECC" w:rsidR="00A16B22" w:rsidRDefault="00A16B22" w:rsidP="00A16B22"/>
    <w:p w14:paraId="1C7A8456" w14:textId="42A04B76" w:rsidR="00A16B22" w:rsidRDefault="00A16B22" w:rsidP="00A16B22"/>
    <w:p w14:paraId="565EEA8A" w14:textId="77777777" w:rsidR="002650C8" w:rsidRDefault="002650C8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1A7BCA8E" w14:textId="0CBE2509" w:rsidR="00A16B22" w:rsidRDefault="002650C8" w:rsidP="00965E95">
      <w:r w:rsidRPr="002650C8">
        <w:rPr>
          <w:rFonts w:cs="Times New Roman"/>
          <w:b/>
          <w:u w:val="single"/>
        </w:rPr>
        <w:lastRenderedPageBreak/>
        <w:t>Step 0</w:t>
      </w:r>
      <w:r w:rsidR="004E51FE">
        <w:rPr>
          <w:rFonts w:cs="Times New Roman"/>
          <w:b/>
          <w:u w:val="single"/>
        </w:rPr>
        <w:t>3</w:t>
      </w:r>
      <w:r w:rsidRPr="002650C8">
        <w:rPr>
          <w:rFonts w:cs="Times New Roman"/>
          <w:b/>
          <w:u w:val="single"/>
        </w:rPr>
        <w:t>.</w:t>
      </w:r>
      <w:r>
        <w:t xml:space="preserve"> Test </w:t>
      </w:r>
      <w:r w:rsidR="004E51FE">
        <w:t xml:space="preserve">registration function using </w:t>
      </w:r>
      <w:r>
        <w:t xml:space="preserve">the </w:t>
      </w:r>
      <w:r w:rsidR="00942F71">
        <w:t>POST</w:t>
      </w:r>
      <w:r>
        <w:t xml:space="preserve"> method </w:t>
      </w:r>
    </w:p>
    <w:p w14:paraId="7B634D3E" w14:textId="77777777" w:rsidR="007F65F5" w:rsidRDefault="00942F7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432D35" wp14:editId="5F9285C2">
                <wp:simplePos x="0" y="0"/>
                <wp:positionH relativeFrom="column">
                  <wp:posOffset>407963</wp:posOffset>
                </wp:positionH>
                <wp:positionV relativeFrom="paragraph">
                  <wp:posOffset>1769892</wp:posOffset>
                </wp:positionV>
                <wp:extent cx="1983105" cy="731520"/>
                <wp:effectExtent l="0" t="0" r="17145" b="1143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3105" cy="7315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74628C" id="Rectangle 56" o:spid="_x0000_s1026" style="position:absolute;margin-left:32.1pt;margin-top:139.35pt;width:156.15pt;height:57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" filled="f" strokecolor="red" strokeweight="1pt"/>
            </w:pict>
          </mc:Fallback>
        </mc:AlternateContent>
      </w:r>
      <w:r w:rsidR="00965E9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2FEB8C8" wp14:editId="55F47185">
                <wp:simplePos x="0" y="0"/>
                <wp:positionH relativeFrom="column">
                  <wp:posOffset>63305</wp:posOffset>
                </wp:positionH>
                <wp:positionV relativeFrom="paragraph">
                  <wp:posOffset>742950</wp:posOffset>
                </wp:positionV>
                <wp:extent cx="4937760" cy="323850"/>
                <wp:effectExtent l="0" t="0" r="15240" b="1905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37760" cy="323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D9DF0B" id="Rectangle 57" o:spid="_x0000_s1026" style="position:absolute;margin-left:5pt;margin-top:58.5pt;width:388.8pt;height:25.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" filled="f" strokecolor="red" strokeweight="1pt"/>
            </w:pict>
          </mc:Fallback>
        </mc:AlternateContent>
      </w:r>
      <w:r w:rsidRPr="00942F71">
        <w:rPr>
          <w:noProof/>
        </w:rPr>
        <w:drawing>
          <wp:inline distT="0" distB="0" distL="0" distR="0" wp14:anchorId="3D96A8A9" wp14:editId="68FCADFD">
            <wp:extent cx="5943600" cy="4051300"/>
            <wp:effectExtent l="0" t="0" r="0" b="6350"/>
            <wp:docPr id="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3801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5E95" w:rsidRPr="00965E95">
        <w:t xml:space="preserve"> </w:t>
      </w:r>
    </w:p>
    <w:p w14:paraId="1206A103" w14:textId="77777777" w:rsidR="007F65F5" w:rsidRDefault="007F65F5"/>
    <w:p w14:paraId="7A9B1945" w14:textId="77777777" w:rsidR="007F65F5" w:rsidRDefault="007F65F5"/>
    <w:p w14:paraId="74797ABE" w14:textId="77777777" w:rsidR="007F65F5" w:rsidRDefault="007F65F5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58AD262F" w14:textId="17D48BE5" w:rsidR="007F65F5" w:rsidRDefault="007F65F5">
      <w:r w:rsidRPr="002650C8">
        <w:rPr>
          <w:rFonts w:cs="Times New Roman"/>
          <w:b/>
          <w:u w:val="single"/>
        </w:rPr>
        <w:lastRenderedPageBreak/>
        <w:t>Step 0</w:t>
      </w:r>
      <w:r>
        <w:rPr>
          <w:rFonts w:cs="Times New Roman"/>
          <w:b/>
          <w:u w:val="single"/>
        </w:rPr>
        <w:t>3</w:t>
      </w:r>
      <w:r w:rsidRPr="002650C8">
        <w:rPr>
          <w:rFonts w:cs="Times New Roman"/>
          <w:b/>
          <w:u w:val="single"/>
        </w:rPr>
        <w:t>.</w:t>
      </w:r>
      <w:r>
        <w:t xml:space="preserve"> Test login function using the POST method </w:t>
      </w:r>
    </w:p>
    <w:p w14:paraId="59138C23" w14:textId="77777777" w:rsidR="00B9484B" w:rsidRDefault="007F65F5">
      <w:r w:rsidRPr="007F65F5">
        <w:rPr>
          <w:noProof/>
        </w:rPr>
        <w:drawing>
          <wp:inline distT="0" distB="0" distL="0" distR="0" wp14:anchorId="0EAE75F5" wp14:editId="118500E6">
            <wp:extent cx="5943600" cy="3898265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65F5">
        <w:t xml:space="preserve"> </w:t>
      </w:r>
    </w:p>
    <w:p w14:paraId="6ED95F0C" w14:textId="77777777" w:rsidR="00B9484B" w:rsidRDefault="00B9484B"/>
    <w:p w14:paraId="20181D32" w14:textId="77777777" w:rsidR="00B9484B" w:rsidRDefault="00B9484B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23D0B775" w14:textId="1F8DDB05" w:rsidR="00B9484B" w:rsidRDefault="00B9484B" w:rsidP="00B9484B">
      <w:r w:rsidRPr="002650C8">
        <w:rPr>
          <w:rFonts w:cs="Times New Roman"/>
          <w:b/>
          <w:u w:val="single"/>
        </w:rPr>
        <w:lastRenderedPageBreak/>
        <w:t>Step 0</w:t>
      </w:r>
      <w:r>
        <w:rPr>
          <w:rFonts w:cs="Times New Roman"/>
          <w:b/>
          <w:u w:val="single"/>
        </w:rPr>
        <w:t>4</w:t>
      </w:r>
      <w:r w:rsidRPr="002650C8">
        <w:rPr>
          <w:rFonts w:cs="Times New Roman"/>
          <w:b/>
          <w:u w:val="single"/>
        </w:rPr>
        <w:t>.</w:t>
      </w:r>
      <w:r>
        <w:t xml:space="preserve"> Test user detail function using the GET method </w:t>
      </w:r>
    </w:p>
    <w:p w14:paraId="4C188E24" w14:textId="77777777" w:rsidR="00B9484B" w:rsidRDefault="00B9484B"/>
    <w:p w14:paraId="32212B63" w14:textId="7E51361B" w:rsidR="007C62B0" w:rsidRPr="00996655" w:rsidRDefault="00B9484B" w:rsidP="007C62B0">
      <w:r w:rsidRPr="00B9484B">
        <w:rPr>
          <w:noProof/>
        </w:rPr>
        <w:drawing>
          <wp:inline distT="0" distB="0" distL="0" distR="0" wp14:anchorId="02CDD5D3" wp14:editId="4992A79F">
            <wp:extent cx="5943600" cy="419608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C62B0" w:rsidRPr="00996655">
      <w:headerReference w:type="default" r:id="rId36"/>
      <w:footerReference w:type="default" r:id="rId3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B49993" w14:textId="77777777" w:rsidR="0071738F" w:rsidRDefault="0071738F" w:rsidP="00E837CA">
      <w:pPr>
        <w:spacing w:line="240" w:lineRule="auto"/>
      </w:pPr>
      <w:r>
        <w:separator/>
      </w:r>
    </w:p>
  </w:endnote>
  <w:endnote w:type="continuationSeparator" w:id="0">
    <w:p w14:paraId="71514F16" w14:textId="77777777" w:rsidR="0071738F" w:rsidRDefault="0071738F" w:rsidP="00E837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rFonts w:cs="Times New Roman"/>
        <w:color w:val="7F7F7F" w:themeColor="background1" w:themeShade="7F"/>
        <w:spacing w:val="60"/>
      </w:rPr>
    </w:sdtEndPr>
    <w:sdtContent>
      <w:p w14:paraId="5B50545E" w14:textId="1ED05E7F" w:rsidR="004908D4" w:rsidRPr="007453D4" w:rsidRDefault="004908D4">
        <w:pPr>
          <w:pStyle w:val="Footer"/>
          <w:pBdr>
            <w:top w:val="single" w:sz="4" w:space="1" w:color="D9D9D9" w:themeColor="background1" w:themeShade="D9"/>
          </w:pBdr>
          <w:rPr>
            <w:rFonts w:cs="Times New Roman"/>
            <w:b/>
            <w:bCs/>
          </w:rPr>
        </w:pPr>
        <w:r w:rsidRPr="007453D4">
          <w:rPr>
            <w:rFonts w:cs="Times New Roman"/>
          </w:rPr>
          <w:fldChar w:fldCharType="begin"/>
        </w:r>
        <w:r w:rsidRPr="007453D4">
          <w:rPr>
            <w:rFonts w:cs="Times New Roman"/>
          </w:rPr>
          <w:instrText xml:space="preserve"> PAGE   \* MERGEFORMAT </w:instrText>
        </w:r>
        <w:r w:rsidRPr="007453D4">
          <w:rPr>
            <w:rFonts w:cs="Times New Roman"/>
          </w:rPr>
          <w:fldChar w:fldCharType="separate"/>
        </w:r>
        <w:r w:rsidR="00B86697" w:rsidRPr="00B86697">
          <w:rPr>
            <w:rFonts w:cs="Times New Roman"/>
            <w:b/>
            <w:bCs/>
            <w:noProof/>
          </w:rPr>
          <w:t>20</w:t>
        </w:r>
        <w:r w:rsidRPr="007453D4">
          <w:rPr>
            <w:rFonts w:cs="Times New Roman"/>
            <w:b/>
            <w:bCs/>
            <w:noProof/>
          </w:rPr>
          <w:fldChar w:fldCharType="end"/>
        </w:r>
        <w:r w:rsidRPr="007453D4">
          <w:rPr>
            <w:rFonts w:cs="Times New Roman"/>
            <w:b/>
            <w:bCs/>
          </w:rPr>
          <w:t xml:space="preserve"> | </w:t>
        </w:r>
        <w:r w:rsidRPr="007453D4">
          <w:rPr>
            <w:rFonts w:cs="Times New Roman"/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4908D4" w:rsidRDefault="00490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EB1C91" w14:textId="77777777" w:rsidR="0071738F" w:rsidRDefault="0071738F" w:rsidP="00E837CA">
      <w:pPr>
        <w:spacing w:line="240" w:lineRule="auto"/>
      </w:pPr>
      <w:r>
        <w:separator/>
      </w:r>
    </w:p>
  </w:footnote>
  <w:footnote w:type="continuationSeparator" w:id="0">
    <w:p w14:paraId="5402A94B" w14:textId="77777777" w:rsidR="0071738F" w:rsidRDefault="0071738F" w:rsidP="00E837C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2BD76566" w:rsidR="004908D4" w:rsidRDefault="004D3E1C">
    <w:pPr>
      <w:pStyle w:val="Header"/>
    </w:pP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71041895">
          <wp:simplePos x="0" y="0"/>
          <wp:positionH relativeFrom="column">
            <wp:posOffset>-309343</wp:posOffset>
          </wp:positionH>
          <wp:positionV relativeFrom="paragraph">
            <wp:posOffset>-245745</wp:posOffset>
          </wp:positionV>
          <wp:extent cx="1620000" cy="493555"/>
          <wp:effectExtent l="0" t="0" r="0" b="1905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0121"/>
                  <a:stretch/>
                </pic:blipFill>
                <pic:spPr bwMode="auto">
                  <a:xfrm>
                    <a:off x="0" y="0"/>
                    <a:ext cx="1620000" cy="4935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908D4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69193B0">
          <wp:simplePos x="0" y="0"/>
          <wp:positionH relativeFrom="column">
            <wp:posOffset>5823585</wp:posOffset>
          </wp:positionH>
          <wp:positionV relativeFrom="paragraph">
            <wp:posOffset>-290830</wp:posOffset>
          </wp:positionV>
          <wp:extent cx="617220" cy="61722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22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86EE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4E61F05"/>
    <w:multiLevelType w:val="hybridMultilevel"/>
    <w:tmpl w:val="6FE2B188"/>
    <w:lvl w:ilvl="0" w:tplc="5B30A28A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29E0F06C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0442ABB6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F2A448F6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8E78053C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3EC209BC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E5987696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D8803C0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25B29118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" w15:restartNumberingAfterBreak="0">
    <w:nsid w:val="07CD7F35"/>
    <w:multiLevelType w:val="hybridMultilevel"/>
    <w:tmpl w:val="DAC693E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80D89E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B5F05130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F2985F26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9BDE124A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F712355C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741497D0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7F045B3E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BFEC4878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3" w15:restartNumberingAfterBreak="0">
    <w:nsid w:val="0A290154"/>
    <w:multiLevelType w:val="hybridMultilevel"/>
    <w:tmpl w:val="4A2A9952"/>
    <w:lvl w:ilvl="0" w:tplc="6C1CDD80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33F0DE7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F6826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60062A9A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DE9EDC48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3F32C55E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496630C6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8DF0CE4E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19B6C03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4" w15:restartNumberingAfterBreak="0">
    <w:nsid w:val="0CB701EE"/>
    <w:multiLevelType w:val="hybridMultilevel"/>
    <w:tmpl w:val="845099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D16AA3"/>
    <w:multiLevelType w:val="hybridMultilevel"/>
    <w:tmpl w:val="9FF2756E"/>
    <w:lvl w:ilvl="0" w:tplc="8618A98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2AD472CA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13D66704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A57E4650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E8A6AD3C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4EAC9314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1002A300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B05AE102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CD6ADAA4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6" w15:restartNumberingAfterBreak="0">
    <w:nsid w:val="10E00778"/>
    <w:multiLevelType w:val="hybridMultilevel"/>
    <w:tmpl w:val="791A4188"/>
    <w:lvl w:ilvl="0" w:tplc="62EEC3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3439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5AFE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56C4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F809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B2A6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FA24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9840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A24D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779A0"/>
    <w:multiLevelType w:val="hybridMultilevel"/>
    <w:tmpl w:val="9E9EA57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3E97540"/>
    <w:multiLevelType w:val="hybridMultilevel"/>
    <w:tmpl w:val="F09AD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BD42A4"/>
    <w:multiLevelType w:val="hybridMultilevel"/>
    <w:tmpl w:val="8EEEB06A"/>
    <w:lvl w:ilvl="0" w:tplc="6316A5C0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5E80D89E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B5F05130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F2985F26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9BDE124A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F712355C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741497D0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7F045B3E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BFEC4878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0" w15:restartNumberingAfterBreak="0">
    <w:nsid w:val="1AA61B34"/>
    <w:multiLevelType w:val="hybridMultilevel"/>
    <w:tmpl w:val="BA9202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B584247"/>
    <w:multiLevelType w:val="hybridMultilevel"/>
    <w:tmpl w:val="BAE69E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3C52F3"/>
    <w:multiLevelType w:val="hybridMultilevel"/>
    <w:tmpl w:val="D55CCD00"/>
    <w:lvl w:ilvl="0" w:tplc="359C129E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99D2804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46CA5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6390E6E8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ABC17E2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A45CE2E6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16AE7EC2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38A8F6C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9AF67DD6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3" w15:restartNumberingAfterBreak="0">
    <w:nsid w:val="21962C5E"/>
    <w:multiLevelType w:val="hybridMultilevel"/>
    <w:tmpl w:val="88BC2B7A"/>
    <w:lvl w:ilvl="0" w:tplc="3E163ABE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F7BEDDB2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7502427C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11AC6F50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D6564E56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A0FC5BC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898C5530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A8C89032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55EE1E1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4" w15:restartNumberingAfterBreak="0">
    <w:nsid w:val="23BA59B7"/>
    <w:multiLevelType w:val="hybridMultilevel"/>
    <w:tmpl w:val="31722EA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71CBB90" w:tentative="1">
      <w:start w:val="1"/>
      <w:numFmt w:val="bullet"/>
      <w:lvlText w:val="◆"/>
      <w:lvlJc w:val="left"/>
      <w:pPr>
        <w:tabs>
          <w:tab w:val="num" w:pos="1080"/>
        </w:tabs>
        <w:ind w:left="1080" w:hanging="360"/>
      </w:pPr>
      <w:rPr>
        <w:rFonts w:ascii="Cambria Math" w:hAnsi="Cambria Math" w:hint="default"/>
      </w:rPr>
    </w:lvl>
    <w:lvl w:ilvl="2" w:tplc="F57E6B60" w:tentative="1">
      <w:start w:val="1"/>
      <w:numFmt w:val="bullet"/>
      <w:lvlText w:val="◆"/>
      <w:lvlJc w:val="left"/>
      <w:pPr>
        <w:tabs>
          <w:tab w:val="num" w:pos="1800"/>
        </w:tabs>
        <w:ind w:left="1800" w:hanging="360"/>
      </w:pPr>
      <w:rPr>
        <w:rFonts w:ascii="Cambria Math" w:hAnsi="Cambria Math" w:hint="default"/>
      </w:rPr>
    </w:lvl>
    <w:lvl w:ilvl="3" w:tplc="B968613C" w:tentative="1">
      <w:start w:val="1"/>
      <w:numFmt w:val="bullet"/>
      <w:lvlText w:val="◆"/>
      <w:lvlJc w:val="left"/>
      <w:pPr>
        <w:tabs>
          <w:tab w:val="num" w:pos="2520"/>
        </w:tabs>
        <w:ind w:left="2520" w:hanging="360"/>
      </w:pPr>
      <w:rPr>
        <w:rFonts w:ascii="Cambria Math" w:hAnsi="Cambria Math" w:hint="default"/>
      </w:rPr>
    </w:lvl>
    <w:lvl w:ilvl="4" w:tplc="A9406D6A" w:tentative="1">
      <w:start w:val="1"/>
      <w:numFmt w:val="bullet"/>
      <w:lvlText w:val="◆"/>
      <w:lvlJc w:val="left"/>
      <w:pPr>
        <w:tabs>
          <w:tab w:val="num" w:pos="3240"/>
        </w:tabs>
        <w:ind w:left="3240" w:hanging="360"/>
      </w:pPr>
      <w:rPr>
        <w:rFonts w:ascii="Cambria Math" w:hAnsi="Cambria Math" w:hint="default"/>
      </w:rPr>
    </w:lvl>
    <w:lvl w:ilvl="5" w:tplc="F8F2FA3A" w:tentative="1">
      <w:start w:val="1"/>
      <w:numFmt w:val="bullet"/>
      <w:lvlText w:val="◆"/>
      <w:lvlJc w:val="left"/>
      <w:pPr>
        <w:tabs>
          <w:tab w:val="num" w:pos="3960"/>
        </w:tabs>
        <w:ind w:left="3960" w:hanging="360"/>
      </w:pPr>
      <w:rPr>
        <w:rFonts w:ascii="Cambria Math" w:hAnsi="Cambria Math" w:hint="default"/>
      </w:rPr>
    </w:lvl>
    <w:lvl w:ilvl="6" w:tplc="15A472DE" w:tentative="1">
      <w:start w:val="1"/>
      <w:numFmt w:val="bullet"/>
      <w:lvlText w:val="◆"/>
      <w:lvlJc w:val="left"/>
      <w:pPr>
        <w:tabs>
          <w:tab w:val="num" w:pos="4680"/>
        </w:tabs>
        <w:ind w:left="4680" w:hanging="360"/>
      </w:pPr>
      <w:rPr>
        <w:rFonts w:ascii="Cambria Math" w:hAnsi="Cambria Math" w:hint="default"/>
      </w:rPr>
    </w:lvl>
    <w:lvl w:ilvl="7" w:tplc="352C58C6" w:tentative="1">
      <w:start w:val="1"/>
      <w:numFmt w:val="bullet"/>
      <w:lvlText w:val="◆"/>
      <w:lvlJc w:val="left"/>
      <w:pPr>
        <w:tabs>
          <w:tab w:val="num" w:pos="5400"/>
        </w:tabs>
        <w:ind w:left="5400" w:hanging="360"/>
      </w:pPr>
      <w:rPr>
        <w:rFonts w:ascii="Cambria Math" w:hAnsi="Cambria Math" w:hint="default"/>
      </w:rPr>
    </w:lvl>
    <w:lvl w:ilvl="8" w:tplc="34E47D02" w:tentative="1">
      <w:start w:val="1"/>
      <w:numFmt w:val="bullet"/>
      <w:lvlText w:val="◆"/>
      <w:lvlJc w:val="left"/>
      <w:pPr>
        <w:tabs>
          <w:tab w:val="num" w:pos="6120"/>
        </w:tabs>
        <w:ind w:left="6120" w:hanging="360"/>
      </w:pPr>
      <w:rPr>
        <w:rFonts w:ascii="Cambria Math" w:hAnsi="Cambria Math" w:hint="default"/>
      </w:rPr>
    </w:lvl>
  </w:abstractNum>
  <w:abstractNum w:abstractNumId="15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262BAA"/>
    <w:multiLevelType w:val="hybridMultilevel"/>
    <w:tmpl w:val="9CA888DC"/>
    <w:lvl w:ilvl="0" w:tplc="FCFE40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F652E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CA47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38BD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9C41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F28E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4231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2B2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CA5F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1F6FCC"/>
    <w:multiLevelType w:val="hybridMultilevel"/>
    <w:tmpl w:val="768A2982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8924E5"/>
    <w:multiLevelType w:val="hybridMultilevel"/>
    <w:tmpl w:val="61E4F3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F232D0"/>
    <w:multiLevelType w:val="hybridMultilevel"/>
    <w:tmpl w:val="02B64B10"/>
    <w:lvl w:ilvl="0" w:tplc="335EF34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74C4F8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E8FA10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D4485840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EC3EB478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0B9E2AC8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C2561922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9DC2B1F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B434D80E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2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2528D8"/>
    <w:multiLevelType w:val="hybridMultilevel"/>
    <w:tmpl w:val="5588C670"/>
    <w:lvl w:ilvl="0" w:tplc="48DCA1D8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58B6D26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162E8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9F5029FA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E586D664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69264A9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2ABA6844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79645AE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99665D8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4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EA08D8"/>
    <w:multiLevelType w:val="hybridMultilevel"/>
    <w:tmpl w:val="E40ADE28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F27A2F"/>
    <w:multiLevelType w:val="hybridMultilevel"/>
    <w:tmpl w:val="425C1F34"/>
    <w:lvl w:ilvl="0" w:tplc="64F09FB0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A830A7E4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3EB0382E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8AD6CC98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590ED214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F52C2C64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5CE2A706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11CE48E4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D0D05066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7" w15:restartNumberingAfterBreak="0">
    <w:nsid w:val="44361338"/>
    <w:multiLevelType w:val="multilevel"/>
    <w:tmpl w:val="1AE2B6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8B5E10"/>
    <w:multiLevelType w:val="hybridMultilevel"/>
    <w:tmpl w:val="FEA47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76473D"/>
    <w:multiLevelType w:val="hybridMultilevel"/>
    <w:tmpl w:val="46405F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F0485A"/>
    <w:multiLevelType w:val="hybridMultilevel"/>
    <w:tmpl w:val="C1D4991A"/>
    <w:lvl w:ilvl="0" w:tplc="1CB807E0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99E2EF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1AB888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DB4A5DAC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1176429C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AF9ED62A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C42C4A02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7DBE7B0C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DCAEAF20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31" w15:restartNumberingAfterBreak="0">
    <w:nsid w:val="4BF40CCD"/>
    <w:multiLevelType w:val="hybridMultilevel"/>
    <w:tmpl w:val="9EAC95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DF3ED0"/>
    <w:multiLevelType w:val="hybridMultilevel"/>
    <w:tmpl w:val="FD0A0B70"/>
    <w:lvl w:ilvl="0" w:tplc="18BE97B4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4AA4D652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9E3E4D4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67C6B14C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5742D44E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64F0ABC6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5B369F96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B2784770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16CCE720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33" w15:restartNumberingAfterBreak="0">
    <w:nsid w:val="4D020A84"/>
    <w:multiLevelType w:val="hybridMultilevel"/>
    <w:tmpl w:val="730899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17778D"/>
    <w:multiLevelType w:val="hybridMultilevel"/>
    <w:tmpl w:val="7E18DB42"/>
    <w:lvl w:ilvl="0" w:tplc="F320D86E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9ED4B004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3B3CEFE8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2F16E40A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CFE2AEEE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4BBCBE4E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5CB4CDB6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595CADAE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6936CF7E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36" w15:restartNumberingAfterBreak="0">
    <w:nsid w:val="5C696B75"/>
    <w:multiLevelType w:val="hybridMultilevel"/>
    <w:tmpl w:val="837CCA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E94FC8"/>
    <w:multiLevelType w:val="hybridMultilevel"/>
    <w:tmpl w:val="FCE44186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FE65F5"/>
    <w:multiLevelType w:val="hybridMultilevel"/>
    <w:tmpl w:val="5D8E9462"/>
    <w:lvl w:ilvl="0" w:tplc="DD70B52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07C8F30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9FEA810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2008458C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676C32B6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FCB0B67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E2F6AA0E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816C69E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250E089A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39" w15:restartNumberingAfterBreak="0">
    <w:nsid w:val="668A192F"/>
    <w:multiLevelType w:val="hybridMultilevel"/>
    <w:tmpl w:val="A1CA55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3618FA"/>
    <w:multiLevelType w:val="hybridMultilevel"/>
    <w:tmpl w:val="CEEE17E6"/>
    <w:lvl w:ilvl="0" w:tplc="1E587820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E71CBB90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F57E6B60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B968613C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A9406D6A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F8F2FA3A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15A472DE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352C58C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34E47D02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41" w15:restartNumberingAfterBreak="0">
    <w:nsid w:val="71DA05BE"/>
    <w:multiLevelType w:val="hybridMultilevel"/>
    <w:tmpl w:val="E4DC7A86"/>
    <w:lvl w:ilvl="0" w:tplc="D4542F84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69601148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5C302B4E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B248157A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58042028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2216011E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394EF0BA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A2A07D5C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C414CDE0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42" w15:restartNumberingAfterBreak="0">
    <w:nsid w:val="72493589"/>
    <w:multiLevelType w:val="multilevel"/>
    <w:tmpl w:val="118A5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72402F7"/>
    <w:multiLevelType w:val="hybridMultilevel"/>
    <w:tmpl w:val="C2A0179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C8F30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9FEA810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2008458C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676C32B6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FCB0B67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E2F6AA0E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816C69E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250E089A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45" w15:restartNumberingAfterBreak="0">
    <w:nsid w:val="79463A6A"/>
    <w:multiLevelType w:val="hybridMultilevel"/>
    <w:tmpl w:val="60F069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6"/>
  </w:num>
  <w:num w:numId="3">
    <w:abstractNumId w:val="34"/>
  </w:num>
  <w:num w:numId="4">
    <w:abstractNumId w:val="24"/>
  </w:num>
  <w:num w:numId="5">
    <w:abstractNumId w:val="22"/>
  </w:num>
  <w:num w:numId="6">
    <w:abstractNumId w:val="15"/>
  </w:num>
  <w:num w:numId="7">
    <w:abstractNumId w:val="43"/>
  </w:num>
  <w:num w:numId="8">
    <w:abstractNumId w:val="11"/>
  </w:num>
  <w:num w:numId="9">
    <w:abstractNumId w:val="27"/>
  </w:num>
  <w:num w:numId="10">
    <w:abstractNumId w:val="8"/>
  </w:num>
  <w:num w:numId="11">
    <w:abstractNumId w:val="0"/>
  </w:num>
  <w:num w:numId="12">
    <w:abstractNumId w:val="19"/>
  </w:num>
  <w:num w:numId="13">
    <w:abstractNumId w:val="17"/>
  </w:num>
  <w:num w:numId="14">
    <w:abstractNumId w:val="37"/>
  </w:num>
  <w:num w:numId="15">
    <w:abstractNumId w:val="25"/>
  </w:num>
  <w:num w:numId="16">
    <w:abstractNumId w:val="6"/>
  </w:num>
  <w:num w:numId="17">
    <w:abstractNumId w:val="23"/>
  </w:num>
  <w:num w:numId="18">
    <w:abstractNumId w:val="33"/>
  </w:num>
  <w:num w:numId="19">
    <w:abstractNumId w:val="45"/>
  </w:num>
  <w:num w:numId="20">
    <w:abstractNumId w:val="36"/>
  </w:num>
  <w:num w:numId="21">
    <w:abstractNumId w:val="28"/>
  </w:num>
  <w:num w:numId="22">
    <w:abstractNumId w:val="31"/>
  </w:num>
  <w:num w:numId="23">
    <w:abstractNumId w:val="12"/>
  </w:num>
  <w:num w:numId="24">
    <w:abstractNumId w:val="7"/>
  </w:num>
  <w:num w:numId="25">
    <w:abstractNumId w:val="26"/>
  </w:num>
  <w:num w:numId="26">
    <w:abstractNumId w:val="13"/>
  </w:num>
  <w:num w:numId="27">
    <w:abstractNumId w:val="21"/>
  </w:num>
  <w:num w:numId="28">
    <w:abstractNumId w:val="29"/>
  </w:num>
  <w:num w:numId="29">
    <w:abstractNumId w:val="30"/>
  </w:num>
  <w:num w:numId="30">
    <w:abstractNumId w:val="20"/>
  </w:num>
  <w:num w:numId="31">
    <w:abstractNumId w:val="3"/>
  </w:num>
  <w:num w:numId="32">
    <w:abstractNumId w:val="39"/>
  </w:num>
  <w:num w:numId="33">
    <w:abstractNumId w:val="42"/>
  </w:num>
  <w:num w:numId="34">
    <w:abstractNumId w:val="5"/>
  </w:num>
  <w:num w:numId="35">
    <w:abstractNumId w:val="10"/>
  </w:num>
  <w:num w:numId="36">
    <w:abstractNumId w:val="40"/>
  </w:num>
  <w:num w:numId="37">
    <w:abstractNumId w:val="14"/>
  </w:num>
  <w:num w:numId="38">
    <w:abstractNumId w:val="41"/>
  </w:num>
  <w:num w:numId="39">
    <w:abstractNumId w:val="4"/>
  </w:num>
  <w:num w:numId="40">
    <w:abstractNumId w:val="38"/>
  </w:num>
  <w:num w:numId="41">
    <w:abstractNumId w:val="44"/>
  </w:num>
  <w:num w:numId="42">
    <w:abstractNumId w:val="1"/>
  </w:num>
  <w:num w:numId="43">
    <w:abstractNumId w:val="9"/>
  </w:num>
  <w:num w:numId="44">
    <w:abstractNumId w:val="2"/>
  </w:num>
  <w:num w:numId="45">
    <w:abstractNumId w:val="32"/>
  </w:num>
  <w:num w:numId="4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648E"/>
    <w:rsid w:val="0001159D"/>
    <w:rsid w:val="00017580"/>
    <w:rsid w:val="00021709"/>
    <w:rsid w:val="00030AD9"/>
    <w:rsid w:val="000327E6"/>
    <w:rsid w:val="000338A9"/>
    <w:rsid w:val="00036034"/>
    <w:rsid w:val="000419C6"/>
    <w:rsid w:val="00043194"/>
    <w:rsid w:val="000468C5"/>
    <w:rsid w:val="000473B6"/>
    <w:rsid w:val="00047CDC"/>
    <w:rsid w:val="0005128C"/>
    <w:rsid w:val="00063094"/>
    <w:rsid w:val="00066380"/>
    <w:rsid w:val="0008588B"/>
    <w:rsid w:val="0008773B"/>
    <w:rsid w:val="000A0FB9"/>
    <w:rsid w:val="000A4AF5"/>
    <w:rsid w:val="000B0061"/>
    <w:rsid w:val="000B261A"/>
    <w:rsid w:val="000B36D4"/>
    <w:rsid w:val="000C2C46"/>
    <w:rsid w:val="000C52E8"/>
    <w:rsid w:val="000D1045"/>
    <w:rsid w:val="000D19F8"/>
    <w:rsid w:val="000D1F86"/>
    <w:rsid w:val="000D3107"/>
    <w:rsid w:val="000D333F"/>
    <w:rsid w:val="000D7439"/>
    <w:rsid w:val="000E15C9"/>
    <w:rsid w:val="000F0049"/>
    <w:rsid w:val="000F0408"/>
    <w:rsid w:val="000F0F4A"/>
    <w:rsid w:val="000F1558"/>
    <w:rsid w:val="000F1D60"/>
    <w:rsid w:val="000F29FF"/>
    <w:rsid w:val="000F4840"/>
    <w:rsid w:val="00102FCF"/>
    <w:rsid w:val="0010746F"/>
    <w:rsid w:val="001112ED"/>
    <w:rsid w:val="00113A72"/>
    <w:rsid w:val="001163F9"/>
    <w:rsid w:val="001217AF"/>
    <w:rsid w:val="001220EF"/>
    <w:rsid w:val="00123826"/>
    <w:rsid w:val="00123B01"/>
    <w:rsid w:val="00127CB0"/>
    <w:rsid w:val="001329A4"/>
    <w:rsid w:val="00135434"/>
    <w:rsid w:val="00135628"/>
    <w:rsid w:val="00135A2D"/>
    <w:rsid w:val="0014031A"/>
    <w:rsid w:val="001518C0"/>
    <w:rsid w:val="001544AE"/>
    <w:rsid w:val="00157BD8"/>
    <w:rsid w:val="00162015"/>
    <w:rsid w:val="001734A5"/>
    <w:rsid w:val="00174D26"/>
    <w:rsid w:val="00176874"/>
    <w:rsid w:val="00177379"/>
    <w:rsid w:val="00181B1C"/>
    <w:rsid w:val="00182B04"/>
    <w:rsid w:val="00190B24"/>
    <w:rsid w:val="00196607"/>
    <w:rsid w:val="001A48EF"/>
    <w:rsid w:val="001B14B8"/>
    <w:rsid w:val="001B5A02"/>
    <w:rsid w:val="001C016D"/>
    <w:rsid w:val="001C71E5"/>
    <w:rsid w:val="001D108D"/>
    <w:rsid w:val="001E0FA7"/>
    <w:rsid w:val="001F4621"/>
    <w:rsid w:val="001F60C2"/>
    <w:rsid w:val="0020239F"/>
    <w:rsid w:val="00206714"/>
    <w:rsid w:val="00217659"/>
    <w:rsid w:val="0022031C"/>
    <w:rsid w:val="00221820"/>
    <w:rsid w:val="00224CE1"/>
    <w:rsid w:val="00224FC6"/>
    <w:rsid w:val="002271E4"/>
    <w:rsid w:val="00230649"/>
    <w:rsid w:val="002349E8"/>
    <w:rsid w:val="00235521"/>
    <w:rsid w:val="00236A33"/>
    <w:rsid w:val="002470C4"/>
    <w:rsid w:val="00250928"/>
    <w:rsid w:val="00263651"/>
    <w:rsid w:val="002650C8"/>
    <w:rsid w:val="0026704E"/>
    <w:rsid w:val="00267680"/>
    <w:rsid w:val="00281D78"/>
    <w:rsid w:val="002827C0"/>
    <w:rsid w:val="002946A9"/>
    <w:rsid w:val="002954EE"/>
    <w:rsid w:val="002B1478"/>
    <w:rsid w:val="002B21BD"/>
    <w:rsid w:val="002B2298"/>
    <w:rsid w:val="002B5C6E"/>
    <w:rsid w:val="002C24E7"/>
    <w:rsid w:val="002D6D87"/>
    <w:rsid w:val="002F3667"/>
    <w:rsid w:val="002F43D7"/>
    <w:rsid w:val="002F7EAE"/>
    <w:rsid w:val="00300384"/>
    <w:rsid w:val="0030125F"/>
    <w:rsid w:val="00303CC3"/>
    <w:rsid w:val="00312CA2"/>
    <w:rsid w:val="003244BB"/>
    <w:rsid w:val="00330E28"/>
    <w:rsid w:val="00337C83"/>
    <w:rsid w:val="00342201"/>
    <w:rsid w:val="003446D8"/>
    <w:rsid w:val="00346CF0"/>
    <w:rsid w:val="003536DA"/>
    <w:rsid w:val="003664CA"/>
    <w:rsid w:val="00367342"/>
    <w:rsid w:val="00370651"/>
    <w:rsid w:val="00382FC9"/>
    <w:rsid w:val="00384E7B"/>
    <w:rsid w:val="003924B6"/>
    <w:rsid w:val="003C20B9"/>
    <w:rsid w:val="003C5EB0"/>
    <w:rsid w:val="003D1E56"/>
    <w:rsid w:val="003D38E8"/>
    <w:rsid w:val="003D5246"/>
    <w:rsid w:val="003E5F89"/>
    <w:rsid w:val="003F01C6"/>
    <w:rsid w:val="00404A0A"/>
    <w:rsid w:val="00405354"/>
    <w:rsid w:val="00405CCF"/>
    <w:rsid w:val="00406764"/>
    <w:rsid w:val="00411642"/>
    <w:rsid w:val="00414B2C"/>
    <w:rsid w:val="0041760F"/>
    <w:rsid w:val="0042100F"/>
    <w:rsid w:val="00421157"/>
    <w:rsid w:val="00423C65"/>
    <w:rsid w:val="004313D3"/>
    <w:rsid w:val="00434B47"/>
    <w:rsid w:val="00440CB9"/>
    <w:rsid w:val="0044312C"/>
    <w:rsid w:val="004468BB"/>
    <w:rsid w:val="004518B5"/>
    <w:rsid w:val="00453C52"/>
    <w:rsid w:val="00456CD9"/>
    <w:rsid w:val="00460144"/>
    <w:rsid w:val="00460660"/>
    <w:rsid w:val="00460A39"/>
    <w:rsid w:val="00461301"/>
    <w:rsid w:val="00462E6B"/>
    <w:rsid w:val="004708EE"/>
    <w:rsid w:val="00471A34"/>
    <w:rsid w:val="004774C7"/>
    <w:rsid w:val="00487C33"/>
    <w:rsid w:val="004908D4"/>
    <w:rsid w:val="004961F9"/>
    <w:rsid w:val="004A406E"/>
    <w:rsid w:val="004A4D01"/>
    <w:rsid w:val="004A4D47"/>
    <w:rsid w:val="004B6BB9"/>
    <w:rsid w:val="004B6CDC"/>
    <w:rsid w:val="004C1196"/>
    <w:rsid w:val="004D3E1C"/>
    <w:rsid w:val="004E51FE"/>
    <w:rsid w:val="004E7444"/>
    <w:rsid w:val="004F3609"/>
    <w:rsid w:val="004F3ADD"/>
    <w:rsid w:val="004F4560"/>
    <w:rsid w:val="0050284C"/>
    <w:rsid w:val="00504029"/>
    <w:rsid w:val="00506358"/>
    <w:rsid w:val="00511B46"/>
    <w:rsid w:val="00514B4A"/>
    <w:rsid w:val="0052011B"/>
    <w:rsid w:val="0053233D"/>
    <w:rsid w:val="005343EA"/>
    <w:rsid w:val="005364FF"/>
    <w:rsid w:val="005424A0"/>
    <w:rsid w:val="005647AD"/>
    <w:rsid w:val="005654AE"/>
    <w:rsid w:val="00565655"/>
    <w:rsid w:val="005659D4"/>
    <w:rsid w:val="0057105A"/>
    <w:rsid w:val="00572C3D"/>
    <w:rsid w:val="005738F0"/>
    <w:rsid w:val="00586317"/>
    <w:rsid w:val="0058769F"/>
    <w:rsid w:val="00591F85"/>
    <w:rsid w:val="00594745"/>
    <w:rsid w:val="00595072"/>
    <w:rsid w:val="005A1903"/>
    <w:rsid w:val="005A5A37"/>
    <w:rsid w:val="005A77FE"/>
    <w:rsid w:val="005B20C8"/>
    <w:rsid w:val="005C21A3"/>
    <w:rsid w:val="005C22D0"/>
    <w:rsid w:val="005C4978"/>
    <w:rsid w:val="005C587B"/>
    <w:rsid w:val="005E36FB"/>
    <w:rsid w:val="005E529F"/>
    <w:rsid w:val="005E5790"/>
    <w:rsid w:val="005F7652"/>
    <w:rsid w:val="005F7E81"/>
    <w:rsid w:val="00600DF1"/>
    <w:rsid w:val="00601828"/>
    <w:rsid w:val="0060282C"/>
    <w:rsid w:val="006060ED"/>
    <w:rsid w:val="00606776"/>
    <w:rsid w:val="006111A0"/>
    <w:rsid w:val="0062095F"/>
    <w:rsid w:val="00624C9A"/>
    <w:rsid w:val="00633A37"/>
    <w:rsid w:val="00634016"/>
    <w:rsid w:val="00634BD3"/>
    <w:rsid w:val="00636B33"/>
    <w:rsid w:val="006402D6"/>
    <w:rsid w:val="006464E3"/>
    <w:rsid w:val="00663F57"/>
    <w:rsid w:val="00664C90"/>
    <w:rsid w:val="0067022D"/>
    <w:rsid w:val="00670C9C"/>
    <w:rsid w:val="0067641D"/>
    <w:rsid w:val="006769D0"/>
    <w:rsid w:val="00685530"/>
    <w:rsid w:val="0069413D"/>
    <w:rsid w:val="00696002"/>
    <w:rsid w:val="006A3643"/>
    <w:rsid w:val="006A78D9"/>
    <w:rsid w:val="006B14B3"/>
    <w:rsid w:val="006C6581"/>
    <w:rsid w:val="006C7F8B"/>
    <w:rsid w:val="006D4C00"/>
    <w:rsid w:val="006D5A19"/>
    <w:rsid w:val="006F21C0"/>
    <w:rsid w:val="006F6572"/>
    <w:rsid w:val="00704D55"/>
    <w:rsid w:val="00713CDF"/>
    <w:rsid w:val="00716A02"/>
    <w:rsid w:val="0071738F"/>
    <w:rsid w:val="00735B37"/>
    <w:rsid w:val="007453D4"/>
    <w:rsid w:val="00745798"/>
    <w:rsid w:val="007505CF"/>
    <w:rsid w:val="00750AB9"/>
    <w:rsid w:val="00754621"/>
    <w:rsid w:val="00755304"/>
    <w:rsid w:val="0077752B"/>
    <w:rsid w:val="00783250"/>
    <w:rsid w:val="007A211B"/>
    <w:rsid w:val="007B12FA"/>
    <w:rsid w:val="007B2B6B"/>
    <w:rsid w:val="007B423C"/>
    <w:rsid w:val="007C0122"/>
    <w:rsid w:val="007C62B0"/>
    <w:rsid w:val="007D1B34"/>
    <w:rsid w:val="007D4CE0"/>
    <w:rsid w:val="007D5950"/>
    <w:rsid w:val="007D66E8"/>
    <w:rsid w:val="007E0E96"/>
    <w:rsid w:val="007E22AB"/>
    <w:rsid w:val="007F65F5"/>
    <w:rsid w:val="00805DB1"/>
    <w:rsid w:val="00807242"/>
    <w:rsid w:val="008078C0"/>
    <w:rsid w:val="00812533"/>
    <w:rsid w:val="00813C37"/>
    <w:rsid w:val="00822D67"/>
    <w:rsid w:val="00823414"/>
    <w:rsid w:val="00833416"/>
    <w:rsid w:val="00837251"/>
    <w:rsid w:val="00842D3A"/>
    <w:rsid w:val="00844248"/>
    <w:rsid w:val="0085028A"/>
    <w:rsid w:val="00852B35"/>
    <w:rsid w:val="0086507B"/>
    <w:rsid w:val="00867793"/>
    <w:rsid w:val="00873CE5"/>
    <w:rsid w:val="00875DB1"/>
    <w:rsid w:val="008857B7"/>
    <w:rsid w:val="008905B5"/>
    <w:rsid w:val="008A1F7A"/>
    <w:rsid w:val="008A31BC"/>
    <w:rsid w:val="008A4C01"/>
    <w:rsid w:val="008A6A30"/>
    <w:rsid w:val="008A720F"/>
    <w:rsid w:val="008A7DFA"/>
    <w:rsid w:val="008B30A0"/>
    <w:rsid w:val="008B6C19"/>
    <w:rsid w:val="008B7C16"/>
    <w:rsid w:val="008C0A78"/>
    <w:rsid w:val="008C195E"/>
    <w:rsid w:val="008C646E"/>
    <w:rsid w:val="008C7636"/>
    <w:rsid w:val="008D2C43"/>
    <w:rsid w:val="008D333E"/>
    <w:rsid w:val="008E1DF4"/>
    <w:rsid w:val="008E3900"/>
    <w:rsid w:val="008E74D9"/>
    <w:rsid w:val="008F1B11"/>
    <w:rsid w:val="008F2A32"/>
    <w:rsid w:val="008F465D"/>
    <w:rsid w:val="0090416D"/>
    <w:rsid w:val="00920453"/>
    <w:rsid w:val="00921258"/>
    <w:rsid w:val="009245CA"/>
    <w:rsid w:val="0093105F"/>
    <w:rsid w:val="009337B3"/>
    <w:rsid w:val="00937EEC"/>
    <w:rsid w:val="009415DD"/>
    <w:rsid w:val="009426D6"/>
    <w:rsid w:val="00942F71"/>
    <w:rsid w:val="0094446B"/>
    <w:rsid w:val="009522B7"/>
    <w:rsid w:val="00965E95"/>
    <w:rsid w:val="00972329"/>
    <w:rsid w:val="00973801"/>
    <w:rsid w:val="009756CE"/>
    <w:rsid w:val="00982F5A"/>
    <w:rsid w:val="0098621F"/>
    <w:rsid w:val="0098665A"/>
    <w:rsid w:val="00994531"/>
    <w:rsid w:val="00994969"/>
    <w:rsid w:val="00996655"/>
    <w:rsid w:val="009A7C07"/>
    <w:rsid w:val="009B0B23"/>
    <w:rsid w:val="009B386D"/>
    <w:rsid w:val="009B5255"/>
    <w:rsid w:val="009C0617"/>
    <w:rsid w:val="009C093D"/>
    <w:rsid w:val="009C2326"/>
    <w:rsid w:val="009D2F81"/>
    <w:rsid w:val="009D42D6"/>
    <w:rsid w:val="009D4E9E"/>
    <w:rsid w:val="009D7B9C"/>
    <w:rsid w:val="009E00A6"/>
    <w:rsid w:val="009E4736"/>
    <w:rsid w:val="009E676D"/>
    <w:rsid w:val="009E7109"/>
    <w:rsid w:val="009F4FA8"/>
    <w:rsid w:val="009F604A"/>
    <w:rsid w:val="00A002FF"/>
    <w:rsid w:val="00A02A86"/>
    <w:rsid w:val="00A0373D"/>
    <w:rsid w:val="00A13F21"/>
    <w:rsid w:val="00A150DC"/>
    <w:rsid w:val="00A16697"/>
    <w:rsid w:val="00A16B22"/>
    <w:rsid w:val="00A2060E"/>
    <w:rsid w:val="00A27802"/>
    <w:rsid w:val="00A3751B"/>
    <w:rsid w:val="00A41409"/>
    <w:rsid w:val="00A41A77"/>
    <w:rsid w:val="00A52870"/>
    <w:rsid w:val="00A530F3"/>
    <w:rsid w:val="00A549E9"/>
    <w:rsid w:val="00A5613C"/>
    <w:rsid w:val="00A628BC"/>
    <w:rsid w:val="00A6363C"/>
    <w:rsid w:val="00A77BDF"/>
    <w:rsid w:val="00A80550"/>
    <w:rsid w:val="00A80DD1"/>
    <w:rsid w:val="00A90B1D"/>
    <w:rsid w:val="00AA1FC7"/>
    <w:rsid w:val="00AA4961"/>
    <w:rsid w:val="00AA4FFD"/>
    <w:rsid w:val="00AA7CD4"/>
    <w:rsid w:val="00AB3E45"/>
    <w:rsid w:val="00AB76C7"/>
    <w:rsid w:val="00AC4FE4"/>
    <w:rsid w:val="00AC55AD"/>
    <w:rsid w:val="00AC6CB9"/>
    <w:rsid w:val="00AD4504"/>
    <w:rsid w:val="00AD49B3"/>
    <w:rsid w:val="00AD4E4B"/>
    <w:rsid w:val="00AD55EF"/>
    <w:rsid w:val="00AD6245"/>
    <w:rsid w:val="00AE09EC"/>
    <w:rsid w:val="00AE3831"/>
    <w:rsid w:val="00AE3BC5"/>
    <w:rsid w:val="00AE511A"/>
    <w:rsid w:val="00AF2FF3"/>
    <w:rsid w:val="00AF5268"/>
    <w:rsid w:val="00B014F7"/>
    <w:rsid w:val="00B11174"/>
    <w:rsid w:val="00B245AC"/>
    <w:rsid w:val="00B27E63"/>
    <w:rsid w:val="00B31627"/>
    <w:rsid w:val="00B41B1A"/>
    <w:rsid w:val="00B537E7"/>
    <w:rsid w:val="00B55975"/>
    <w:rsid w:val="00B62B75"/>
    <w:rsid w:val="00B63D2A"/>
    <w:rsid w:val="00B677A5"/>
    <w:rsid w:val="00B753C4"/>
    <w:rsid w:val="00B80A22"/>
    <w:rsid w:val="00B82B66"/>
    <w:rsid w:val="00B86697"/>
    <w:rsid w:val="00B9484B"/>
    <w:rsid w:val="00BA2C2A"/>
    <w:rsid w:val="00BA5ADF"/>
    <w:rsid w:val="00BA77C9"/>
    <w:rsid w:val="00BB1533"/>
    <w:rsid w:val="00BB2D5B"/>
    <w:rsid w:val="00BB2EBB"/>
    <w:rsid w:val="00BB4827"/>
    <w:rsid w:val="00BC0D4A"/>
    <w:rsid w:val="00BC0E12"/>
    <w:rsid w:val="00BC15C2"/>
    <w:rsid w:val="00BC41DB"/>
    <w:rsid w:val="00BC7CBD"/>
    <w:rsid w:val="00BD11B1"/>
    <w:rsid w:val="00BD22FC"/>
    <w:rsid w:val="00BD2D04"/>
    <w:rsid w:val="00BE0F81"/>
    <w:rsid w:val="00C05575"/>
    <w:rsid w:val="00C1213F"/>
    <w:rsid w:val="00C144AC"/>
    <w:rsid w:val="00C2097D"/>
    <w:rsid w:val="00C20B84"/>
    <w:rsid w:val="00C346C3"/>
    <w:rsid w:val="00C35627"/>
    <w:rsid w:val="00C45B99"/>
    <w:rsid w:val="00C468FC"/>
    <w:rsid w:val="00C54788"/>
    <w:rsid w:val="00C5527E"/>
    <w:rsid w:val="00C56CB6"/>
    <w:rsid w:val="00C60761"/>
    <w:rsid w:val="00C60B65"/>
    <w:rsid w:val="00C626BE"/>
    <w:rsid w:val="00C75F46"/>
    <w:rsid w:val="00C76F13"/>
    <w:rsid w:val="00C772EC"/>
    <w:rsid w:val="00C936B4"/>
    <w:rsid w:val="00C9413C"/>
    <w:rsid w:val="00C971CB"/>
    <w:rsid w:val="00CA4758"/>
    <w:rsid w:val="00CA499F"/>
    <w:rsid w:val="00CA7954"/>
    <w:rsid w:val="00CB1AF5"/>
    <w:rsid w:val="00CB2369"/>
    <w:rsid w:val="00CB2F0C"/>
    <w:rsid w:val="00CB57CA"/>
    <w:rsid w:val="00CB7477"/>
    <w:rsid w:val="00CB7AED"/>
    <w:rsid w:val="00CD5859"/>
    <w:rsid w:val="00CD5FD4"/>
    <w:rsid w:val="00CE0B8F"/>
    <w:rsid w:val="00CE19B9"/>
    <w:rsid w:val="00CE7F72"/>
    <w:rsid w:val="00CF1D8B"/>
    <w:rsid w:val="00CF681E"/>
    <w:rsid w:val="00CF6F64"/>
    <w:rsid w:val="00D00BB3"/>
    <w:rsid w:val="00D01EB6"/>
    <w:rsid w:val="00D108A1"/>
    <w:rsid w:val="00D17E95"/>
    <w:rsid w:val="00D256B3"/>
    <w:rsid w:val="00D27E04"/>
    <w:rsid w:val="00D31DEF"/>
    <w:rsid w:val="00D36DDB"/>
    <w:rsid w:val="00D601C1"/>
    <w:rsid w:val="00D64ACF"/>
    <w:rsid w:val="00D65AE9"/>
    <w:rsid w:val="00D7092F"/>
    <w:rsid w:val="00D72ECC"/>
    <w:rsid w:val="00D80D6C"/>
    <w:rsid w:val="00D86C5E"/>
    <w:rsid w:val="00D8723B"/>
    <w:rsid w:val="00D97DD0"/>
    <w:rsid w:val="00DA36EF"/>
    <w:rsid w:val="00DA42B7"/>
    <w:rsid w:val="00DA6336"/>
    <w:rsid w:val="00DB202E"/>
    <w:rsid w:val="00DB42AD"/>
    <w:rsid w:val="00DC30A2"/>
    <w:rsid w:val="00DC6457"/>
    <w:rsid w:val="00DC762C"/>
    <w:rsid w:val="00DD283F"/>
    <w:rsid w:val="00DD4FEB"/>
    <w:rsid w:val="00DE23B5"/>
    <w:rsid w:val="00DE36CF"/>
    <w:rsid w:val="00DE5E26"/>
    <w:rsid w:val="00DF3518"/>
    <w:rsid w:val="00DF7B2F"/>
    <w:rsid w:val="00DF7DA5"/>
    <w:rsid w:val="00E06013"/>
    <w:rsid w:val="00E10CB4"/>
    <w:rsid w:val="00E13A3A"/>
    <w:rsid w:val="00E20E57"/>
    <w:rsid w:val="00E240C9"/>
    <w:rsid w:val="00E24425"/>
    <w:rsid w:val="00E25479"/>
    <w:rsid w:val="00E2671C"/>
    <w:rsid w:val="00E31CA4"/>
    <w:rsid w:val="00E327AD"/>
    <w:rsid w:val="00E45E6B"/>
    <w:rsid w:val="00E5555F"/>
    <w:rsid w:val="00E63680"/>
    <w:rsid w:val="00E65418"/>
    <w:rsid w:val="00E748DF"/>
    <w:rsid w:val="00E813EC"/>
    <w:rsid w:val="00E820DC"/>
    <w:rsid w:val="00E837CA"/>
    <w:rsid w:val="00E83926"/>
    <w:rsid w:val="00E900A9"/>
    <w:rsid w:val="00E90461"/>
    <w:rsid w:val="00E96EB8"/>
    <w:rsid w:val="00EA42B3"/>
    <w:rsid w:val="00EA7290"/>
    <w:rsid w:val="00EA77C5"/>
    <w:rsid w:val="00EB1172"/>
    <w:rsid w:val="00EB52F9"/>
    <w:rsid w:val="00EC6824"/>
    <w:rsid w:val="00ED493A"/>
    <w:rsid w:val="00EE050F"/>
    <w:rsid w:val="00EE0976"/>
    <w:rsid w:val="00EF51C5"/>
    <w:rsid w:val="00EF6A8E"/>
    <w:rsid w:val="00F033A2"/>
    <w:rsid w:val="00F0743B"/>
    <w:rsid w:val="00F13544"/>
    <w:rsid w:val="00F13DDF"/>
    <w:rsid w:val="00F147E1"/>
    <w:rsid w:val="00F1524D"/>
    <w:rsid w:val="00F211F6"/>
    <w:rsid w:val="00F33ADE"/>
    <w:rsid w:val="00F36859"/>
    <w:rsid w:val="00F37206"/>
    <w:rsid w:val="00F41AC7"/>
    <w:rsid w:val="00F42241"/>
    <w:rsid w:val="00F448DE"/>
    <w:rsid w:val="00F46675"/>
    <w:rsid w:val="00F52A02"/>
    <w:rsid w:val="00F56B49"/>
    <w:rsid w:val="00F5751A"/>
    <w:rsid w:val="00F65872"/>
    <w:rsid w:val="00F6740B"/>
    <w:rsid w:val="00F72AD1"/>
    <w:rsid w:val="00F742BA"/>
    <w:rsid w:val="00F753F2"/>
    <w:rsid w:val="00F76FBB"/>
    <w:rsid w:val="00F94C59"/>
    <w:rsid w:val="00F95C09"/>
    <w:rsid w:val="00FA1DF0"/>
    <w:rsid w:val="00FA2657"/>
    <w:rsid w:val="00FA7775"/>
    <w:rsid w:val="00FB299F"/>
    <w:rsid w:val="00FC141C"/>
    <w:rsid w:val="00FC4DFD"/>
    <w:rsid w:val="00FD0173"/>
    <w:rsid w:val="00FD15C7"/>
    <w:rsid w:val="00FD160F"/>
    <w:rsid w:val="00FD35D3"/>
    <w:rsid w:val="00FE10D7"/>
    <w:rsid w:val="00FE2AB2"/>
    <w:rsid w:val="00FE34A8"/>
    <w:rsid w:val="00FF00B5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484B"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3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313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rticlep">
    <w:name w:val="article__p"/>
    <w:basedOn w:val="Normal"/>
    <w:rsid w:val="00D00BB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enupath">
    <w:name w:val="menupath"/>
    <w:basedOn w:val="DefaultParagraphFont"/>
    <w:rsid w:val="00D00BB3"/>
  </w:style>
  <w:style w:type="character" w:customStyle="1" w:styleId="control">
    <w:name w:val="control"/>
    <w:basedOn w:val="DefaultParagraphFont"/>
    <w:rsid w:val="00D00BB3"/>
  </w:style>
  <w:style w:type="character" w:styleId="Strong">
    <w:name w:val="Strong"/>
    <w:basedOn w:val="DefaultParagraphFont"/>
    <w:uiPriority w:val="22"/>
    <w:qFormat/>
    <w:rsid w:val="008857B7"/>
    <w:rPr>
      <w:b/>
      <w:bCs/>
    </w:rPr>
  </w:style>
  <w:style w:type="character" w:customStyle="1" w:styleId="group">
    <w:name w:val="group"/>
    <w:basedOn w:val="DefaultParagraphFont"/>
    <w:rsid w:val="008857B7"/>
  </w:style>
  <w:style w:type="character" w:customStyle="1" w:styleId="description">
    <w:name w:val="description"/>
    <w:basedOn w:val="DefaultParagraphFont"/>
    <w:rsid w:val="008857B7"/>
  </w:style>
  <w:style w:type="character" w:customStyle="1" w:styleId="apple-tab-span">
    <w:name w:val="apple-tab-span"/>
    <w:basedOn w:val="DefaultParagraphFont"/>
    <w:rsid w:val="007C6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4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0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7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79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4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196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794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091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229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798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20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76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26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69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6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233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0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7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26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46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4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9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21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6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8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440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0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4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023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81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1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3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627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75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77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240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6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1090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34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46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66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70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90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7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2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7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6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1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4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211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53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39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087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87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43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88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3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361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3941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773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381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4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35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838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92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62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115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9401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209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4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0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18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21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6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284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6958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18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68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749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509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43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055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6827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36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1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3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99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9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58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83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8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hyperlink" Target="https://start.spring.io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eader" Target="header1.xml"/><Relationship Id="rId10" Type="http://schemas.openxmlformats.org/officeDocument/2006/relationships/hyperlink" Target="https://start.spring.io/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9.png"/><Relationship Id="rId1" Type="http://schemas.openxmlformats.org/officeDocument/2006/relationships/image" Target="media/image2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29</Pages>
  <Words>1101</Words>
  <Characters>628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11</cp:revision>
  <cp:lastPrinted>2021-03-26T01:41:00Z</cp:lastPrinted>
  <dcterms:created xsi:type="dcterms:W3CDTF">2025-01-02T01:56:00Z</dcterms:created>
  <dcterms:modified xsi:type="dcterms:W3CDTF">2025-01-02T07:10:00Z</dcterms:modified>
</cp:coreProperties>
</file>